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336"/>
        <w:gridCol w:w="2064"/>
        <w:gridCol w:w="2814"/>
        <w:gridCol w:w="1004"/>
        <w:gridCol w:w="2358"/>
      </w:tblGrid>
      <w:tr w:rsidR="00797D5B" w:rsidRPr="00BA4F4C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264BF2">
              <w:rPr>
                <w:rFonts w:hint="eastAsia"/>
                <w:lang w:eastAsia="ja-JP"/>
              </w:rPr>
              <w:t>TGax</w:t>
            </w:r>
            <w:r w:rsidR="00AE09CD">
              <w:rPr>
                <w:lang w:eastAsia="ja-JP"/>
              </w:rPr>
              <w:t xml:space="preserve">, MAC Ad </w:t>
            </w:r>
            <w:r w:rsidR="0076742D">
              <w:rPr>
                <w:lang w:eastAsia="ja-JP"/>
              </w:rPr>
              <w:t>h</w:t>
            </w:r>
            <w:r w:rsidR="00AE09CD">
              <w:rPr>
                <w:lang w:eastAsia="ja-JP"/>
              </w:rPr>
              <w:t>oc</w:t>
            </w:r>
          </w:p>
          <w:p w:rsidR="00797D5B" w:rsidRPr="00BA4F4C" w:rsidRDefault="00A37144" w:rsidP="00B5133C">
            <w:pPr>
              <w:pStyle w:val="T2"/>
            </w:pPr>
            <w:r>
              <w:rPr>
                <w:lang w:eastAsia="ja-JP"/>
              </w:rPr>
              <w:t>March</w:t>
            </w:r>
            <w:r w:rsidR="001B0ABE">
              <w:t xml:space="preserve"> 201</w:t>
            </w:r>
            <w:r w:rsidR="00347A41">
              <w:rPr>
                <w:lang w:eastAsia="ja-JP"/>
              </w:rPr>
              <w:t>7</w:t>
            </w:r>
            <w:r w:rsidR="00AE09CD">
              <w:rPr>
                <w:lang w:eastAsia="ja-JP"/>
              </w:rPr>
              <w:t xml:space="preserve"> </w:t>
            </w:r>
            <w:r w:rsidR="007042D1">
              <w:t xml:space="preserve">TGax MAC Ad hoc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416365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347A41">
              <w:rPr>
                <w:b w:val="0"/>
                <w:sz w:val="22"/>
                <w:szCs w:val="22"/>
                <w:lang w:eastAsia="ja-JP"/>
              </w:rPr>
              <w:t>7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A37144">
              <w:rPr>
                <w:b w:val="0"/>
                <w:sz w:val="22"/>
                <w:szCs w:val="22"/>
                <w:lang w:eastAsia="ja-JP"/>
              </w:rPr>
              <w:t>03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A37144">
              <w:rPr>
                <w:b w:val="0"/>
                <w:sz w:val="22"/>
                <w:szCs w:val="22"/>
                <w:lang w:eastAsia="ja-JP"/>
              </w:rPr>
              <w:t>12</w:t>
            </w:r>
          </w:p>
        </w:tc>
      </w:tr>
      <w:tr w:rsidR="00797D5B" w:rsidRPr="003B21A0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FD5682">
        <w:trPr>
          <w:jc w:val="center"/>
        </w:trPr>
        <w:tc>
          <w:tcPr>
            <w:tcW w:w="1336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206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81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100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358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797D5B" w:rsidRPr="003B21A0" w:rsidTr="00FD5682">
        <w:trPr>
          <w:jc w:val="center"/>
        </w:trPr>
        <w:tc>
          <w:tcPr>
            <w:tcW w:w="1336" w:type="dxa"/>
            <w:vAlign w:val="center"/>
          </w:tcPr>
          <w:p w:rsidR="00797D5B" w:rsidRPr="003B21A0" w:rsidRDefault="00347A41" w:rsidP="00AE09C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Chao-Chun Wang</w:t>
            </w:r>
          </w:p>
        </w:tc>
        <w:tc>
          <w:tcPr>
            <w:tcW w:w="2064" w:type="dxa"/>
            <w:vAlign w:val="center"/>
          </w:tcPr>
          <w:p w:rsidR="00797D5B" w:rsidRPr="003B21A0" w:rsidRDefault="00347A41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MediaTek, Inc</w:t>
            </w:r>
          </w:p>
        </w:tc>
        <w:tc>
          <w:tcPr>
            <w:tcW w:w="2814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1004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358" w:type="dxa"/>
            <w:vAlign w:val="center"/>
          </w:tcPr>
          <w:p w:rsidR="00797D5B" w:rsidRPr="003B21A0" w:rsidRDefault="00347A41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Chaochun.wang@mediatek.com</w:t>
            </w:r>
          </w:p>
        </w:tc>
      </w:tr>
      <w:tr w:rsidR="001F0053" w:rsidRPr="003B21A0" w:rsidTr="00FD5682">
        <w:trPr>
          <w:jc w:val="center"/>
        </w:trPr>
        <w:tc>
          <w:tcPr>
            <w:tcW w:w="1336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06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81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100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358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</w:tr>
    </w:tbl>
    <w:p w:rsidR="00797D5B" w:rsidRPr="00A36A5F" w:rsidRDefault="007758D8">
      <w:pPr>
        <w:pStyle w:val="T1"/>
        <w:spacing w:after="120"/>
        <w:rPr>
          <w:sz w:val="22"/>
        </w:rPr>
      </w:pPr>
      <w:r w:rsidRPr="007758D8">
        <w:rPr>
          <w:noProof/>
          <w:sz w:val="22"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4.95pt;margin-top:16.65pt;width:468pt;height:224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<v:textbox>
              <w:txbxContent>
                <w:p w:rsidR="00A143E3" w:rsidRDefault="00A143E3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A143E3" w:rsidRPr="00FA6654" w:rsidRDefault="00A143E3" w:rsidP="00B96D18">
                  <w:pPr>
                    <w:jc w:val="both"/>
                  </w:pPr>
                  <w:r w:rsidRPr="00FA6654">
                    <w:rPr>
                      <w:rFonts w:hint="eastAsia"/>
                    </w:rPr>
                    <w:t>TGax</w:t>
                  </w:r>
                  <w:r w:rsidRPr="00FA6654">
                    <w:t xml:space="preserve">, MAC Ad Hoc meeting minutes </w:t>
                  </w:r>
                  <w:r w:rsidRPr="00FA6654">
                    <w:rPr>
                      <w:rFonts w:hint="eastAsia"/>
                    </w:rPr>
                    <w:t>from</w:t>
                  </w:r>
                  <w:r w:rsidRPr="00FA6654">
                    <w:t xml:space="preserve"> the IEEE 802.11, </w:t>
                  </w:r>
                  <w:r>
                    <w:t>March 13</w:t>
                  </w:r>
                  <w:r w:rsidRPr="00FA6654">
                    <w:rPr>
                      <w:rFonts w:hint="eastAsia"/>
                      <w:vertAlign w:val="superscript"/>
                    </w:rPr>
                    <w:t>h</w:t>
                  </w:r>
                  <w:r w:rsidRPr="00FA6654">
                    <w:rPr>
                      <w:rFonts w:hint="eastAsia"/>
                    </w:rPr>
                    <w:t xml:space="preserve"> </w:t>
                  </w:r>
                  <w:r w:rsidRPr="00FA6654">
                    <w:t>–</w:t>
                  </w:r>
                  <w:r w:rsidRPr="00FA6654">
                    <w:rPr>
                      <w:rFonts w:hint="eastAsia"/>
                    </w:rPr>
                    <w:t xml:space="preserve"> </w:t>
                  </w:r>
                  <w:r w:rsidR="007C1C3E">
                    <w:t>17</w:t>
                  </w:r>
                  <w:r w:rsidRPr="00FA6654">
                    <w:rPr>
                      <w:rFonts w:hint="eastAsia"/>
                      <w:vertAlign w:val="superscript"/>
                    </w:rPr>
                    <w:t>th</w:t>
                  </w:r>
                  <w:r w:rsidRPr="00FA6654">
                    <w:t>, 201</w:t>
                  </w:r>
                  <w:r>
                    <w:t>7</w:t>
                  </w:r>
                  <w:r w:rsidRPr="00FA6654">
                    <w:t>.</w:t>
                  </w:r>
                </w:p>
              </w:txbxContent>
            </v:textbox>
          </v:shape>
        </w:pic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 Ad hoc</w:t>
      </w:r>
    </w:p>
    <w:p w:rsidR="00797D5B" w:rsidRDefault="00A37144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March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 w:rsidR="00D9363F">
        <w:rPr>
          <w:b/>
          <w:sz w:val="28"/>
        </w:rPr>
        <w:t>7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Vancouver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BC</w:t>
      </w:r>
    </w:p>
    <w:p w:rsidR="001F0053" w:rsidRPr="00A36A5F" w:rsidRDefault="00A37144" w:rsidP="00797D5B">
      <w:pPr>
        <w:jc w:val="center"/>
        <w:rPr>
          <w:b/>
          <w:sz w:val="28"/>
        </w:rPr>
      </w:pPr>
      <w:r>
        <w:rPr>
          <w:b/>
          <w:sz w:val="28"/>
        </w:rPr>
        <w:t>March</w:t>
      </w:r>
      <w:r w:rsidR="001B5D90">
        <w:rPr>
          <w:rFonts w:hint="eastAsia"/>
          <w:b/>
          <w:sz w:val="28"/>
        </w:rPr>
        <w:t xml:space="preserve"> </w:t>
      </w:r>
      <w:r w:rsidR="00D9363F">
        <w:rPr>
          <w:b/>
          <w:sz w:val="28"/>
        </w:rPr>
        <w:t>1</w:t>
      </w:r>
      <w:r>
        <w:rPr>
          <w:b/>
          <w:sz w:val="28"/>
        </w:rPr>
        <w:t>3</w:t>
      </w:r>
      <w:r w:rsidR="00112A14" w:rsidRPr="00112A14">
        <w:rPr>
          <w:rFonts w:hint="eastAsia"/>
          <w:b/>
          <w:sz w:val="28"/>
          <w:vertAlign w:val="superscript"/>
        </w:rPr>
        <w:t>th</w:t>
      </w:r>
      <w:r w:rsidR="00112A14">
        <w:rPr>
          <w:rFonts w:hint="eastAsia"/>
          <w:b/>
          <w:sz w:val="28"/>
        </w:rPr>
        <w:t xml:space="preserve">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16</w:t>
      </w:r>
      <w:r w:rsidR="00D725C4" w:rsidRPr="00D725C4">
        <w:rPr>
          <w:rFonts w:hint="eastAsia"/>
          <w:b/>
          <w:sz w:val="28"/>
          <w:vertAlign w:val="superscript"/>
        </w:rPr>
        <w:t>t</w:t>
      </w:r>
      <w:r w:rsidR="00264BF2">
        <w:rPr>
          <w:rFonts w:hint="eastAsia"/>
          <w:b/>
          <w:sz w:val="28"/>
          <w:vertAlign w:val="superscript"/>
        </w:rPr>
        <w:t>h</w:t>
      </w:r>
      <w:r w:rsidR="001F0053">
        <w:rPr>
          <w:rFonts w:hint="eastAsia"/>
          <w:b/>
          <w:sz w:val="28"/>
        </w:rPr>
        <w:t>, 201</w:t>
      </w:r>
      <w:r w:rsidR="00D9363F">
        <w:rPr>
          <w:b/>
          <w:sz w:val="28"/>
        </w:rPr>
        <w:t>7</w:t>
      </w:r>
    </w:p>
    <w:p w:rsidR="00797D5B" w:rsidRPr="00A36A5F" w:rsidRDefault="00797D5B" w:rsidP="00797D5B"/>
    <w:p w:rsidR="00797D5B" w:rsidRPr="001F0053" w:rsidRDefault="00D6582F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Monday</w:t>
      </w:r>
      <w:r w:rsidR="00BA6BD8">
        <w:rPr>
          <w:rFonts w:hint="eastAsia"/>
          <w:b/>
          <w:sz w:val="28"/>
          <w:u w:val="single"/>
        </w:rPr>
        <w:t xml:space="preserve">, </w:t>
      </w:r>
      <w:r w:rsidR="00A37144">
        <w:rPr>
          <w:b/>
          <w:sz w:val="28"/>
          <w:u w:val="single"/>
        </w:rPr>
        <w:t>March</w:t>
      </w:r>
      <w:r w:rsidR="00AE09CD">
        <w:rPr>
          <w:b/>
          <w:sz w:val="28"/>
          <w:u w:val="single"/>
        </w:rPr>
        <w:t xml:space="preserve"> </w:t>
      </w:r>
      <w:r w:rsidR="00D9363F">
        <w:rPr>
          <w:b/>
          <w:sz w:val="28"/>
          <w:u w:val="single"/>
        </w:rPr>
        <w:t>1</w:t>
      </w:r>
      <w:r w:rsidR="00A37144">
        <w:rPr>
          <w:b/>
          <w:sz w:val="28"/>
          <w:u w:val="single"/>
        </w:rPr>
        <w:t>3</w:t>
      </w:r>
      <w:r w:rsidR="00112A14" w:rsidRPr="00112A14">
        <w:rPr>
          <w:rFonts w:hint="eastAsia"/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 w:rsidR="00D9363F">
        <w:rPr>
          <w:b/>
          <w:sz w:val="28"/>
          <w:u w:val="single"/>
        </w:rPr>
        <w:t>7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</w:t>
      </w:r>
      <w:r w:rsidR="0050203D">
        <w:rPr>
          <w:b/>
          <w:sz w:val="28"/>
          <w:u w:val="single"/>
        </w:rPr>
        <w:t>M2</w:t>
      </w:r>
      <w:r w:rsidR="00797D5B" w:rsidRPr="001F0053">
        <w:rPr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TGax</w:t>
      </w:r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>
        <w:rPr>
          <w:b/>
          <w:sz w:val="28"/>
          <w:u w:val="single"/>
        </w:rPr>
        <w:t>16</w:t>
      </w:r>
      <w:r w:rsidR="00696C45">
        <w:rPr>
          <w:rFonts w:hint="eastAsia"/>
          <w:b/>
          <w:sz w:val="28"/>
          <w:u w:val="single"/>
        </w:rPr>
        <w:t>:</w:t>
      </w:r>
      <w:r w:rsidR="00A37144">
        <w:rPr>
          <w:b/>
          <w:sz w:val="28"/>
          <w:u w:val="single"/>
        </w:rPr>
        <w:t>0</w:t>
      </w:r>
      <w:r w:rsidR="00AA2E78"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8</w:t>
      </w:r>
      <w:r w:rsidR="00696C45">
        <w:rPr>
          <w:rFonts w:hint="eastAsia"/>
          <w:b/>
          <w:sz w:val="28"/>
          <w:u w:val="single"/>
        </w:rPr>
        <w:t>:</w:t>
      </w:r>
      <w:r w:rsidR="00264BF2">
        <w:rPr>
          <w:rFonts w:hint="eastAsia"/>
          <w:b/>
          <w:sz w:val="28"/>
          <w:u w:val="single"/>
        </w:rPr>
        <w:t>3</w:t>
      </w:r>
      <w:r w:rsidR="00696C45">
        <w:rPr>
          <w:rFonts w:hint="eastAsia"/>
          <w:b/>
          <w:sz w:val="28"/>
          <w:u w:val="single"/>
        </w:rPr>
        <w:t>0</w:t>
      </w:r>
      <w:r w:rsidR="002836A6">
        <w:rPr>
          <w:b/>
          <w:sz w:val="28"/>
          <w:u w:val="single"/>
        </w:rPr>
        <w:t>P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B02960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933D4F" w:rsidRPr="00F12D66">
        <w:rPr>
          <w:b/>
          <w:noProof/>
        </w:rPr>
        <w:t>1</w:t>
      </w:r>
      <w:r w:rsidR="00DB209E" w:rsidRPr="00F12D66">
        <w:rPr>
          <w:b/>
          <w:noProof/>
        </w:rPr>
        <w:t>6</w:t>
      </w:r>
      <w:r w:rsidR="00933D4F" w:rsidRPr="00F12D66">
        <w:rPr>
          <w:b/>
          <w:noProof/>
        </w:rPr>
        <w:t>:</w:t>
      </w:r>
      <w:r w:rsidR="00DB209E" w:rsidRPr="00F12D66">
        <w:rPr>
          <w:b/>
          <w:noProof/>
        </w:rPr>
        <w:t>0</w:t>
      </w:r>
      <w:r w:rsidR="00933D4F" w:rsidRPr="00F12D66">
        <w:rPr>
          <w:b/>
          <w:noProof/>
        </w:rPr>
        <w:t>0</w:t>
      </w:r>
      <w:r w:rsidR="00DB209E" w:rsidRPr="00F12D66">
        <w:rPr>
          <w:b/>
          <w:noProof/>
        </w:rPr>
        <w:t>p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A37144">
        <w:rPr>
          <w:b/>
        </w:rPr>
        <w:t>Eric Wong</w:t>
      </w:r>
      <w:r w:rsidR="00AE09CD" w:rsidRPr="006E11DC">
        <w:rPr>
          <w:b/>
        </w:rPr>
        <w:t xml:space="preserve"> </w:t>
      </w:r>
      <w:r w:rsidR="00712F7C" w:rsidRPr="006E11DC">
        <w:rPr>
          <w:rFonts w:hint="eastAsia"/>
          <w:b/>
        </w:rPr>
        <w:t>(</w:t>
      </w:r>
      <w:r w:rsidR="00A37144">
        <w:rPr>
          <w:b/>
        </w:rPr>
        <w:t>Apple</w:t>
      </w:r>
      <w:r w:rsidR="00712F7C" w:rsidRPr="006E11DC">
        <w:rPr>
          <w:rFonts w:hint="eastAsia"/>
          <w:b/>
        </w:rPr>
        <w:t>)</w:t>
      </w:r>
      <w:r w:rsidRPr="006E11DC">
        <w:rPr>
          <w:rFonts w:hint="eastAsia"/>
          <w:b/>
        </w:rPr>
        <w:t xml:space="preserve">, the </w:t>
      </w:r>
      <w:r w:rsidR="00AE09CD" w:rsidRPr="006E11DC">
        <w:rPr>
          <w:b/>
        </w:rPr>
        <w:t>co-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  <w:r w:rsidR="00623671" w:rsidRPr="006E11DC">
        <w:rPr>
          <w:rFonts w:hint="eastAsia"/>
          <w:b/>
        </w:rPr>
        <w:t>o</w:t>
      </w:r>
      <w:r w:rsidR="00D725C4" w:rsidRPr="006E11DC">
        <w:rPr>
          <w:rFonts w:hint="eastAsia"/>
          <w:b/>
        </w:rPr>
        <w:t xml:space="preserve">f the </w:t>
      </w:r>
      <w:r w:rsidR="00264BF2" w:rsidRPr="006E11DC">
        <w:rPr>
          <w:rFonts w:hint="eastAsia"/>
          <w:b/>
        </w:rPr>
        <w:t>TGax</w:t>
      </w:r>
      <w:r w:rsidR="00AE09CD" w:rsidRPr="006E11DC">
        <w:rPr>
          <w:b/>
        </w:rPr>
        <w:t xml:space="preserve"> MAC Ad hoc</w:t>
      </w:r>
    </w:p>
    <w:p w:rsidR="00B61863" w:rsidRPr="00A37144" w:rsidRDefault="00010B9E" w:rsidP="00B02960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r w:rsidR="004964DF" w:rsidRPr="00A37144">
        <w:rPr>
          <w:rFonts w:hint="eastAsia"/>
        </w:rPr>
        <w:t xml:space="preserve">About </w:t>
      </w:r>
      <w:r w:rsidR="00215E0B">
        <w:t>40</w:t>
      </w:r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896867">
        <w:t>7</w:t>
      </w:r>
      <w:r w:rsidR="00801274" w:rsidRPr="006E11DC">
        <w:rPr>
          <w:rFonts w:hint="eastAsia"/>
        </w:rPr>
        <w:t>/</w:t>
      </w:r>
      <w:r w:rsidR="00896867">
        <w:t>0128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7042D1" w:rsidRPr="006E11DC">
        <w:t>0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C30ECC" w:rsidRPr="006E11DC" w:rsidRDefault="00C30ECC" w:rsidP="00C30ECC"/>
    <w:p w:rsidR="00142F48" w:rsidRPr="006E11DC" w:rsidRDefault="00142F48" w:rsidP="00142F48">
      <w:pPr>
        <w:rPr>
          <w:bCs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896867" w:rsidP="00D57417">
      <w:pPr>
        <w:numPr>
          <w:ilvl w:val="1"/>
          <w:numId w:val="1"/>
        </w:numPr>
        <w:rPr>
          <w:highlight w:val="lightGray"/>
        </w:rPr>
      </w:pPr>
      <w:r>
        <w:rPr>
          <w:highlight w:val="lightGray"/>
        </w:rPr>
        <w:t>Alfred asked to include 131 and 132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0C02DC" w:rsidRPr="00B207D0" w:rsidRDefault="00896867" w:rsidP="00B207D0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AD536C" w:rsidRPr="006E11DC">
        <w:rPr>
          <w:b/>
        </w:rPr>
        <w:t>/</w:t>
      </w:r>
      <w:r w:rsidR="00A37144">
        <w:rPr>
          <w:b/>
        </w:rPr>
        <w:t>0073r1 (txt) 0072</w:t>
      </w:r>
      <w:r w:rsidR="00883228" w:rsidRPr="006E11DC">
        <w:rPr>
          <w:b/>
        </w:rPr>
        <w:t>r</w:t>
      </w:r>
      <w:r w:rsidR="00A37144">
        <w:rPr>
          <w:b/>
        </w:rPr>
        <w:t>4 (PPT)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A37144" w:rsidRPr="00A37144">
        <w:rPr>
          <w:b/>
          <w:bCs/>
          <w:color w:val="000000"/>
        </w:rPr>
        <w:t>Explanations for CR on 27.5.2.7 NDP feedback report</w:t>
      </w:r>
      <w:r w:rsidR="00E01919" w:rsidRPr="00896867">
        <w:rPr>
          <w:b/>
        </w:rPr>
        <w:t>”</w:t>
      </w:r>
    </w:p>
    <w:p w:rsidR="000C02DC" w:rsidRPr="006E11DC" w:rsidRDefault="00261431" w:rsidP="00B207D0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A37144">
        <w:rPr>
          <w:sz w:val="28"/>
          <w:szCs w:val="28"/>
        </w:rPr>
        <w:t>Laurent Cariou</w:t>
      </w:r>
      <w:r w:rsidR="00A37144" w:rsidRPr="00896867">
        <w:rPr>
          <w:color w:val="000000"/>
        </w:rPr>
        <w:t xml:space="preserve"> </w:t>
      </w:r>
      <w:r w:rsidR="00896867" w:rsidRPr="00896867">
        <w:rPr>
          <w:color w:val="000000"/>
        </w:rPr>
        <w:t>(</w:t>
      </w:r>
      <w:r w:rsidR="00A37144">
        <w:rPr>
          <w:color w:val="000000"/>
        </w:rPr>
        <w:t>Intel</w:t>
      </w:r>
      <w:r w:rsidR="00896867" w:rsidRPr="00896867">
        <w:rPr>
          <w:color w:val="000000"/>
        </w:rPr>
        <w:t>)</w:t>
      </w:r>
    </w:p>
    <w:p w:rsidR="00ED263F" w:rsidRDefault="00ED263F" w:rsidP="00ED263F">
      <w:pPr>
        <w:ind w:left="720"/>
      </w:pPr>
      <w:r>
        <w:t>CID 7387, 6144, 7386, 8304, 9101, 9573</w:t>
      </w:r>
    </w:p>
    <w:p w:rsidR="00B207D0" w:rsidRDefault="00B207D0" w:rsidP="00896867">
      <w:pPr>
        <w:ind w:left="720"/>
      </w:pPr>
    </w:p>
    <w:p w:rsidR="00326554" w:rsidRDefault="00326554" w:rsidP="00896867">
      <w:pPr>
        <w:ind w:left="720"/>
      </w:pPr>
      <w:r>
        <w:t>C: trigger type should be extended to support other cases.</w:t>
      </w:r>
    </w:p>
    <w:p w:rsidR="00326554" w:rsidRDefault="00326554" w:rsidP="00896867">
      <w:pPr>
        <w:ind w:left="720"/>
      </w:pPr>
      <w:r>
        <w:t xml:space="preserve">A: There is a </w:t>
      </w:r>
      <w:r w:rsidRPr="00A11A0C">
        <w:rPr>
          <w:noProof/>
        </w:rPr>
        <w:t>placeholder</w:t>
      </w:r>
      <w:r>
        <w:t xml:space="preserve"> for the extension defined.</w:t>
      </w:r>
    </w:p>
    <w:p w:rsidR="00326554" w:rsidRDefault="00326554" w:rsidP="00896867">
      <w:pPr>
        <w:ind w:left="720"/>
      </w:pPr>
      <w:r>
        <w:t>C: The structure is allowed for the extension.</w:t>
      </w:r>
    </w:p>
    <w:p w:rsidR="00326554" w:rsidRDefault="00326554" w:rsidP="00896867">
      <w:pPr>
        <w:ind w:left="720"/>
      </w:pPr>
      <w:r>
        <w:t>A: Either use</w:t>
      </w:r>
      <w:r w:rsidR="00A11A0C">
        <w:t>s scheduling ty</w:t>
      </w:r>
      <w:r>
        <w:t xml:space="preserve">pe of feedback </w:t>
      </w:r>
      <w:r w:rsidR="00A11A0C">
        <w:t>type</w:t>
      </w:r>
      <w:r>
        <w:t xml:space="preserve"> to support the extension.</w:t>
      </w:r>
    </w:p>
    <w:p w:rsidR="00A11A0C" w:rsidRDefault="00503466" w:rsidP="00896867">
      <w:pPr>
        <w:ind w:left="720"/>
      </w:pPr>
      <w:r>
        <w:t>C: Still need to wait for PHY group to finalize the PHY design and wait till later to run the poll.</w:t>
      </w:r>
    </w:p>
    <w:p w:rsidR="00503466" w:rsidRDefault="00503466" w:rsidP="00896867">
      <w:pPr>
        <w:ind w:left="720"/>
      </w:pPr>
      <w:r>
        <w:t>A: The section has</w:t>
      </w:r>
      <w:r w:rsidR="00F12D66">
        <w:t xml:space="preserve"> a</w:t>
      </w:r>
      <w:r>
        <w:t xml:space="preserve"> </w:t>
      </w:r>
      <w:r w:rsidRPr="00F12D66">
        <w:rPr>
          <w:noProof/>
        </w:rPr>
        <w:t>dependency</w:t>
      </w:r>
      <w:r>
        <w:t xml:space="preserve"> on PHY design is highlighted in </w:t>
      </w:r>
      <w:r w:rsidRPr="00A70D44">
        <w:rPr>
          <w:noProof/>
        </w:rPr>
        <w:t>green</w:t>
      </w:r>
      <w:r>
        <w:t xml:space="preserve"> and we only vote </w:t>
      </w:r>
      <w:r w:rsidR="00F12D66">
        <w:rPr>
          <w:noProof/>
        </w:rPr>
        <w:t>i</w:t>
      </w:r>
      <w:r w:rsidRPr="00F12D66">
        <w:rPr>
          <w:noProof/>
        </w:rPr>
        <w:t>n</w:t>
      </w:r>
      <w:r>
        <w:t xml:space="preserve"> the MAC section.</w:t>
      </w:r>
    </w:p>
    <w:p w:rsidR="00503466" w:rsidRDefault="00503466" w:rsidP="00F12D66">
      <w:pPr>
        <w:ind w:left="720"/>
      </w:pPr>
      <w:r>
        <w:t>C: Move on to the SP and motion it later.</w:t>
      </w:r>
    </w:p>
    <w:p w:rsidR="00503466" w:rsidRDefault="009B6F8B" w:rsidP="00F12D66">
      <w:pPr>
        <w:ind w:left="720"/>
      </w:pPr>
      <w:r>
        <w:t>C: For each feedback type, the feedback is a single bit and no more than one type of response?</w:t>
      </w:r>
    </w:p>
    <w:p w:rsidR="009B6F8B" w:rsidRDefault="009B6F8B" w:rsidP="00503466">
      <w:r>
        <w:lastRenderedPageBreak/>
        <w:t>A: Yes</w:t>
      </w:r>
    </w:p>
    <w:p w:rsidR="009B7855" w:rsidRDefault="009B7855" w:rsidP="00503466">
      <w:r>
        <w:t>C: No individual MAC frame padding?</w:t>
      </w:r>
    </w:p>
    <w:p w:rsidR="009B7855" w:rsidRDefault="009B7855" w:rsidP="00503466">
      <w:r>
        <w:t>A: There is no per STA parameterization since this is to address a group of STAs.</w:t>
      </w:r>
    </w:p>
    <w:p w:rsidR="001E02E0" w:rsidRDefault="001E02E0" w:rsidP="00503466">
      <w:r>
        <w:t>C: Do you plan to add more feedback types?</w:t>
      </w:r>
    </w:p>
    <w:p w:rsidR="001E02E0" w:rsidRDefault="001E02E0" w:rsidP="00503466">
      <w:r>
        <w:t>C: We only have one, and are welcoming member to introduce new types.</w:t>
      </w:r>
    </w:p>
    <w:p w:rsidR="001E02E0" w:rsidRDefault="009F08BF" w:rsidP="00503466">
      <w:r>
        <w:t>C: What is AP’s TX power? In the table.</w:t>
      </w:r>
    </w:p>
    <w:p w:rsidR="009F08BF" w:rsidRDefault="009F08BF" w:rsidP="00503466">
      <w:r>
        <w:t xml:space="preserve">C: Can </w:t>
      </w:r>
      <w:r w:rsidRPr="00A70D44">
        <w:rPr>
          <w:noProof/>
        </w:rPr>
        <w:t>an STA</w:t>
      </w:r>
      <w:r>
        <w:t xml:space="preserve"> separate different feedback type?</w:t>
      </w:r>
    </w:p>
    <w:p w:rsidR="009F08BF" w:rsidRDefault="009F08BF" w:rsidP="00503466"/>
    <w:p w:rsidR="00112205" w:rsidRPr="000A1A15" w:rsidRDefault="00112205" w:rsidP="00503466">
      <w:pPr>
        <w:rPr>
          <w:b/>
        </w:rPr>
      </w:pPr>
      <w:r w:rsidRPr="000A1A15">
        <w:rPr>
          <w:b/>
        </w:rPr>
        <w:t>SP 1:</w:t>
      </w:r>
    </w:p>
    <w:p w:rsidR="00A143E3" w:rsidRPr="00112205" w:rsidRDefault="00A143E3" w:rsidP="00112205">
      <w:pPr>
        <w:numPr>
          <w:ilvl w:val="0"/>
          <w:numId w:val="15"/>
        </w:numPr>
        <w:tabs>
          <w:tab w:val="clear" w:pos="720"/>
          <w:tab w:val="num" w:pos="360"/>
        </w:tabs>
        <w:ind w:left="360"/>
      </w:pPr>
      <w:r w:rsidRPr="00112205">
        <w:t>Which option do you prefer?</w:t>
      </w:r>
    </w:p>
    <w:p w:rsidR="00A143E3" w:rsidRPr="00112205" w:rsidRDefault="00A143E3" w:rsidP="00112205">
      <w:pPr>
        <w:numPr>
          <w:ilvl w:val="1"/>
          <w:numId w:val="15"/>
        </w:numPr>
        <w:tabs>
          <w:tab w:val="clear" w:pos="1440"/>
          <w:tab w:val="num" w:pos="1080"/>
        </w:tabs>
        <w:ind w:left="1080"/>
      </w:pPr>
      <w:r w:rsidRPr="00112205">
        <w:t xml:space="preserve">STAs scheduled by </w:t>
      </w:r>
      <w:r w:rsidRPr="000A1A15">
        <w:rPr>
          <w:noProof/>
        </w:rPr>
        <w:t>a</w:t>
      </w:r>
      <w:r w:rsidR="000A1A15">
        <w:rPr>
          <w:noProof/>
        </w:rPr>
        <w:t>n</w:t>
      </w:r>
      <w:r w:rsidRPr="000A1A15">
        <w:rPr>
          <w:noProof/>
        </w:rPr>
        <w:t xml:space="preserve"> NDP</w:t>
      </w:r>
      <w:r w:rsidRPr="00112205">
        <w:t xml:space="preserve"> </w:t>
      </w:r>
      <w:r w:rsidRPr="00A70D44">
        <w:rPr>
          <w:noProof/>
        </w:rPr>
        <w:t>feedback report trigger frame variant</w:t>
      </w:r>
      <w:r w:rsidRPr="00112205">
        <w:t xml:space="preserve"> with a feedback type set to “resource request” are identified by:</w:t>
      </w:r>
    </w:p>
    <w:p w:rsidR="00A143E3" w:rsidRPr="00112205" w:rsidRDefault="00A143E3" w:rsidP="00112205">
      <w:pPr>
        <w:numPr>
          <w:ilvl w:val="2"/>
          <w:numId w:val="15"/>
        </w:numPr>
        <w:tabs>
          <w:tab w:val="clear" w:pos="2160"/>
          <w:tab w:val="num" w:pos="1800"/>
        </w:tabs>
        <w:ind w:left="1800"/>
      </w:pPr>
      <w:r w:rsidRPr="00112205">
        <w:t>Option 1: a single mode: a range of AIDs</w:t>
      </w:r>
    </w:p>
    <w:p w:rsidR="00A143E3" w:rsidRPr="00112205" w:rsidRDefault="00A143E3" w:rsidP="00112205">
      <w:pPr>
        <w:numPr>
          <w:ilvl w:val="2"/>
          <w:numId w:val="15"/>
        </w:numPr>
        <w:tabs>
          <w:tab w:val="clear" w:pos="2160"/>
          <w:tab w:val="num" w:pos="1800"/>
        </w:tabs>
        <w:ind w:left="1800"/>
      </w:pPr>
      <w:r w:rsidRPr="00112205">
        <w:t xml:space="preserve">Option 2: 2 modes: a mode with a range of AIDs and a mode with groupID </w:t>
      </w:r>
    </w:p>
    <w:p w:rsidR="00112205" w:rsidRDefault="00112205" w:rsidP="00112205"/>
    <w:p w:rsidR="009B7855" w:rsidRPr="00B2182B" w:rsidRDefault="00843A80" w:rsidP="000523B0">
      <w:pPr>
        <w:ind w:left="720"/>
      </w:pPr>
      <w:r w:rsidRPr="00B2182B">
        <w:t>Option 1: 21</w:t>
      </w:r>
      <w:r w:rsidR="000037A2" w:rsidRPr="00B2182B">
        <w:t xml:space="preserve"> </w:t>
      </w:r>
      <w:r w:rsidRPr="00B2182B">
        <w:t xml:space="preserve">Y </w:t>
      </w:r>
    </w:p>
    <w:p w:rsidR="00843A80" w:rsidRPr="00B2182B" w:rsidRDefault="00843A80" w:rsidP="000523B0">
      <w:pPr>
        <w:ind w:left="720"/>
      </w:pPr>
      <w:r w:rsidRPr="00B2182B">
        <w:t>Option 2: 12 Y</w:t>
      </w:r>
    </w:p>
    <w:p w:rsidR="006D2FA1" w:rsidRDefault="006D2FA1" w:rsidP="006D2FA1"/>
    <w:p w:rsidR="006D2FA1" w:rsidRPr="000A1A15" w:rsidRDefault="006D2FA1" w:rsidP="006D2FA1">
      <w:pPr>
        <w:rPr>
          <w:b/>
        </w:rPr>
      </w:pPr>
      <w:r w:rsidRPr="000A1A15">
        <w:rPr>
          <w:b/>
        </w:rPr>
        <w:t>SP 2</w:t>
      </w:r>
    </w:p>
    <w:p w:rsidR="000523B0" w:rsidRDefault="00A143E3" w:rsidP="006D2FA1">
      <w:pPr>
        <w:numPr>
          <w:ilvl w:val="0"/>
          <w:numId w:val="16"/>
        </w:numPr>
      </w:pPr>
      <w:r w:rsidRPr="006D2FA1">
        <w:t xml:space="preserve">Do you agree to define a new NDP </w:t>
      </w:r>
      <w:r w:rsidRPr="00A70D44">
        <w:rPr>
          <w:noProof/>
        </w:rPr>
        <w:t>feedback report trigger frame variant</w:t>
      </w:r>
    </w:p>
    <w:p w:rsidR="000523B0" w:rsidRDefault="000523B0" w:rsidP="000523B0"/>
    <w:p w:rsidR="000523B0" w:rsidRDefault="00215E0B" w:rsidP="000523B0">
      <w:r>
        <w:t>Y  2</w:t>
      </w:r>
      <w:r w:rsidR="000523B0">
        <w:t>8 N 1 ABS 16</w:t>
      </w:r>
    </w:p>
    <w:p w:rsidR="000523B0" w:rsidRDefault="000523B0" w:rsidP="000523B0"/>
    <w:p w:rsidR="000523B0" w:rsidRPr="006E6E31" w:rsidRDefault="000523B0" w:rsidP="000523B0">
      <w:pPr>
        <w:rPr>
          <w:b/>
        </w:rPr>
      </w:pPr>
      <w:r w:rsidRPr="006E6E31">
        <w:rPr>
          <w:b/>
        </w:rPr>
        <w:t>SP 3</w:t>
      </w:r>
    </w:p>
    <w:p w:rsidR="000523B0" w:rsidRDefault="000523B0" w:rsidP="006D2FA1">
      <w:pPr>
        <w:numPr>
          <w:ilvl w:val="0"/>
          <w:numId w:val="16"/>
        </w:numPr>
      </w:pPr>
      <w:r>
        <w:t xml:space="preserve">Do you agree to define </w:t>
      </w:r>
      <w:r w:rsidR="00A143E3" w:rsidRPr="006D2FA1">
        <w:t xml:space="preserve">that the STAs scheduled by </w:t>
      </w:r>
      <w:r w:rsidR="00A143E3" w:rsidRPr="006E6E31">
        <w:rPr>
          <w:noProof/>
        </w:rPr>
        <w:t>a</w:t>
      </w:r>
      <w:r w:rsidR="006E6E31">
        <w:rPr>
          <w:noProof/>
        </w:rPr>
        <w:t>n</w:t>
      </w:r>
      <w:r w:rsidR="00A143E3" w:rsidRPr="006E6E31">
        <w:rPr>
          <w:noProof/>
        </w:rPr>
        <w:t xml:space="preserve"> NDP</w:t>
      </w:r>
      <w:r w:rsidR="00A143E3" w:rsidRPr="006D2FA1">
        <w:t xml:space="preserve"> </w:t>
      </w:r>
      <w:r w:rsidR="00A143E3" w:rsidRPr="00A70D44">
        <w:rPr>
          <w:noProof/>
        </w:rPr>
        <w:t>feedback report trigger frame variant</w:t>
      </w:r>
      <w:r w:rsidR="00A143E3" w:rsidRPr="006D2FA1">
        <w:t xml:space="preserve"> with a feedback type set to “resource request” are identified by</w:t>
      </w:r>
    </w:p>
    <w:p w:rsidR="00A143E3" w:rsidRDefault="000523B0" w:rsidP="000523B0">
      <w:pPr>
        <w:numPr>
          <w:ilvl w:val="1"/>
          <w:numId w:val="16"/>
        </w:numPr>
      </w:pPr>
      <w:r>
        <w:t>Option 1:</w:t>
      </w:r>
      <w:r w:rsidR="00A143E3" w:rsidRPr="006D2FA1">
        <w:t xml:space="preserve"> </w:t>
      </w:r>
      <w:r>
        <w:t xml:space="preserve">one range of </w:t>
      </w:r>
      <w:r w:rsidR="00A143E3" w:rsidRPr="006D2FA1">
        <w:t>AIDs</w:t>
      </w:r>
    </w:p>
    <w:p w:rsidR="000523B0" w:rsidRDefault="000523B0" w:rsidP="000523B0">
      <w:pPr>
        <w:numPr>
          <w:ilvl w:val="1"/>
          <w:numId w:val="16"/>
        </w:numPr>
      </w:pPr>
      <w:r>
        <w:t>Option 2:</w:t>
      </w:r>
      <w:r w:rsidRPr="006D2FA1">
        <w:t xml:space="preserve"> </w:t>
      </w:r>
      <w:r>
        <w:t xml:space="preserve">one or more of </w:t>
      </w:r>
      <w:r w:rsidRPr="006D2FA1">
        <w:t>AIDs</w:t>
      </w:r>
      <w:r>
        <w:t xml:space="preserve"> </w:t>
      </w:r>
    </w:p>
    <w:p w:rsidR="006D2FA1" w:rsidRDefault="000A6047" w:rsidP="000A6047">
      <w:pPr>
        <w:ind w:left="1080"/>
      </w:pPr>
      <w:r w:rsidRPr="00A70D44">
        <w:rPr>
          <w:noProof/>
        </w:rPr>
        <w:t>Note:</w:t>
      </w:r>
      <w:r w:rsidR="006D2FA1" w:rsidRPr="00A70D44">
        <w:rPr>
          <w:noProof/>
        </w:rPr>
        <w:t>This</w:t>
      </w:r>
      <w:r w:rsidR="006D2FA1">
        <w:t xml:space="preserve"> range of AIDs is defined to be between AID start and AID start +NAID</w:t>
      </w:r>
      <w:r>
        <w:t xml:space="preserve"> – 1. </w:t>
      </w:r>
      <w:r w:rsidR="006D2FA1">
        <w:t>The trigger frame includes the AID starts parameter and the needed parameters to calculate NAIDs</w:t>
      </w:r>
    </w:p>
    <w:p w:rsidR="000523B0" w:rsidRDefault="000523B0" w:rsidP="000A6047"/>
    <w:p w:rsidR="000A6047" w:rsidRPr="006D2FA1" w:rsidRDefault="000A6047" w:rsidP="000A6047">
      <w:r>
        <w:t xml:space="preserve">Option 1: </w:t>
      </w:r>
      <w:r w:rsidR="002137F1">
        <w:t xml:space="preserve">14 </w:t>
      </w:r>
      <w:r>
        <w:t>Y</w:t>
      </w:r>
      <w:r w:rsidR="002137F1">
        <w:t xml:space="preserve"> 2 </w:t>
      </w:r>
      <w:r>
        <w:t xml:space="preserve">N  </w:t>
      </w:r>
      <w:r w:rsidR="002137F1">
        <w:t xml:space="preserve">17 </w:t>
      </w:r>
      <w:r>
        <w:t xml:space="preserve">ABS  </w:t>
      </w:r>
    </w:p>
    <w:p w:rsidR="006D2FA1" w:rsidRDefault="000A6047" w:rsidP="006D2FA1">
      <w:r>
        <w:t>Option 2:</w:t>
      </w:r>
      <w:r w:rsidR="00DF3549">
        <w:t xml:space="preserve"> </w:t>
      </w:r>
      <w:r w:rsidR="002137F1">
        <w:t xml:space="preserve">13 </w:t>
      </w:r>
      <w:r>
        <w:t xml:space="preserve">Y </w:t>
      </w:r>
      <w:r w:rsidR="002137F1">
        <w:t>5</w:t>
      </w:r>
      <w:r>
        <w:t xml:space="preserve"> N  </w:t>
      </w:r>
      <w:r w:rsidR="002137F1">
        <w:t xml:space="preserve">14 </w:t>
      </w:r>
      <w:r>
        <w:t>ABS</w:t>
      </w:r>
    </w:p>
    <w:p w:rsidR="000A6047" w:rsidRDefault="000A6047" w:rsidP="006D2FA1"/>
    <w:p w:rsidR="000523B0" w:rsidRDefault="000523B0" w:rsidP="006D2FA1">
      <w:r>
        <w:t xml:space="preserve">C: Can we </w:t>
      </w:r>
      <w:r w:rsidRPr="00A70D44">
        <w:rPr>
          <w:noProof/>
        </w:rPr>
        <w:t>solicit</w:t>
      </w:r>
      <w:r>
        <w:t xml:space="preserve"> feedback with an itemized AID?</w:t>
      </w:r>
    </w:p>
    <w:p w:rsidR="000523B0" w:rsidRDefault="000523B0" w:rsidP="006D2FA1">
      <w:r>
        <w:t>A: Same as using group ID.</w:t>
      </w:r>
    </w:p>
    <w:p w:rsidR="000523B0" w:rsidRDefault="000523B0" w:rsidP="006D2FA1">
      <w:r>
        <w:t xml:space="preserve"> </w:t>
      </w:r>
    </w:p>
    <w:p w:rsidR="00896867" w:rsidRPr="00B207D0" w:rsidRDefault="00896867" w:rsidP="00B207D0">
      <w:pPr>
        <w:ind w:left="360"/>
        <w:rPr>
          <w:b/>
        </w:rPr>
      </w:pPr>
    </w:p>
    <w:p w:rsidR="00B207D0" w:rsidRDefault="00BF026B" w:rsidP="00B207D0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B207D0" w:rsidRPr="006E11DC">
        <w:rPr>
          <w:b/>
        </w:rPr>
        <w:t>/</w:t>
      </w:r>
      <w:r w:rsidR="00D06CBB">
        <w:rPr>
          <w:b/>
        </w:rPr>
        <w:t>239R1</w:t>
      </w:r>
      <w:r w:rsidR="00B207D0" w:rsidRPr="00BF026B">
        <w:rPr>
          <w:b/>
        </w:rPr>
        <w:t>“</w:t>
      </w:r>
      <w:r w:rsidR="0052748F" w:rsidRPr="008E74AB">
        <w:rPr>
          <w:noProof/>
          <w:lang w:eastAsia="ko-KR"/>
        </w:rPr>
        <w:t xml:space="preserve">Comment resolutions for HT Control field (9.2.4.6.X and 10.1) – Block </w:t>
      </w:r>
      <w:r w:rsidR="0052748F" w:rsidRPr="00A70D44">
        <w:rPr>
          <w:noProof/>
          <w:lang w:eastAsia="ko-KR"/>
        </w:rPr>
        <w:t>2</w:t>
      </w:r>
      <w:r w:rsidR="00B207D0" w:rsidRPr="00A70D44">
        <w:rPr>
          <w:b/>
          <w:noProof/>
        </w:rPr>
        <w:t>”</w:t>
      </w:r>
      <w:r w:rsidRPr="00BF026B">
        <w:rPr>
          <w:b/>
        </w:rPr>
        <w:t xml:space="preserve"> </w:t>
      </w:r>
    </w:p>
    <w:p w:rsidR="003903CD" w:rsidRDefault="003903CD" w:rsidP="007B455E">
      <w:pPr>
        <w:ind w:left="792"/>
        <w:rPr>
          <w:lang w:eastAsia="ko-KR"/>
        </w:rPr>
      </w:pPr>
    </w:p>
    <w:p w:rsidR="00215E0B" w:rsidRPr="00215E0B" w:rsidRDefault="007B455E" w:rsidP="00215E0B">
      <w:pPr>
        <w:ind w:left="792"/>
        <w:rPr>
          <w:lang w:eastAsia="ko-KR"/>
        </w:rPr>
      </w:pPr>
      <w:r w:rsidRPr="00215E0B">
        <w:rPr>
          <w:lang w:eastAsia="ko-KR"/>
        </w:rPr>
        <w:t xml:space="preserve">CID </w:t>
      </w:r>
      <w:r w:rsidR="00215E0B" w:rsidRPr="00215E0B">
        <w:rPr>
          <w:bCs/>
          <w:lang w:val="en-GB" w:eastAsia="ko-KR"/>
        </w:rPr>
        <w:t>5054, 5055, 5056, 5126, 5442, 7302, 7303, 7305, 7719, 7865, 7867, 8133, 8179, 8180, 8181, 8249, 9620, 9621, 9806 (19 CIDs)</w:t>
      </w:r>
    </w:p>
    <w:p w:rsidR="007B455E" w:rsidRDefault="007B455E" w:rsidP="007B455E">
      <w:pPr>
        <w:ind w:left="792"/>
        <w:rPr>
          <w:lang w:eastAsia="ko-KR"/>
        </w:rPr>
      </w:pPr>
    </w:p>
    <w:p w:rsidR="007B455E" w:rsidRDefault="007B455E" w:rsidP="007B455E">
      <w:pPr>
        <w:ind w:left="792"/>
        <w:rPr>
          <w:b/>
        </w:rPr>
      </w:pPr>
    </w:p>
    <w:p w:rsidR="00BF026B" w:rsidRPr="00BF026B" w:rsidRDefault="00B207D0" w:rsidP="00B207D0">
      <w:pPr>
        <w:numPr>
          <w:ilvl w:val="2"/>
          <w:numId w:val="1"/>
        </w:numPr>
        <w:rPr>
          <w:lang w:eastAsia="en-US"/>
        </w:rPr>
      </w:pPr>
      <w:r w:rsidRPr="006E11DC">
        <w:t xml:space="preserve">Presented by </w:t>
      </w:r>
      <w:r w:rsidR="00804E3D" w:rsidRPr="00804E3D">
        <w:rPr>
          <w:lang w:eastAsia="ko-KR"/>
        </w:rPr>
        <w:t>Alfred Asterjadhi</w:t>
      </w:r>
      <w:r w:rsidR="00804E3D" w:rsidRPr="00BF026B">
        <w:rPr>
          <w:rFonts w:eastAsia="Times New Roman"/>
          <w:color w:val="000000"/>
        </w:rPr>
        <w:t xml:space="preserve"> </w:t>
      </w:r>
      <w:r w:rsidR="00BF026B" w:rsidRPr="00BF026B">
        <w:rPr>
          <w:rFonts w:eastAsia="Times New Roman"/>
          <w:color w:val="000000"/>
        </w:rPr>
        <w:t>(</w:t>
      </w:r>
      <w:r w:rsidR="00804E3D">
        <w:rPr>
          <w:rFonts w:eastAsia="Times New Roman"/>
          <w:color w:val="000000"/>
        </w:rPr>
        <w:t>Qualcomm</w:t>
      </w:r>
      <w:r w:rsidR="00BF026B" w:rsidRPr="00BF026B">
        <w:rPr>
          <w:rFonts w:eastAsia="Times New Roman"/>
          <w:color w:val="000000"/>
        </w:rPr>
        <w:t>)</w:t>
      </w:r>
    </w:p>
    <w:p w:rsidR="00BF026B" w:rsidRDefault="003903CD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[4733, 9804]</w:t>
      </w:r>
    </w:p>
    <w:p w:rsidR="003903CD" w:rsidRDefault="003903CD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C: Make sure the change is beneficial to the PHY operation.</w:t>
      </w:r>
    </w:p>
    <w:p w:rsidR="003903CD" w:rsidRDefault="003903CD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C: The TX/ RX bandwidth should be kept the same for ease of operation.</w:t>
      </w:r>
    </w:p>
    <w:p w:rsidR="008E74AB" w:rsidRDefault="006153BB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C: The intention to inform AP about the</w:t>
      </w:r>
      <w:r w:rsidR="008E74AB">
        <w:rPr>
          <w:rFonts w:eastAsia="Times New Roman"/>
          <w:color w:val="000000"/>
        </w:rPr>
        <w:t xml:space="preserve"> preferred TX channel bandwidth.</w:t>
      </w:r>
    </w:p>
    <w:p w:rsidR="008E74AB" w:rsidRDefault="008E74AB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lastRenderedPageBreak/>
        <w:t xml:space="preserve">C: The UL transmission could be different from DL. The text </w:t>
      </w:r>
      <w:r w:rsidRPr="00A70D44">
        <w:rPr>
          <w:rFonts w:eastAsia="Times New Roman"/>
          <w:noProof/>
          <w:color w:val="000000"/>
        </w:rPr>
        <w:t>is still ne</w:t>
      </w:r>
      <w:r w:rsidR="00A70D44">
        <w:rPr>
          <w:rFonts w:eastAsia="Times New Roman"/>
          <w:noProof/>
          <w:color w:val="000000"/>
        </w:rPr>
        <w:t>ed</w:t>
      </w:r>
      <w:r w:rsidRPr="00A70D44">
        <w:rPr>
          <w:rFonts w:eastAsia="Times New Roman"/>
          <w:noProof/>
          <w:color w:val="000000"/>
        </w:rPr>
        <w:t>ed</w:t>
      </w:r>
      <w:r>
        <w:rPr>
          <w:rFonts w:eastAsia="Times New Roman"/>
          <w:color w:val="000000"/>
        </w:rPr>
        <w:t xml:space="preserve"> </w:t>
      </w:r>
      <w:r w:rsidRPr="00A70D44">
        <w:rPr>
          <w:rFonts w:eastAsia="Times New Roman"/>
          <w:noProof/>
          <w:color w:val="000000"/>
        </w:rPr>
        <w:t>more</w:t>
      </w:r>
      <w:r>
        <w:rPr>
          <w:rFonts w:eastAsia="Times New Roman"/>
          <w:color w:val="000000"/>
        </w:rPr>
        <w:t xml:space="preserve"> clarification.</w:t>
      </w:r>
    </w:p>
    <w:p w:rsidR="003903CD" w:rsidRDefault="006153BB" w:rsidP="00BF026B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 </w:t>
      </w:r>
    </w:p>
    <w:p w:rsidR="00215E0B" w:rsidRPr="00215E0B" w:rsidRDefault="00215E0B" w:rsidP="00215E0B">
      <w:pPr>
        <w:ind w:left="504" w:firstLine="720"/>
        <w:rPr>
          <w:b/>
          <w:bCs/>
          <w:lang w:eastAsia="ko-KR"/>
        </w:rPr>
      </w:pPr>
      <w:r w:rsidRPr="00215E0B">
        <w:rPr>
          <w:b/>
          <w:bCs/>
          <w:lang w:eastAsia="ko-KR"/>
        </w:rPr>
        <w:t xml:space="preserve">Do you agree to add to the 11ax specification D1.1 the comment resolutions in document 17/0239r2 for CIDs: </w:t>
      </w:r>
    </w:p>
    <w:p w:rsidR="00B23626" w:rsidRDefault="00B23626" w:rsidP="00AB3A9B">
      <w:pPr>
        <w:ind w:left="504" w:firstLine="720"/>
        <w:rPr>
          <w:rFonts w:eastAsia="Times New Roman"/>
          <w:color w:val="000000"/>
        </w:rPr>
      </w:pPr>
    </w:p>
    <w:p w:rsidR="00EC7680" w:rsidRPr="00215E0B" w:rsidRDefault="007527A2" w:rsidP="00215E0B">
      <w:pPr>
        <w:numPr>
          <w:ilvl w:val="0"/>
          <w:numId w:val="18"/>
        </w:numPr>
        <w:rPr>
          <w:lang w:eastAsia="en-US"/>
        </w:rPr>
      </w:pPr>
      <w:r w:rsidRPr="00215E0B">
        <w:rPr>
          <w:b/>
          <w:bCs/>
          <w:lang w:eastAsia="en-US"/>
        </w:rPr>
        <w:t xml:space="preserve">Results: Straw poll accepted with no objection </w:t>
      </w:r>
    </w:p>
    <w:p w:rsidR="007B455E" w:rsidRDefault="007B455E" w:rsidP="00AB3A9B">
      <w:pPr>
        <w:ind w:left="504" w:firstLine="720"/>
        <w:rPr>
          <w:lang w:eastAsia="en-US"/>
        </w:rPr>
      </w:pPr>
    </w:p>
    <w:p w:rsidR="00A143E3" w:rsidRDefault="00A143E3">
      <w:pPr>
        <w:rPr>
          <w:lang w:eastAsia="en-US"/>
        </w:rPr>
      </w:pPr>
      <w:r>
        <w:rPr>
          <w:lang w:eastAsia="en-US"/>
        </w:rPr>
        <w:br w:type="page"/>
      </w:r>
    </w:p>
    <w:p w:rsidR="00440912" w:rsidRDefault="00440912" w:rsidP="00DB0506">
      <w:pPr>
        <w:rPr>
          <w:b/>
        </w:rPr>
      </w:pPr>
    </w:p>
    <w:p w:rsidR="00323A3F" w:rsidRPr="001F0053" w:rsidRDefault="00323A3F" w:rsidP="00323A3F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 w:rsidR="0067137F">
        <w:rPr>
          <w:b/>
          <w:sz w:val="28"/>
          <w:u w:val="single"/>
        </w:rPr>
        <w:t>March</w:t>
      </w:r>
      <w:r>
        <w:rPr>
          <w:b/>
          <w:sz w:val="28"/>
          <w:u w:val="single"/>
        </w:rPr>
        <w:t xml:space="preserve"> </w:t>
      </w:r>
      <w:r w:rsidR="0067137F">
        <w:rPr>
          <w:b/>
          <w:sz w:val="28"/>
          <w:u w:val="single"/>
        </w:rPr>
        <w:t>14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 w:rsidR="0067137F"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A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0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2</w:t>
      </w:r>
      <w:r>
        <w:rPr>
          <w:rFonts w:hint="eastAsia"/>
          <w:b/>
          <w:sz w:val="28"/>
          <w:u w:val="single"/>
        </w:rPr>
        <w:t>:</w:t>
      </w:r>
      <w:r w:rsidRPr="00A70D44">
        <w:rPr>
          <w:rFonts w:hint="eastAsia"/>
          <w:b/>
          <w:noProof/>
          <w:sz w:val="28"/>
          <w:u w:val="single"/>
        </w:rPr>
        <w:t>30</w:t>
      </w:r>
      <w:r w:rsidRPr="00A70D44">
        <w:rPr>
          <w:b/>
          <w:noProof/>
          <w:sz w:val="28"/>
          <w:u w:val="single"/>
        </w:rPr>
        <w:t>AM</w:t>
      </w:r>
      <w:r>
        <w:rPr>
          <w:rFonts w:hint="eastAsia"/>
          <w:b/>
          <w:sz w:val="28"/>
          <w:u w:val="single"/>
        </w:rPr>
        <w:t>)</w:t>
      </w:r>
    </w:p>
    <w:p w:rsidR="00323A3F" w:rsidRPr="00A36A5F" w:rsidRDefault="00323A3F" w:rsidP="00323A3F"/>
    <w:p w:rsidR="00BE7671" w:rsidRPr="006E11DC" w:rsidRDefault="00BE7671" w:rsidP="00BE7671">
      <w:pPr>
        <w:numPr>
          <w:ilvl w:val="0"/>
          <w:numId w:val="3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A70D44">
        <w:rPr>
          <w:b/>
          <w:noProof/>
        </w:rPr>
        <w:t>16:00p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Eric Wong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Apple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</w:rPr>
        <w:t xml:space="preserve"> </w:t>
      </w:r>
      <w:r w:rsidRPr="006E11DC">
        <w:rPr>
          <w:rFonts w:hint="eastAsia"/>
          <w:highlight w:val="lightGray"/>
        </w:rPr>
        <w:t xml:space="preserve">About </w:t>
      </w:r>
      <w:r>
        <w:rPr>
          <w:highlight w:val="lightGray"/>
        </w:rPr>
        <w:t>60</w:t>
      </w:r>
      <w:r w:rsidRPr="006E11DC">
        <w:rPr>
          <w:highlight w:val="lightGray"/>
        </w:rPr>
        <w:t xml:space="preserve"> </w:t>
      </w:r>
      <w:r w:rsidRPr="006E11DC">
        <w:rPr>
          <w:rFonts w:hint="eastAsia"/>
          <w:highlight w:val="lightGray"/>
        </w:rPr>
        <w:t>people are in the room.</w:t>
      </w:r>
    </w:p>
    <w:p w:rsidR="00323A3F" w:rsidRPr="006E11DC" w:rsidRDefault="00323A3F" w:rsidP="00323A3F"/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0128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 w:rsidR="00A70D44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</w:rPr>
        <w:t xml:space="preserve"> Attendance reminder.</w:t>
      </w:r>
    </w:p>
    <w:p w:rsidR="00323A3F" w:rsidRPr="006E11DC" w:rsidRDefault="00323A3F" w:rsidP="00323A3F">
      <w:pPr>
        <w:numPr>
          <w:ilvl w:val="2"/>
          <w:numId w:val="3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323A3F" w:rsidRPr="006E11DC" w:rsidRDefault="00323A3F" w:rsidP="00323A3F"/>
    <w:p w:rsidR="00323A3F" w:rsidRPr="006E11DC" w:rsidRDefault="00323A3F" w:rsidP="00323A3F">
      <w:pPr>
        <w:numPr>
          <w:ilvl w:val="0"/>
          <w:numId w:val="3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A70D44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323A3F" w:rsidRPr="006E11DC" w:rsidRDefault="00323A3F" w:rsidP="00323A3F">
      <w:pPr>
        <w:numPr>
          <w:ilvl w:val="2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323A3F" w:rsidRPr="006E11DC" w:rsidRDefault="00323A3F" w:rsidP="00323A3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323A3F" w:rsidRPr="006E11DC" w:rsidRDefault="00323A3F" w:rsidP="00323A3F">
      <w:pPr>
        <w:numPr>
          <w:ilvl w:val="2"/>
          <w:numId w:val="3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323A3F" w:rsidRPr="006E11DC" w:rsidRDefault="00323A3F" w:rsidP="00323A3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A70D44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323A3F" w:rsidRPr="006E11DC" w:rsidRDefault="00323A3F" w:rsidP="00323A3F"/>
    <w:p w:rsidR="00323A3F" w:rsidRPr="006E11DC" w:rsidRDefault="00323A3F" w:rsidP="00323A3F">
      <w:pPr>
        <w:rPr>
          <w:bCs/>
        </w:rPr>
      </w:pPr>
    </w:p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b/>
        </w:rPr>
        <w:t>The Chair called for presentations</w:t>
      </w:r>
    </w:p>
    <w:p w:rsidR="00323A3F" w:rsidRDefault="00323A3F" w:rsidP="00323A3F">
      <w:pPr>
        <w:numPr>
          <w:ilvl w:val="1"/>
          <w:numId w:val="3"/>
        </w:numPr>
        <w:rPr>
          <w:highlight w:val="lightGray"/>
        </w:rPr>
      </w:pPr>
      <w:r>
        <w:rPr>
          <w:highlight w:val="lightGray"/>
        </w:rPr>
        <w:t xml:space="preserve">No additional </w:t>
      </w:r>
      <w:r w:rsidRPr="006E11DC">
        <w:rPr>
          <w:highlight w:val="lightGray"/>
        </w:rPr>
        <w:t xml:space="preserve">contributions </w:t>
      </w:r>
      <w:r>
        <w:rPr>
          <w:highlight w:val="lightGray"/>
        </w:rPr>
        <w:t xml:space="preserve">were requested to </w:t>
      </w:r>
      <w:r w:rsidRPr="00A70D44">
        <w:rPr>
          <w:noProof/>
          <w:highlight w:val="lightGray"/>
        </w:rPr>
        <w:t>be added</w:t>
      </w:r>
      <w:r>
        <w:rPr>
          <w:highlight w:val="lightGray"/>
        </w:rPr>
        <w:t xml:space="preserve"> to the list of contributions.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>
        <w:rPr>
          <w:highlight w:val="lightGray"/>
        </w:rPr>
        <w:t xml:space="preserve">There </w:t>
      </w:r>
      <w:r w:rsidRPr="00A70D44">
        <w:rPr>
          <w:noProof/>
          <w:highlight w:val="lightGray"/>
        </w:rPr>
        <w:t>are</w:t>
      </w:r>
      <w:r>
        <w:rPr>
          <w:highlight w:val="lightGray"/>
        </w:rPr>
        <w:t xml:space="preserve"> three </w:t>
      </w:r>
      <w:r w:rsidRPr="00A70D44">
        <w:rPr>
          <w:noProof/>
          <w:highlight w:val="lightGray"/>
        </w:rPr>
        <w:t>submission</w:t>
      </w:r>
      <w:r w:rsidR="00A70D44">
        <w:rPr>
          <w:noProof/>
          <w:highlight w:val="lightGray"/>
        </w:rPr>
        <w:t>s</w:t>
      </w:r>
      <w:r>
        <w:rPr>
          <w:highlight w:val="lightGray"/>
        </w:rPr>
        <w:t xml:space="preserve"> added.</w:t>
      </w:r>
    </w:p>
    <w:p w:rsidR="00323A3F" w:rsidRPr="006E11DC" w:rsidRDefault="00323A3F" w:rsidP="00323A3F">
      <w:pPr>
        <w:ind w:left="792"/>
      </w:pPr>
    </w:p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b/>
        </w:rPr>
        <w:t>The Chair asked for approval of the agenda</w:t>
      </w:r>
    </w:p>
    <w:p w:rsidR="00323A3F" w:rsidRPr="00D46DB8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323A3F" w:rsidRPr="00D46DB8" w:rsidRDefault="00323A3F" w:rsidP="00323A3F">
      <w:pPr>
        <w:ind w:left="360"/>
        <w:rPr>
          <w:highlight w:val="lightGray"/>
        </w:rPr>
      </w:pPr>
    </w:p>
    <w:p w:rsidR="00323A3F" w:rsidRPr="00D46DB8" w:rsidRDefault="00323A3F" w:rsidP="00323A3F">
      <w:pPr>
        <w:numPr>
          <w:ilvl w:val="0"/>
          <w:numId w:val="3"/>
        </w:numPr>
        <w:rPr>
          <w:highlight w:val="lightGray"/>
        </w:rPr>
      </w:pPr>
      <w:r w:rsidRPr="00D46DB8">
        <w:rPr>
          <w:b/>
        </w:rPr>
        <w:t>Presentation of contributions</w:t>
      </w:r>
    </w:p>
    <w:p w:rsidR="00323A3F" w:rsidRDefault="00323A3F" w:rsidP="00323A3F">
      <w:pPr>
        <w:rPr>
          <w:b/>
        </w:rPr>
      </w:pPr>
    </w:p>
    <w:p w:rsidR="00A354E2" w:rsidRDefault="00323A3F" w:rsidP="00A354E2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 w:rsidR="00EC65A1">
        <w:rPr>
          <w:b/>
        </w:rPr>
        <w:t>0240</w:t>
      </w:r>
      <w:r w:rsidRPr="006E11DC">
        <w:rPr>
          <w:b/>
        </w:rPr>
        <w:t>r</w:t>
      </w:r>
      <w:r w:rsidR="00EC65A1">
        <w:rPr>
          <w:b/>
        </w:rPr>
        <w:t>1</w:t>
      </w:r>
      <w:r w:rsidRPr="006E11DC">
        <w:rPr>
          <w:b/>
        </w:rPr>
        <w:t>, “</w:t>
      </w:r>
      <w:r w:rsidR="00EC65A1">
        <w:rPr>
          <w:lang w:eastAsia="ko-KR"/>
        </w:rPr>
        <w:t>Comment resolutions for HT Control field (9.2.4.6.X and 10.1) – Block 3</w:t>
      </w:r>
      <w:r w:rsidRPr="00F144B3">
        <w:rPr>
          <w:b/>
        </w:rPr>
        <w:t>”</w:t>
      </w:r>
    </w:p>
    <w:p w:rsidR="00A354E2" w:rsidRPr="00A354E2" w:rsidRDefault="00A354E2" w:rsidP="00A354E2">
      <w:pPr>
        <w:numPr>
          <w:ilvl w:val="2"/>
          <w:numId w:val="3"/>
        </w:numPr>
        <w:rPr>
          <w:b/>
          <w:lang w:eastAsia="zh-CN"/>
        </w:rPr>
      </w:pPr>
      <w:r w:rsidRPr="006E11DC">
        <w:t xml:space="preserve">Presented by </w:t>
      </w:r>
      <w:r w:rsidRPr="00804E3D">
        <w:rPr>
          <w:lang w:eastAsia="ko-KR"/>
        </w:rPr>
        <w:t>Alfred Asterjadhi</w:t>
      </w:r>
      <w:r w:rsidRPr="00A354E2">
        <w:rPr>
          <w:rFonts w:eastAsia="Times New Roman"/>
          <w:color w:val="000000"/>
        </w:rPr>
        <w:t xml:space="preserve"> (Qualcomm)</w:t>
      </w:r>
    </w:p>
    <w:p w:rsidR="00A354E2" w:rsidRPr="00F144B3" w:rsidRDefault="00A354E2" w:rsidP="00A354E2">
      <w:pPr>
        <w:ind w:left="792"/>
        <w:rPr>
          <w:b/>
        </w:rPr>
      </w:pPr>
    </w:p>
    <w:p w:rsidR="00323A3F" w:rsidRDefault="00323A3F" w:rsidP="00070966">
      <w:pPr>
        <w:ind w:firstLine="360"/>
      </w:pPr>
      <w:r>
        <w:t xml:space="preserve">C: </w:t>
      </w:r>
      <w:r w:rsidR="00D43DA7">
        <w:t>Request to defer CID “3160”. Agree.</w:t>
      </w:r>
    </w:p>
    <w:p w:rsidR="004834F7" w:rsidRDefault="004834F7" w:rsidP="0043701B"/>
    <w:p w:rsidR="0043701B" w:rsidRDefault="0043701B" w:rsidP="0043701B">
      <w:pPr>
        <w:rPr>
          <w:b/>
          <w:bCs/>
        </w:rPr>
      </w:pPr>
      <w:r>
        <w:rPr>
          <w:b/>
          <w:bCs/>
        </w:rPr>
        <w:t>Straw Poll:</w:t>
      </w:r>
    </w:p>
    <w:p w:rsidR="004834F7" w:rsidRPr="004834F7" w:rsidRDefault="004834F7" w:rsidP="004834F7">
      <w:pPr>
        <w:ind w:firstLine="360"/>
      </w:pPr>
      <w:r w:rsidRPr="004834F7">
        <w:rPr>
          <w:b/>
          <w:bCs/>
        </w:rPr>
        <w:t xml:space="preserve">Do you agree to add to the 11ax specification D1.1 the comment resolutions in document 17/0240r2 for CIDs: </w:t>
      </w:r>
    </w:p>
    <w:p w:rsidR="008955FD" w:rsidRPr="004834F7" w:rsidRDefault="00055D58" w:rsidP="004834F7">
      <w:pPr>
        <w:numPr>
          <w:ilvl w:val="0"/>
          <w:numId w:val="26"/>
        </w:numPr>
      </w:pPr>
      <w:r w:rsidRPr="004834F7">
        <w:rPr>
          <w:b/>
          <w:bCs/>
          <w:lang w:val="en-GB"/>
        </w:rPr>
        <w:t>3156, 3384, 3491, 3822, 3907, 4371, 4439, 4740, 5445, 7020, 7473, 8185, 8375, 9809, 9810, 9811, 9812 (17 CIDs)</w:t>
      </w:r>
      <w:r w:rsidRPr="004834F7">
        <w:rPr>
          <w:b/>
          <w:bCs/>
        </w:rPr>
        <w:t xml:space="preserve"> </w:t>
      </w:r>
    </w:p>
    <w:p w:rsidR="008955FD" w:rsidRPr="004834F7" w:rsidRDefault="00055D58" w:rsidP="004834F7">
      <w:pPr>
        <w:numPr>
          <w:ilvl w:val="0"/>
          <w:numId w:val="26"/>
        </w:numPr>
      </w:pPr>
      <w:r w:rsidRPr="004834F7">
        <w:rPr>
          <w:b/>
          <w:bCs/>
          <w:lang w:val="en-GB"/>
        </w:rPr>
        <w:t>6965 (1 CIDs)</w:t>
      </w:r>
      <w:r w:rsidRPr="004834F7">
        <w:rPr>
          <w:b/>
          <w:bCs/>
        </w:rPr>
        <w:t xml:space="preserve"> </w:t>
      </w:r>
    </w:p>
    <w:p w:rsidR="00AA1ACB" w:rsidRPr="00B2182B" w:rsidRDefault="00AA1ACB" w:rsidP="00070966">
      <w:pPr>
        <w:ind w:firstLine="360"/>
      </w:pPr>
    </w:p>
    <w:p w:rsidR="00AA1ACB" w:rsidRPr="00B2182B" w:rsidRDefault="00AA1ACB" w:rsidP="00AA1ACB">
      <w:pPr>
        <w:ind w:firstLine="360"/>
      </w:pPr>
      <w:r w:rsidRPr="00B2182B">
        <w:t>Passed with unanimous consents</w:t>
      </w:r>
    </w:p>
    <w:p w:rsidR="00323A3F" w:rsidRDefault="00323A3F" w:rsidP="00323A3F">
      <w:pPr>
        <w:rPr>
          <w:b/>
        </w:rPr>
      </w:pPr>
    </w:p>
    <w:p w:rsidR="00323A3F" w:rsidRPr="00D46DB8" w:rsidRDefault="00323A3F" w:rsidP="00323A3F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082</w:t>
      </w:r>
      <w:r w:rsidRPr="006E11DC">
        <w:rPr>
          <w:b/>
        </w:rPr>
        <w:t>r</w:t>
      </w:r>
      <w:r>
        <w:rPr>
          <w:b/>
        </w:rPr>
        <w:t>0</w:t>
      </w:r>
      <w:r w:rsidRPr="006E11DC">
        <w:rPr>
          <w:b/>
        </w:rPr>
        <w:t>, “</w:t>
      </w:r>
      <w:r w:rsidR="007B5F24">
        <w:rPr>
          <w:lang w:eastAsia="ko-KR"/>
        </w:rPr>
        <w:t>Comment resolution for section 9.3.1.23</w:t>
      </w:r>
      <w:r w:rsidRPr="00D46DB8">
        <w:rPr>
          <w:b/>
        </w:rPr>
        <w:t>”</w:t>
      </w:r>
    </w:p>
    <w:p w:rsidR="00323A3F" w:rsidRDefault="00323A3F" w:rsidP="00323A3F">
      <w:pPr>
        <w:numPr>
          <w:ilvl w:val="2"/>
          <w:numId w:val="3"/>
        </w:numPr>
      </w:pPr>
      <w:r w:rsidRPr="006E11DC">
        <w:rPr>
          <w:b/>
        </w:rPr>
        <w:lastRenderedPageBreak/>
        <w:t xml:space="preserve"> </w:t>
      </w:r>
      <w:r w:rsidRPr="006E11DC">
        <w:t>Presented by</w:t>
      </w:r>
      <w:r w:rsidRPr="00D958DD">
        <w:rPr>
          <w:sz w:val="24"/>
          <w:szCs w:val="24"/>
        </w:rPr>
        <w:t xml:space="preserve"> </w:t>
      </w:r>
      <w:r w:rsidR="00D958DD" w:rsidRPr="00D958DD">
        <w:rPr>
          <w:sz w:val="24"/>
          <w:szCs w:val="24"/>
          <w:lang w:eastAsia="ko-KR"/>
        </w:rPr>
        <w:t>Raja Banerjea (Qualcomm</w:t>
      </w:r>
      <w:r w:rsidRPr="00D958DD">
        <w:rPr>
          <w:sz w:val="24"/>
          <w:szCs w:val="24"/>
        </w:rPr>
        <w:t>)</w:t>
      </w:r>
    </w:p>
    <w:p w:rsidR="00D958DD" w:rsidRDefault="00D958DD" w:rsidP="00D958DD">
      <w:pPr>
        <w:ind w:left="792"/>
        <w:rPr>
          <w:lang w:eastAsia="ko-KR"/>
        </w:rPr>
      </w:pPr>
    </w:p>
    <w:p w:rsidR="00D958DD" w:rsidRDefault="00323A3F" w:rsidP="00D958DD">
      <w:pPr>
        <w:ind w:left="792"/>
        <w:rPr>
          <w:lang w:eastAsia="ko-KR"/>
        </w:rPr>
      </w:pPr>
      <w:r w:rsidRPr="00D958DD">
        <w:rPr>
          <w:rFonts w:ascii="Times New Roman" w:hAnsi="Times New Roman"/>
          <w:lang w:eastAsia="ko-KR"/>
        </w:rPr>
        <w:t xml:space="preserve">CID </w:t>
      </w:r>
      <w:r w:rsidR="00D958DD">
        <w:rPr>
          <w:lang w:eastAsia="ko-KR"/>
        </w:rPr>
        <w:t>3018, 8190</w:t>
      </w:r>
    </w:p>
    <w:p w:rsidR="00323A3F" w:rsidRPr="00D958DD" w:rsidRDefault="00323A3F" w:rsidP="00D958DD">
      <w:pPr>
        <w:ind w:left="792"/>
        <w:rPr>
          <w:rFonts w:ascii="Times New Roman" w:hAnsi="Times New Roman"/>
        </w:rPr>
      </w:pPr>
    </w:p>
    <w:p w:rsidR="00323A3F" w:rsidRDefault="00323A3F" w:rsidP="00D958DD">
      <w:pPr>
        <w:ind w:firstLine="720"/>
      </w:pPr>
      <w:r>
        <w:t>C:</w:t>
      </w:r>
      <w:r w:rsidR="00D958DD">
        <w:t xml:space="preserve"> AC_BE baseline is 0</w:t>
      </w:r>
    </w:p>
    <w:p w:rsidR="00323A3F" w:rsidRDefault="00323A3F" w:rsidP="00323A3F">
      <w:pPr>
        <w:ind w:firstLine="720"/>
      </w:pPr>
      <w:r>
        <w:t>A:</w:t>
      </w:r>
      <w:r w:rsidR="00C736C6">
        <w:t xml:space="preserve"> Will check and verify the correction in afternoon session.</w:t>
      </w:r>
    </w:p>
    <w:p w:rsidR="00323A3F" w:rsidRDefault="00323A3F" w:rsidP="00323A3F">
      <w:pPr>
        <w:rPr>
          <w:b/>
        </w:rPr>
      </w:pPr>
    </w:p>
    <w:p w:rsidR="00323A3F" w:rsidRDefault="00323A3F" w:rsidP="00323A3F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 w:rsidR="00C736C6">
        <w:rPr>
          <w:b/>
        </w:rPr>
        <w:t>0346</w:t>
      </w:r>
      <w:r w:rsidRPr="006E11DC">
        <w:rPr>
          <w:b/>
        </w:rPr>
        <w:t>r</w:t>
      </w:r>
      <w:r w:rsidR="00C736C6">
        <w:rPr>
          <w:b/>
        </w:rPr>
        <w:t>0</w:t>
      </w:r>
      <w:r w:rsidRPr="006E11DC">
        <w:rPr>
          <w:b/>
        </w:rPr>
        <w:t>, “</w:t>
      </w:r>
      <w:r w:rsidR="00C736C6">
        <w:rPr>
          <w:lang w:eastAsia="ko-KR"/>
        </w:rPr>
        <w:t>LB225 CR on TXOP truncation (10.22.2.9)</w:t>
      </w:r>
      <w:r w:rsidRPr="00D46DB8">
        <w:rPr>
          <w:b/>
        </w:rPr>
        <w:t>”</w:t>
      </w:r>
    </w:p>
    <w:p w:rsidR="00C736C6" w:rsidRPr="00373AC7" w:rsidRDefault="00C736C6" w:rsidP="00373AC7">
      <w:pPr>
        <w:ind w:firstLine="360"/>
        <w:jc w:val="both"/>
        <w:rPr>
          <w:rFonts w:ascii="Times New Roman" w:hAnsi="Times New Roman"/>
          <w:lang w:eastAsia="ko-KR"/>
        </w:rPr>
      </w:pPr>
      <w:r w:rsidRPr="00373AC7">
        <w:rPr>
          <w:rFonts w:ascii="Times New Roman" w:hAnsi="Times New Roman"/>
        </w:rPr>
        <w:t xml:space="preserve">CID </w:t>
      </w:r>
      <w:r w:rsidRPr="00373AC7">
        <w:rPr>
          <w:rFonts w:ascii="Times New Roman" w:hAnsi="Times New Roman"/>
          <w:lang w:eastAsia="ko-KR"/>
        </w:rPr>
        <w:t>6237, 9282</w:t>
      </w:r>
    </w:p>
    <w:p w:rsidR="00C736C6" w:rsidRDefault="00323A3F" w:rsidP="00C736C6">
      <w:pPr>
        <w:numPr>
          <w:ilvl w:val="2"/>
          <w:numId w:val="3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C736C6" w:rsidRPr="00C736C6">
        <w:rPr>
          <w:rFonts w:hint="eastAsia"/>
          <w:sz w:val="24"/>
          <w:szCs w:val="24"/>
          <w:lang w:eastAsia="ko-KR"/>
        </w:rPr>
        <w:t>Jeongki Kim</w:t>
      </w:r>
      <w:r w:rsidR="00C736C6" w:rsidRPr="003B61EB">
        <w:t xml:space="preserve"> </w:t>
      </w:r>
      <w:r w:rsidRPr="003B61EB">
        <w:t>(</w:t>
      </w:r>
      <w:r w:rsidR="00C736C6">
        <w:t>LG</w:t>
      </w:r>
      <w:r>
        <w:t>)</w:t>
      </w:r>
    </w:p>
    <w:p w:rsidR="009167E0" w:rsidRDefault="009167E0" w:rsidP="009167E0">
      <w:pPr>
        <w:ind w:left="720"/>
      </w:pPr>
      <w:r>
        <w:t>C: [6537] Suggest to change the resolution to ‘MAY”.</w:t>
      </w:r>
    </w:p>
    <w:p w:rsidR="009D64B4" w:rsidRDefault="009167E0" w:rsidP="009167E0">
      <w:pPr>
        <w:ind w:left="720"/>
      </w:pPr>
      <w:r>
        <w:t xml:space="preserve"> </w:t>
      </w:r>
    </w:p>
    <w:p w:rsidR="00242CF4" w:rsidRPr="00242CF4" w:rsidRDefault="00242CF4" w:rsidP="00242CF4">
      <w:pPr>
        <w:ind w:firstLine="720"/>
      </w:pPr>
      <w:r w:rsidRPr="00242CF4">
        <w:rPr>
          <w:b/>
          <w:bCs/>
        </w:rPr>
        <w:t xml:space="preserve">Do you agree to add to the 11ax specification D1.1 the comment resolutions in document 17/0346r1 for CIDs: </w:t>
      </w:r>
    </w:p>
    <w:p w:rsidR="008955FD" w:rsidRPr="00242CF4" w:rsidRDefault="00055D58" w:rsidP="00242CF4">
      <w:pPr>
        <w:numPr>
          <w:ilvl w:val="0"/>
          <w:numId w:val="27"/>
        </w:numPr>
      </w:pPr>
      <w:r w:rsidRPr="00242CF4">
        <w:rPr>
          <w:b/>
          <w:bCs/>
        </w:rPr>
        <w:t xml:space="preserve">6537, 9282 (2 CIDs) </w:t>
      </w:r>
    </w:p>
    <w:p w:rsidR="00242CF4" w:rsidRDefault="00242CF4" w:rsidP="009D64B4">
      <w:pPr>
        <w:ind w:firstLine="720"/>
      </w:pPr>
    </w:p>
    <w:p w:rsidR="00F31726" w:rsidRPr="00F31726" w:rsidRDefault="00F31726" w:rsidP="00F31726">
      <w:pPr>
        <w:ind w:firstLine="720"/>
      </w:pPr>
      <w:r w:rsidRPr="00F31726">
        <w:rPr>
          <w:b/>
          <w:bCs/>
        </w:rPr>
        <w:t xml:space="preserve">Results: Straw poll passed with no objection </w:t>
      </w:r>
    </w:p>
    <w:p w:rsidR="001250AB" w:rsidRDefault="001250AB" w:rsidP="009D64B4">
      <w:pPr>
        <w:ind w:firstLine="720"/>
      </w:pPr>
    </w:p>
    <w:p w:rsidR="001250AB" w:rsidRDefault="001250AB" w:rsidP="009D64B4">
      <w:pPr>
        <w:ind w:firstLine="720"/>
      </w:pPr>
    </w:p>
    <w:p w:rsidR="00323A3F" w:rsidRDefault="00323A3F" w:rsidP="00323A3F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</w:t>
      </w:r>
      <w:r w:rsidR="00373AC7">
        <w:rPr>
          <w:b/>
        </w:rPr>
        <w:t>344</w:t>
      </w:r>
      <w:r>
        <w:rPr>
          <w:b/>
        </w:rPr>
        <w:t>r0</w:t>
      </w:r>
      <w:r w:rsidRPr="006E11DC">
        <w:rPr>
          <w:b/>
        </w:rPr>
        <w:t>, “</w:t>
      </w:r>
      <w:r w:rsidR="00373AC7">
        <w:rPr>
          <w:lang w:eastAsia="ko-KR"/>
        </w:rPr>
        <w:t>CR</w:t>
      </w:r>
      <w:bookmarkStart w:id="0" w:name="_GoBack"/>
      <w:bookmarkEnd w:id="0"/>
      <w:r w:rsidR="00373AC7">
        <w:rPr>
          <w:lang w:eastAsia="ko-KR"/>
        </w:rPr>
        <w:t xml:space="preserve"> on EIFS and TXOP_DURATION (10.3.2.3.7 and 27.11.5)</w:t>
      </w:r>
      <w:r w:rsidRPr="000E4898">
        <w:rPr>
          <w:b/>
        </w:rPr>
        <w:t>”</w:t>
      </w:r>
    </w:p>
    <w:p w:rsidR="00373AC7" w:rsidRDefault="00373AC7" w:rsidP="00373AC7">
      <w:pPr>
        <w:ind w:left="792"/>
        <w:rPr>
          <w:b/>
        </w:rPr>
      </w:pPr>
      <w:r>
        <w:rPr>
          <w:b/>
        </w:rPr>
        <w:t>C</w:t>
      </w:r>
      <w:r w:rsidR="009D096B">
        <w:rPr>
          <w:b/>
        </w:rPr>
        <w:t>ID 3089</w:t>
      </w:r>
    </w:p>
    <w:p w:rsidR="00373AC7" w:rsidRDefault="00373AC7" w:rsidP="00373AC7">
      <w:pPr>
        <w:numPr>
          <w:ilvl w:val="2"/>
          <w:numId w:val="3"/>
        </w:numPr>
      </w:pPr>
      <w:r w:rsidRPr="006E11DC">
        <w:t xml:space="preserve">Presented by </w:t>
      </w:r>
      <w:r w:rsidRPr="00C736C6">
        <w:rPr>
          <w:rFonts w:hint="eastAsia"/>
          <w:sz w:val="24"/>
          <w:szCs w:val="24"/>
          <w:lang w:eastAsia="ko-KR"/>
        </w:rPr>
        <w:t>Jeongki Kim</w:t>
      </w:r>
      <w:r w:rsidRPr="003B61EB">
        <w:t xml:space="preserve"> (</w:t>
      </w:r>
      <w:r>
        <w:t>LG)</w:t>
      </w:r>
    </w:p>
    <w:p w:rsidR="00373AC7" w:rsidRDefault="00373AC7" w:rsidP="00373AC7">
      <w:pPr>
        <w:ind w:left="720"/>
      </w:pPr>
      <w:r>
        <w:t xml:space="preserve">C: </w:t>
      </w:r>
      <w:r w:rsidR="009D096B">
        <w:t xml:space="preserve">When BSS color </w:t>
      </w:r>
      <w:r w:rsidR="009D096B" w:rsidRPr="00A70D44">
        <w:rPr>
          <w:noProof/>
        </w:rPr>
        <w:t>is disable</w:t>
      </w:r>
      <w:r w:rsidR="00A70D44">
        <w:rPr>
          <w:noProof/>
        </w:rPr>
        <w:t>d</w:t>
      </w:r>
      <w:r w:rsidR="009D096B">
        <w:t xml:space="preserve">, AP </w:t>
      </w:r>
      <w:r w:rsidR="00526E62">
        <w:t>should</w:t>
      </w:r>
      <w:r w:rsidR="009D096B">
        <w:t xml:space="preserve"> set to HE PPDU but not shall.</w:t>
      </w:r>
    </w:p>
    <w:p w:rsidR="009D096B" w:rsidRDefault="009D096B" w:rsidP="00373AC7">
      <w:pPr>
        <w:ind w:left="720"/>
      </w:pPr>
      <w:r>
        <w:t xml:space="preserve">C: </w:t>
      </w:r>
      <w:r w:rsidR="009C4652">
        <w:t xml:space="preserve">Remove two paragraphs with contain no new information. </w:t>
      </w:r>
    </w:p>
    <w:p w:rsidR="00373AC7" w:rsidRDefault="00373AC7" w:rsidP="00373AC7">
      <w:pPr>
        <w:ind w:left="720"/>
      </w:pPr>
      <w:r>
        <w:t xml:space="preserve"> </w:t>
      </w:r>
    </w:p>
    <w:p w:rsidR="00373AC7" w:rsidRDefault="00373AC7" w:rsidP="00373AC7">
      <w:pPr>
        <w:ind w:left="720"/>
      </w:pPr>
    </w:p>
    <w:p w:rsidR="008955FD" w:rsidRPr="007D2CA9" w:rsidRDefault="007D2CA9" w:rsidP="007D2CA9">
      <w:pPr>
        <w:ind w:left="792"/>
      </w:pPr>
      <w:r w:rsidRPr="007D2CA9">
        <w:rPr>
          <w:b/>
          <w:bCs/>
        </w:rPr>
        <w:t xml:space="preserve">Do you agree to add to the 11ax specification D1.1 the comment resolutions in document 17/0344r1 for CIDs: </w:t>
      </w:r>
      <w:r>
        <w:t xml:space="preserve"> </w:t>
      </w:r>
      <w:r w:rsidR="00055D58" w:rsidRPr="007D2CA9">
        <w:rPr>
          <w:b/>
          <w:bCs/>
        </w:rPr>
        <w:t>3089, 6057, 7527, 9599, 9385 (5 CIDs)</w:t>
      </w:r>
      <w:r w:rsidR="00055D58" w:rsidRPr="007D2CA9">
        <w:rPr>
          <w:b/>
          <w:bCs/>
          <w:lang w:val="en-GB"/>
        </w:rPr>
        <w:t xml:space="preserve"> </w:t>
      </w:r>
    </w:p>
    <w:p w:rsidR="007D2CA9" w:rsidRPr="007D2CA9" w:rsidRDefault="007D2CA9" w:rsidP="007D2CA9">
      <w:pPr>
        <w:ind w:left="792"/>
      </w:pPr>
      <w:r w:rsidRPr="007D2CA9">
        <w:rPr>
          <w:b/>
          <w:bCs/>
        </w:rPr>
        <w:t xml:space="preserve">Results: Straw poll passed with no objection </w:t>
      </w:r>
    </w:p>
    <w:p w:rsidR="00373AC7" w:rsidRDefault="00373AC7" w:rsidP="00373AC7">
      <w:pPr>
        <w:ind w:left="792"/>
        <w:rPr>
          <w:b/>
        </w:rPr>
      </w:pPr>
    </w:p>
    <w:p w:rsidR="00373AC7" w:rsidRDefault="00EC1408" w:rsidP="00323A3F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347r0</w:t>
      </w:r>
      <w:r w:rsidRPr="006E11DC">
        <w:rPr>
          <w:b/>
        </w:rPr>
        <w:t>, “</w:t>
      </w:r>
      <w:r>
        <w:rPr>
          <w:lang w:eastAsia="ko-KR"/>
        </w:rPr>
        <w:t>LB225 CR on Intra-PPDU Power saving (27.14.1)</w:t>
      </w:r>
      <w:r w:rsidRPr="000E4898">
        <w:rPr>
          <w:b/>
        </w:rPr>
        <w:t>”</w:t>
      </w:r>
    </w:p>
    <w:p w:rsidR="00EC1408" w:rsidRPr="000E4898" w:rsidRDefault="00EC1408" w:rsidP="00EC1408">
      <w:pPr>
        <w:ind w:left="360"/>
        <w:rPr>
          <w:b/>
        </w:rPr>
      </w:pPr>
    </w:p>
    <w:p w:rsidR="00346EEC" w:rsidRPr="00346EEC" w:rsidRDefault="00AA7770" w:rsidP="00346EEC">
      <w:pPr>
        <w:numPr>
          <w:ilvl w:val="2"/>
          <w:numId w:val="3"/>
        </w:numPr>
      </w:pPr>
      <w:r w:rsidRPr="006E11DC">
        <w:t xml:space="preserve">Presented by </w:t>
      </w:r>
      <w:r w:rsidRPr="00C736C6">
        <w:rPr>
          <w:rFonts w:hint="eastAsia"/>
          <w:sz w:val="24"/>
          <w:szCs w:val="24"/>
          <w:lang w:eastAsia="ko-KR"/>
        </w:rPr>
        <w:t>Jeongki Kim</w:t>
      </w:r>
      <w:r w:rsidRPr="003B61EB">
        <w:t xml:space="preserve"> (</w:t>
      </w:r>
      <w:r>
        <w:t>LG)</w:t>
      </w:r>
    </w:p>
    <w:p w:rsidR="00346EEC" w:rsidRPr="00346EEC" w:rsidRDefault="00346EEC" w:rsidP="00346EEC">
      <w:pPr>
        <w:rPr>
          <w:rFonts w:ascii="Times New Roman" w:hAnsi="Times New Roman"/>
        </w:rPr>
      </w:pPr>
    </w:p>
    <w:p w:rsidR="00346EEC" w:rsidRPr="00346EEC" w:rsidRDefault="00346EEC" w:rsidP="00346EEC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: </w:t>
      </w:r>
      <w:r w:rsidRPr="00346EEC">
        <w:rPr>
          <w:rFonts w:ascii="Times New Roman" w:hAnsi="Times New Roman"/>
        </w:rPr>
        <w:t xml:space="preserve">CID 6782-6785 change the </w:t>
      </w:r>
      <w:r w:rsidRPr="00A70D44">
        <w:rPr>
          <w:rFonts w:ascii="Times New Roman" w:hAnsi="Times New Roman"/>
          <w:noProof/>
        </w:rPr>
        <w:t>r</w:t>
      </w:r>
      <w:r w:rsidR="00A70D44">
        <w:rPr>
          <w:rFonts w:ascii="Times New Roman" w:hAnsi="Times New Roman"/>
          <w:noProof/>
        </w:rPr>
        <w:t>esol</w:t>
      </w:r>
      <w:r w:rsidRPr="00A70D44">
        <w:rPr>
          <w:rFonts w:ascii="Times New Roman" w:hAnsi="Times New Roman"/>
          <w:noProof/>
        </w:rPr>
        <w:t>ution</w:t>
      </w:r>
      <w:r w:rsidRPr="00346EEC">
        <w:rPr>
          <w:rFonts w:ascii="Times New Roman" w:hAnsi="Times New Roman"/>
        </w:rPr>
        <w:t xml:space="preserve"> to rejected, suggested by Abhi and Robert.</w:t>
      </w:r>
    </w:p>
    <w:p w:rsidR="00346EEC" w:rsidRPr="00346EEC" w:rsidRDefault="00346EEC" w:rsidP="00346EEC">
      <w:pPr>
        <w:ind w:left="720"/>
        <w:rPr>
          <w:rFonts w:ascii="Times New Roman" w:hAnsi="Times New Roman"/>
        </w:rPr>
      </w:pPr>
      <w:r w:rsidRPr="00346EEC">
        <w:rPr>
          <w:rFonts w:ascii="Times New Roman" w:hAnsi="Times New Roman"/>
        </w:rPr>
        <w:t xml:space="preserve">Sean </w:t>
      </w:r>
      <w:r w:rsidR="00A70D44">
        <w:rPr>
          <w:rFonts w:ascii="Times New Roman" w:hAnsi="Times New Roman"/>
        </w:rPr>
        <w:t>C</w:t>
      </w:r>
      <w:r w:rsidRPr="00A70D44">
        <w:rPr>
          <w:rFonts w:ascii="Times New Roman" w:hAnsi="Times New Roman"/>
          <w:noProof/>
        </w:rPr>
        <w:t>offey</w:t>
      </w:r>
      <w:r w:rsidRPr="00346EEC">
        <w:rPr>
          <w:rFonts w:ascii="Times New Roman" w:hAnsi="Times New Roman"/>
        </w:rPr>
        <w:t xml:space="preserve"> comments, BSS color in </w:t>
      </w:r>
      <w:r w:rsidRPr="00A70D44">
        <w:rPr>
          <w:rFonts w:ascii="Times New Roman" w:hAnsi="Times New Roman"/>
          <w:noProof/>
        </w:rPr>
        <w:t>non</w:t>
      </w:r>
      <w:r w:rsidRPr="00346EEC">
        <w:rPr>
          <w:rFonts w:ascii="Times New Roman" w:hAnsi="Times New Roman"/>
        </w:rPr>
        <w:t>-</w:t>
      </w:r>
      <w:r w:rsidRPr="00A70D44">
        <w:rPr>
          <w:rFonts w:ascii="Times New Roman" w:hAnsi="Times New Roman"/>
          <w:noProof/>
        </w:rPr>
        <w:t>capi</w:t>
      </w:r>
      <w:r w:rsidR="00A70D44">
        <w:rPr>
          <w:rFonts w:ascii="Times New Roman" w:hAnsi="Times New Roman"/>
          <w:noProof/>
        </w:rPr>
        <w:t>talis</w:t>
      </w:r>
      <w:r w:rsidRPr="00A70D44">
        <w:rPr>
          <w:rFonts w:ascii="Times New Roman" w:hAnsi="Times New Roman"/>
          <w:noProof/>
        </w:rPr>
        <w:t>ed</w:t>
      </w:r>
      <w:r w:rsidRPr="00346EEC">
        <w:rPr>
          <w:rFonts w:ascii="Times New Roman" w:hAnsi="Times New Roman"/>
        </w:rPr>
        <w:t xml:space="preserve"> font seems not close to nature language.</w:t>
      </w:r>
    </w:p>
    <w:p w:rsidR="00346EEC" w:rsidRDefault="00346EEC" w:rsidP="00346EEC">
      <w:pPr>
        <w:ind w:left="720"/>
        <w:rPr>
          <w:rFonts w:ascii="Times New Roman" w:hAnsi="Times New Roman"/>
        </w:rPr>
      </w:pPr>
      <w:r w:rsidRPr="00346EEC">
        <w:rPr>
          <w:rFonts w:ascii="Times New Roman" w:hAnsi="Times New Roman"/>
        </w:rPr>
        <w:t xml:space="preserve">Alfred: </w:t>
      </w:r>
    </w:p>
    <w:p w:rsidR="00346EEC" w:rsidRDefault="00346EEC" w:rsidP="00346EEC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: </w:t>
      </w:r>
      <w:r w:rsidRPr="00346EEC">
        <w:rPr>
          <w:rFonts w:ascii="Times New Roman" w:hAnsi="Times New Roman"/>
        </w:rPr>
        <w:t xml:space="preserve">CID 3091 should </w:t>
      </w:r>
      <w:r w:rsidRPr="00A70D44">
        <w:rPr>
          <w:rFonts w:ascii="Times New Roman" w:hAnsi="Times New Roman"/>
          <w:noProof/>
        </w:rPr>
        <w:t>be rejected</w:t>
      </w:r>
    </w:p>
    <w:p w:rsidR="00346EEC" w:rsidRDefault="00346EEC" w:rsidP="00346EEC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: </w:t>
      </w:r>
      <w:r w:rsidRPr="00346EEC">
        <w:rPr>
          <w:rFonts w:ascii="Times New Roman" w:hAnsi="Times New Roman"/>
        </w:rPr>
        <w:t xml:space="preserve">CID 6052 should </w:t>
      </w:r>
      <w:r w:rsidRPr="00A70D44">
        <w:rPr>
          <w:rFonts w:ascii="Times New Roman" w:hAnsi="Times New Roman"/>
          <w:noProof/>
        </w:rPr>
        <w:t>be rejected</w:t>
      </w:r>
    </w:p>
    <w:p w:rsidR="0013308D" w:rsidRDefault="0013308D" w:rsidP="0013308D">
      <w:pPr>
        <w:ind w:left="720"/>
        <w:rPr>
          <w:rFonts w:ascii="Times New Roman" w:hAnsi="Times New Roman"/>
          <w:b/>
          <w:bCs/>
        </w:rPr>
      </w:pPr>
    </w:p>
    <w:p w:rsidR="0013308D" w:rsidRDefault="0013308D" w:rsidP="0013308D">
      <w:pPr>
        <w:ind w:left="720"/>
        <w:rPr>
          <w:rFonts w:ascii="Times New Roman" w:hAnsi="Times New Roman"/>
          <w:b/>
          <w:bCs/>
        </w:rPr>
      </w:pPr>
      <w:r w:rsidRPr="0013308D">
        <w:rPr>
          <w:rFonts w:ascii="Times New Roman" w:hAnsi="Times New Roman"/>
          <w:b/>
          <w:bCs/>
        </w:rPr>
        <w:t xml:space="preserve">Do you agree to add to the 11ax specification D1.1 the comment resolutions in document 17/0347r1 for CIDs: </w:t>
      </w:r>
      <w:r>
        <w:rPr>
          <w:rFonts w:ascii="Times New Roman" w:hAnsi="Times New Roman"/>
        </w:rPr>
        <w:t xml:space="preserve"> </w:t>
      </w:r>
      <w:r w:rsidR="00055D58" w:rsidRPr="0013308D">
        <w:rPr>
          <w:rFonts w:ascii="Times New Roman" w:hAnsi="Times New Roman"/>
          <w:b/>
          <w:bCs/>
        </w:rPr>
        <w:t>3091, 5216, 5506, 5938, 6052, 6055, 6782, 6783, 6784, 6785, 7602, 8241, 8242, 9602  (14 CIDs)</w:t>
      </w:r>
    </w:p>
    <w:p w:rsidR="008955FD" w:rsidRPr="0013308D" w:rsidRDefault="00055D58" w:rsidP="0013308D">
      <w:pPr>
        <w:ind w:left="720"/>
        <w:rPr>
          <w:rFonts w:ascii="Times New Roman" w:hAnsi="Times New Roman"/>
        </w:rPr>
      </w:pPr>
      <w:r w:rsidRPr="0013308D">
        <w:rPr>
          <w:rFonts w:ascii="Times New Roman" w:hAnsi="Times New Roman"/>
          <w:b/>
          <w:bCs/>
          <w:lang w:val="en-GB"/>
        </w:rPr>
        <w:t xml:space="preserve"> </w:t>
      </w:r>
    </w:p>
    <w:p w:rsidR="0013308D" w:rsidRPr="0013308D" w:rsidRDefault="0013308D" w:rsidP="0013308D">
      <w:pPr>
        <w:ind w:left="720"/>
        <w:rPr>
          <w:rFonts w:ascii="Times New Roman" w:hAnsi="Times New Roman"/>
        </w:rPr>
      </w:pPr>
      <w:r w:rsidRPr="0013308D">
        <w:rPr>
          <w:rFonts w:ascii="Times New Roman" w:hAnsi="Times New Roman"/>
          <w:b/>
          <w:bCs/>
        </w:rPr>
        <w:t xml:space="preserve">Results: Straw poll passed with no objection </w:t>
      </w:r>
    </w:p>
    <w:p w:rsidR="0013308D" w:rsidRPr="00346EEC" w:rsidRDefault="0013308D" w:rsidP="00346EEC">
      <w:pPr>
        <w:ind w:left="720"/>
        <w:rPr>
          <w:rFonts w:ascii="Times New Roman" w:hAnsi="Times New Roman"/>
        </w:rPr>
      </w:pPr>
    </w:p>
    <w:p w:rsidR="00346EEC" w:rsidRPr="00346EEC" w:rsidRDefault="00346EEC" w:rsidP="00346EEC">
      <w:pPr>
        <w:rPr>
          <w:rFonts w:ascii="Times New Roman" w:hAnsi="Times New Roman"/>
        </w:rPr>
      </w:pPr>
    </w:p>
    <w:p w:rsidR="0061475A" w:rsidRDefault="0061475A" w:rsidP="0061475A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384r0</w:t>
      </w:r>
      <w:r w:rsidRPr="006E11DC">
        <w:rPr>
          <w:b/>
        </w:rPr>
        <w:t>, “</w:t>
      </w:r>
      <w:r>
        <w:rPr>
          <w:rFonts w:asciiTheme="minorHAnsi" w:hAnsiTheme="minorHAnsi"/>
        </w:rPr>
        <w:t xml:space="preserve">B225, </w:t>
      </w:r>
      <w:r w:rsidRPr="00123A33">
        <w:rPr>
          <w:rFonts w:asciiTheme="minorHAnsi" w:hAnsiTheme="minorHAnsi"/>
        </w:rPr>
        <w:t>Comment resolution for 10.24.10</w:t>
      </w:r>
      <w:r w:rsidRPr="000E4898">
        <w:rPr>
          <w:b/>
        </w:rPr>
        <w:t>”</w:t>
      </w:r>
    </w:p>
    <w:p w:rsidR="0061475A" w:rsidRPr="000E4898" w:rsidRDefault="0061475A" w:rsidP="0061475A">
      <w:pPr>
        <w:ind w:left="360"/>
        <w:rPr>
          <w:b/>
        </w:rPr>
      </w:pPr>
    </w:p>
    <w:p w:rsidR="0061475A" w:rsidRPr="00346EEC" w:rsidRDefault="0061475A" w:rsidP="0061475A">
      <w:pPr>
        <w:numPr>
          <w:ilvl w:val="2"/>
          <w:numId w:val="3"/>
        </w:numPr>
      </w:pPr>
      <w:r w:rsidRPr="006E11DC">
        <w:t xml:space="preserve">Presented by </w:t>
      </w:r>
      <w:r w:rsidR="0044034E" w:rsidRPr="0044034E">
        <w:t>Reza Hedayat</w:t>
      </w:r>
      <w:r w:rsidRPr="0044034E">
        <w:rPr>
          <w:sz w:val="24"/>
        </w:rPr>
        <w:t xml:space="preserve"> </w:t>
      </w:r>
      <w:r w:rsidRPr="003B61EB">
        <w:t>(</w:t>
      </w:r>
      <w:r>
        <w:t>LG)</w:t>
      </w:r>
    </w:p>
    <w:p w:rsidR="0061475A" w:rsidRPr="00346EEC" w:rsidRDefault="0061475A" w:rsidP="0061475A">
      <w:pPr>
        <w:rPr>
          <w:rFonts w:ascii="Times New Roman" w:hAnsi="Times New Roman"/>
        </w:rPr>
      </w:pPr>
    </w:p>
    <w:p w:rsidR="00346EEC" w:rsidRPr="00346EEC" w:rsidRDefault="0044034E" w:rsidP="00C439A6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C: </w:t>
      </w:r>
      <w:r w:rsidR="00346EEC" w:rsidRPr="00346EEC">
        <w:rPr>
          <w:rFonts w:ascii="Times New Roman" w:hAnsi="Times New Roman"/>
        </w:rPr>
        <w:t>CIDs 3051, 3052, 3053, 3207, 3208, 3209, 3210, 3211, 3212, 7538, 7786, 7787, 9695, 9864</w:t>
      </w:r>
    </w:p>
    <w:p w:rsidR="00346EEC" w:rsidRPr="00346EEC" w:rsidRDefault="00346EEC" w:rsidP="00C439A6">
      <w:pPr>
        <w:ind w:left="720"/>
        <w:rPr>
          <w:rFonts w:ascii="Times New Roman" w:hAnsi="Times New Roman"/>
        </w:rPr>
      </w:pPr>
      <w:r w:rsidRPr="00346EEC">
        <w:rPr>
          <w:rFonts w:ascii="Times New Roman" w:hAnsi="Times New Roman"/>
        </w:rPr>
        <w:t>Alfed: 12 LSB(already defined) in AID12 definition</w:t>
      </w:r>
    </w:p>
    <w:p w:rsidR="00346EEC" w:rsidRPr="00346EEC" w:rsidRDefault="00346EEC" w:rsidP="00C439A6">
      <w:pPr>
        <w:ind w:left="720"/>
        <w:rPr>
          <w:rFonts w:ascii="Times New Roman" w:hAnsi="Times New Roman"/>
        </w:rPr>
      </w:pPr>
      <w:r w:rsidRPr="00346EEC">
        <w:rPr>
          <w:rFonts w:ascii="Times New Roman" w:hAnsi="Times New Roman"/>
        </w:rPr>
        <w:t>Abhi: CID 3051: Extended Capabilities element bit correction (51 instead of 52, change the bit number to</w:t>
      </w:r>
      <w:r w:rsidR="0044034E">
        <w:rPr>
          <w:rFonts w:ascii="Times New Roman" w:hAnsi="Times New Roman"/>
        </w:rPr>
        <w:t xml:space="preserve"> </w:t>
      </w:r>
      <w:r w:rsidRPr="00346EEC">
        <w:rPr>
          <w:rFonts w:ascii="Times New Roman" w:hAnsi="Times New Roman"/>
        </w:rPr>
        <w:t>the field name)</w:t>
      </w:r>
    </w:p>
    <w:p w:rsidR="00323A3F" w:rsidRDefault="00323A3F" w:rsidP="00323A3F">
      <w:pPr>
        <w:ind w:left="1224"/>
        <w:rPr>
          <w:b/>
        </w:rPr>
      </w:pPr>
    </w:p>
    <w:p w:rsidR="008955FD" w:rsidRPr="00D4383F" w:rsidRDefault="00D4383F" w:rsidP="00D4383F">
      <w:pPr>
        <w:rPr>
          <w:b/>
        </w:rPr>
      </w:pPr>
      <w:r w:rsidRPr="00D4383F">
        <w:rPr>
          <w:b/>
          <w:bCs/>
        </w:rPr>
        <w:t xml:space="preserve">Do you agree to add to the 11ax specification D1.1 the comment resolutions in document 17/0384r2 for CIDs: </w:t>
      </w:r>
      <w:r>
        <w:rPr>
          <w:b/>
        </w:rPr>
        <w:t xml:space="preserve"> </w:t>
      </w:r>
      <w:r w:rsidR="00055D58" w:rsidRPr="00D4383F">
        <w:rPr>
          <w:b/>
          <w:bCs/>
        </w:rPr>
        <w:t>3051, 3052, 3053, 3207, 3208, 3209, 3210, 3211, 3212, 7786, 7787, 9695, 9864  (13 CIDs)</w:t>
      </w:r>
      <w:r w:rsidR="00055D58" w:rsidRPr="00D4383F">
        <w:rPr>
          <w:b/>
          <w:bCs/>
          <w:lang w:val="en-GB"/>
        </w:rPr>
        <w:t xml:space="preserve"> </w:t>
      </w:r>
    </w:p>
    <w:p w:rsidR="00A70D44" w:rsidRDefault="00A70D44" w:rsidP="00D4383F">
      <w:pPr>
        <w:rPr>
          <w:b/>
          <w:bCs/>
        </w:rPr>
      </w:pPr>
    </w:p>
    <w:p w:rsidR="00323A3F" w:rsidRDefault="00D4383F" w:rsidP="00D4383F">
      <w:pPr>
        <w:rPr>
          <w:b/>
          <w:bCs/>
        </w:rPr>
      </w:pPr>
      <w:r w:rsidRPr="00D4383F">
        <w:rPr>
          <w:b/>
          <w:bCs/>
        </w:rPr>
        <w:t>Results: Straw poll passed with no objection</w:t>
      </w:r>
    </w:p>
    <w:p w:rsidR="00D4383F" w:rsidRDefault="00D4383F" w:rsidP="00D4383F">
      <w:pPr>
        <w:rPr>
          <w:b/>
        </w:rPr>
      </w:pPr>
    </w:p>
    <w:p w:rsidR="00440912" w:rsidRDefault="00440912" w:rsidP="00B96D18">
      <w:pPr>
        <w:ind w:left="360"/>
        <w:rPr>
          <w:b/>
        </w:rPr>
      </w:pPr>
    </w:p>
    <w:p w:rsidR="009228F8" w:rsidRPr="001F0053" w:rsidRDefault="009228F8" w:rsidP="009228F8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15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1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:</w:t>
      </w:r>
      <w:r w:rsidRPr="00EF31BF">
        <w:rPr>
          <w:rFonts w:hint="eastAsia"/>
          <w:b/>
          <w:noProof/>
          <w:sz w:val="28"/>
          <w:u w:val="single"/>
        </w:rPr>
        <w:t>30</w:t>
      </w:r>
      <w:r w:rsidRPr="00EF31BF">
        <w:rPr>
          <w:b/>
          <w:noProof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9228F8" w:rsidRPr="00A36A5F" w:rsidRDefault="009228F8" w:rsidP="009228F8"/>
    <w:p w:rsidR="00DE55B2" w:rsidRPr="006E11DC" w:rsidRDefault="00DE55B2" w:rsidP="00DE55B2">
      <w:pPr>
        <w:numPr>
          <w:ilvl w:val="0"/>
          <w:numId w:val="22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EF31BF">
        <w:rPr>
          <w:b/>
          <w:noProof/>
        </w:rPr>
        <w:t>16:00p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Eric Wong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Apple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</w:rPr>
        <w:t xml:space="preserve"> </w:t>
      </w:r>
      <w:r w:rsidRPr="006E11DC">
        <w:rPr>
          <w:rFonts w:hint="eastAsia"/>
          <w:highlight w:val="lightGray"/>
        </w:rPr>
        <w:t xml:space="preserve">About </w:t>
      </w:r>
      <w:r>
        <w:rPr>
          <w:highlight w:val="lightGray"/>
        </w:rPr>
        <w:t>60</w:t>
      </w:r>
      <w:r w:rsidRPr="006E11DC">
        <w:rPr>
          <w:highlight w:val="lightGray"/>
        </w:rPr>
        <w:t xml:space="preserve"> </w:t>
      </w:r>
      <w:r w:rsidRPr="006E11DC">
        <w:rPr>
          <w:rFonts w:hint="eastAsia"/>
          <w:highlight w:val="lightGray"/>
        </w:rPr>
        <w:t>people are in the room.</w:t>
      </w:r>
    </w:p>
    <w:p w:rsidR="00DE55B2" w:rsidRPr="006E11DC" w:rsidRDefault="00DE55B2" w:rsidP="00DE55B2"/>
    <w:p w:rsidR="00DE55B2" w:rsidRPr="006E11DC" w:rsidRDefault="00DE55B2" w:rsidP="00DE55B2">
      <w:pPr>
        <w:numPr>
          <w:ilvl w:val="0"/>
          <w:numId w:val="22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DE55B2" w:rsidRPr="006E11DC" w:rsidRDefault="00DE55B2" w:rsidP="00DE55B2">
      <w:pPr>
        <w:numPr>
          <w:ilvl w:val="1"/>
          <w:numId w:val="22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0128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DE55B2" w:rsidRPr="006E11DC" w:rsidRDefault="00DE55B2" w:rsidP="00DE55B2">
      <w:pPr>
        <w:numPr>
          <w:ilvl w:val="1"/>
          <w:numId w:val="22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 w:rsidR="00EF31BF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E55B2" w:rsidRPr="006E11DC" w:rsidRDefault="00DE55B2" w:rsidP="00DE55B2">
      <w:pPr>
        <w:numPr>
          <w:ilvl w:val="1"/>
          <w:numId w:val="22"/>
        </w:numPr>
      </w:pPr>
      <w:r w:rsidRPr="006E11DC">
        <w:rPr>
          <w:rFonts w:hint="eastAsia"/>
        </w:rPr>
        <w:t xml:space="preserve"> Attendance reminder.</w:t>
      </w:r>
    </w:p>
    <w:p w:rsidR="00DE55B2" w:rsidRPr="006E11DC" w:rsidRDefault="00DE55B2" w:rsidP="00DE55B2">
      <w:pPr>
        <w:numPr>
          <w:ilvl w:val="2"/>
          <w:numId w:val="22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DE55B2" w:rsidRPr="006E11DC" w:rsidRDefault="00DE55B2" w:rsidP="00DE55B2"/>
    <w:p w:rsidR="00DE55B2" w:rsidRPr="006E11DC" w:rsidRDefault="00DE55B2" w:rsidP="00DE55B2">
      <w:pPr>
        <w:numPr>
          <w:ilvl w:val="0"/>
          <w:numId w:val="22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EF31BF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DE55B2" w:rsidRPr="006E11DC" w:rsidRDefault="00DE55B2" w:rsidP="00DE55B2">
      <w:pPr>
        <w:numPr>
          <w:ilvl w:val="2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DE55B2" w:rsidRPr="006E11DC" w:rsidRDefault="00DE55B2" w:rsidP="00DE55B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2"/>
          <w:numId w:val="22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DE55B2" w:rsidRPr="006E11DC" w:rsidRDefault="00DE55B2" w:rsidP="00DE55B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EF31BF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DE55B2" w:rsidRPr="006E11DC" w:rsidRDefault="00DE55B2" w:rsidP="00DE55B2"/>
    <w:p w:rsidR="00DE55B2" w:rsidRPr="006E11DC" w:rsidRDefault="00DE55B2" w:rsidP="00DE55B2">
      <w:pPr>
        <w:rPr>
          <w:bCs/>
        </w:rPr>
      </w:pPr>
    </w:p>
    <w:p w:rsidR="00DE55B2" w:rsidRPr="006E11DC" w:rsidRDefault="00DE55B2" w:rsidP="00DE55B2">
      <w:pPr>
        <w:numPr>
          <w:ilvl w:val="0"/>
          <w:numId w:val="22"/>
        </w:numPr>
        <w:rPr>
          <w:b/>
        </w:rPr>
      </w:pPr>
      <w:r w:rsidRPr="006E11DC">
        <w:rPr>
          <w:b/>
        </w:rPr>
        <w:t>The Chair called for presentations</w:t>
      </w:r>
    </w:p>
    <w:p w:rsidR="00DE55B2" w:rsidRDefault="00DE55B2" w:rsidP="00DE55B2">
      <w:pPr>
        <w:numPr>
          <w:ilvl w:val="1"/>
          <w:numId w:val="22"/>
        </w:numPr>
        <w:rPr>
          <w:highlight w:val="lightGray"/>
        </w:rPr>
      </w:pPr>
      <w:r>
        <w:rPr>
          <w:highlight w:val="lightGray"/>
        </w:rPr>
        <w:t xml:space="preserve">No additional </w:t>
      </w:r>
      <w:r w:rsidRPr="006E11DC">
        <w:rPr>
          <w:highlight w:val="lightGray"/>
        </w:rPr>
        <w:t xml:space="preserve">contributions </w:t>
      </w:r>
      <w:r>
        <w:rPr>
          <w:highlight w:val="lightGray"/>
        </w:rPr>
        <w:t xml:space="preserve">were requested to </w:t>
      </w:r>
      <w:r w:rsidRPr="00EF31BF">
        <w:rPr>
          <w:noProof/>
          <w:highlight w:val="lightGray"/>
        </w:rPr>
        <w:t>be added</w:t>
      </w:r>
      <w:r>
        <w:rPr>
          <w:highlight w:val="lightGray"/>
        </w:rPr>
        <w:t xml:space="preserve"> to the list of contributions.</w:t>
      </w:r>
    </w:p>
    <w:p w:rsidR="00DE55B2" w:rsidRPr="006E11DC" w:rsidRDefault="00DE55B2" w:rsidP="00DE55B2">
      <w:pPr>
        <w:numPr>
          <w:ilvl w:val="1"/>
          <w:numId w:val="22"/>
        </w:numPr>
        <w:rPr>
          <w:highlight w:val="lightGray"/>
        </w:rPr>
      </w:pPr>
      <w:r>
        <w:rPr>
          <w:highlight w:val="lightGray"/>
        </w:rPr>
        <w:t xml:space="preserve">There </w:t>
      </w:r>
      <w:r w:rsidRPr="00EF31BF">
        <w:rPr>
          <w:noProof/>
          <w:highlight w:val="lightGray"/>
        </w:rPr>
        <w:t>are</w:t>
      </w:r>
      <w:r>
        <w:rPr>
          <w:highlight w:val="lightGray"/>
        </w:rPr>
        <w:t xml:space="preserve"> three </w:t>
      </w:r>
      <w:r w:rsidRPr="00C81FB4">
        <w:rPr>
          <w:noProof/>
          <w:highlight w:val="lightGray"/>
        </w:rPr>
        <w:t>submission</w:t>
      </w:r>
      <w:r>
        <w:rPr>
          <w:highlight w:val="lightGray"/>
        </w:rPr>
        <w:t xml:space="preserve"> added.</w:t>
      </w:r>
    </w:p>
    <w:p w:rsidR="00DE55B2" w:rsidRPr="006E11DC" w:rsidRDefault="00DE55B2" w:rsidP="00DE55B2">
      <w:pPr>
        <w:ind w:left="792"/>
      </w:pPr>
    </w:p>
    <w:p w:rsidR="00DE55B2" w:rsidRPr="006E11DC" w:rsidRDefault="00DE55B2" w:rsidP="00DE55B2">
      <w:pPr>
        <w:numPr>
          <w:ilvl w:val="0"/>
          <w:numId w:val="22"/>
        </w:numPr>
        <w:rPr>
          <w:b/>
        </w:rPr>
      </w:pPr>
      <w:r w:rsidRPr="006E11DC">
        <w:rPr>
          <w:b/>
        </w:rPr>
        <w:t>The Chair asked for approval of the agenda</w:t>
      </w:r>
    </w:p>
    <w:p w:rsidR="00DE55B2" w:rsidRPr="00D46DB8" w:rsidRDefault="00DE55B2" w:rsidP="00DE55B2">
      <w:pPr>
        <w:numPr>
          <w:ilvl w:val="1"/>
          <w:numId w:val="22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DE55B2" w:rsidRPr="00D46DB8" w:rsidRDefault="00DE55B2" w:rsidP="00DE55B2">
      <w:pPr>
        <w:ind w:left="360"/>
        <w:rPr>
          <w:highlight w:val="lightGray"/>
        </w:rPr>
      </w:pPr>
    </w:p>
    <w:p w:rsidR="00815E31" w:rsidRPr="00815E31" w:rsidRDefault="00DE55B2" w:rsidP="00815E31">
      <w:pPr>
        <w:numPr>
          <w:ilvl w:val="0"/>
          <w:numId w:val="22"/>
        </w:numPr>
        <w:rPr>
          <w:highlight w:val="lightGray"/>
          <w:lang w:eastAsia="zh-TW"/>
        </w:rPr>
      </w:pPr>
      <w:r w:rsidRPr="00D46DB8">
        <w:rPr>
          <w:b/>
        </w:rPr>
        <w:t>Presentation of contributions</w:t>
      </w:r>
    </w:p>
    <w:p w:rsidR="00815E31" w:rsidRPr="00815E31" w:rsidRDefault="00815E31" w:rsidP="00815E31">
      <w:pPr>
        <w:ind w:left="360"/>
        <w:rPr>
          <w:highlight w:val="lightGray"/>
          <w:lang w:eastAsia="zh-TW"/>
        </w:rPr>
      </w:pPr>
    </w:p>
    <w:p w:rsidR="00815E31" w:rsidRPr="00815E31" w:rsidRDefault="00815E31" w:rsidP="00815E31">
      <w:pPr>
        <w:numPr>
          <w:ilvl w:val="1"/>
          <w:numId w:val="22"/>
        </w:numPr>
        <w:rPr>
          <w:highlight w:val="lightGray"/>
          <w:lang w:eastAsia="zh-TW"/>
        </w:rPr>
      </w:pPr>
      <w:r w:rsidRPr="00815E31">
        <w:rPr>
          <w:b/>
        </w:rPr>
        <w:t>11-17/0</w:t>
      </w:r>
      <w:r w:rsidR="002B62F6">
        <w:rPr>
          <w:b/>
        </w:rPr>
        <w:t>283</w:t>
      </w:r>
      <w:r w:rsidRPr="00815E31">
        <w:rPr>
          <w:b/>
        </w:rPr>
        <w:t>r</w:t>
      </w:r>
      <w:r w:rsidR="002B62F6">
        <w:rPr>
          <w:b/>
        </w:rPr>
        <w:t>5</w:t>
      </w:r>
      <w:r w:rsidRPr="00815E31">
        <w:rPr>
          <w:b/>
        </w:rPr>
        <w:t>, “</w:t>
      </w:r>
      <w:r w:rsidR="002B62F6">
        <w:rPr>
          <w:lang w:eastAsia="ko-KR"/>
        </w:rPr>
        <w:t xml:space="preserve">Comment resolution for section </w:t>
      </w:r>
      <w:r w:rsidR="002B62F6" w:rsidRPr="00C81FB4">
        <w:rPr>
          <w:noProof/>
          <w:lang w:eastAsia="ko-KR"/>
        </w:rPr>
        <w:t>9.3.1.23</w:t>
      </w:r>
      <w:r w:rsidRPr="00C81FB4">
        <w:rPr>
          <w:b/>
          <w:noProof/>
        </w:rPr>
        <w:t>”</w:t>
      </w:r>
    </w:p>
    <w:p w:rsidR="00815E31" w:rsidRPr="00A354E2" w:rsidRDefault="00815E31" w:rsidP="00815E31">
      <w:pPr>
        <w:numPr>
          <w:ilvl w:val="2"/>
          <w:numId w:val="31"/>
        </w:numPr>
        <w:rPr>
          <w:b/>
          <w:lang w:eastAsia="zh-CN"/>
        </w:rPr>
      </w:pPr>
      <w:r w:rsidRPr="006E11DC">
        <w:t xml:space="preserve">Presented by </w:t>
      </w:r>
      <w:r w:rsidR="002B62F6" w:rsidRPr="002B62F6">
        <w:rPr>
          <w:szCs w:val="18"/>
          <w:lang w:eastAsia="ko-KR"/>
        </w:rPr>
        <w:t>Raja Banerjea</w:t>
      </w:r>
      <w:r w:rsidR="002B62F6" w:rsidRPr="002B62F6">
        <w:rPr>
          <w:rFonts w:eastAsia="Times New Roman"/>
          <w:color w:val="000000"/>
          <w:sz w:val="28"/>
        </w:rPr>
        <w:t xml:space="preserve"> </w:t>
      </w:r>
      <w:r w:rsidRPr="00A354E2">
        <w:rPr>
          <w:rFonts w:eastAsia="Times New Roman"/>
          <w:color w:val="000000"/>
        </w:rPr>
        <w:t>(Qualcomm)</w:t>
      </w:r>
    </w:p>
    <w:p w:rsidR="00815E31" w:rsidRDefault="00815E31" w:rsidP="003E7018">
      <w:pPr>
        <w:ind w:left="360"/>
        <w:rPr>
          <w:b/>
        </w:rPr>
      </w:pPr>
    </w:p>
    <w:p w:rsidR="00B37E17" w:rsidRDefault="00B37E17" w:rsidP="003E7018">
      <w:r>
        <w:rPr>
          <w:b/>
          <w:bCs/>
        </w:rPr>
        <w:t xml:space="preserve">C: </w:t>
      </w:r>
      <w:r w:rsidR="003E7018">
        <w:t xml:space="preserve">CID9494, option 1 reject, option 2 revise, </w:t>
      </w:r>
    </w:p>
    <w:p w:rsidR="0007610D" w:rsidRDefault="0007610D" w:rsidP="003E7018"/>
    <w:p w:rsidR="008955FD" w:rsidRPr="0007610D" w:rsidRDefault="0007610D" w:rsidP="00A96F04">
      <w:pPr>
        <w:ind w:left="360"/>
      </w:pPr>
      <w:r w:rsidRPr="0007610D">
        <w:rPr>
          <w:b/>
          <w:bCs/>
        </w:rPr>
        <w:lastRenderedPageBreak/>
        <w:t xml:space="preserve">Do you agree to add to the 11ax specification D1.1 the comment resolutions in document 17/0283r5 for CIDs: </w:t>
      </w:r>
      <w:r w:rsidR="00A96F04">
        <w:t xml:space="preserve"> </w:t>
      </w:r>
      <w:r w:rsidR="00055D58" w:rsidRPr="0007610D">
        <w:rPr>
          <w:b/>
          <w:bCs/>
        </w:rPr>
        <w:t xml:space="preserve"> 3018, 8190 (2 CIDs)</w:t>
      </w:r>
      <w:r w:rsidR="00055D58" w:rsidRPr="0007610D">
        <w:rPr>
          <w:b/>
          <w:bCs/>
          <w:lang w:val="en-GB"/>
        </w:rPr>
        <w:t xml:space="preserve"> </w:t>
      </w:r>
    </w:p>
    <w:p w:rsidR="0007610D" w:rsidRPr="0007610D" w:rsidRDefault="0007610D" w:rsidP="00A96F04">
      <w:pPr>
        <w:ind w:left="360"/>
      </w:pPr>
      <w:r w:rsidRPr="0007610D">
        <w:rPr>
          <w:b/>
          <w:bCs/>
        </w:rPr>
        <w:t>Results: Straw poll passed with no objection</w:t>
      </w:r>
      <w:r w:rsidRPr="0007610D">
        <w:rPr>
          <w:b/>
          <w:bCs/>
          <w:lang w:val="en-GB"/>
        </w:rPr>
        <w:t xml:space="preserve"> </w:t>
      </w:r>
    </w:p>
    <w:p w:rsidR="003E7018" w:rsidRDefault="003E7018" w:rsidP="003E7018"/>
    <w:p w:rsidR="008955FD" w:rsidRPr="00FE3B82" w:rsidRDefault="00055D58" w:rsidP="00FE3B82">
      <w:pPr>
        <w:numPr>
          <w:ilvl w:val="0"/>
          <w:numId w:val="33"/>
        </w:numPr>
      </w:pPr>
      <w:r w:rsidRPr="00FE3B82">
        <w:rPr>
          <w:b/>
          <w:bCs/>
        </w:rPr>
        <w:t xml:space="preserve">Which resolution do you prefer for CID 9494 presented in doc 17/0283r5? </w:t>
      </w:r>
    </w:p>
    <w:p w:rsidR="008955FD" w:rsidRPr="00FE3B82" w:rsidRDefault="00055D58" w:rsidP="00FE3B82">
      <w:pPr>
        <w:numPr>
          <w:ilvl w:val="1"/>
          <w:numId w:val="33"/>
        </w:numPr>
      </w:pPr>
      <w:r w:rsidRPr="00FE3B82">
        <w:t>Option 1: Reject</w:t>
      </w:r>
      <w:r w:rsidR="00FE3B82">
        <w:t>ed</w:t>
      </w:r>
      <w:r w:rsidRPr="00FE3B82">
        <w:t xml:space="preserve"> </w:t>
      </w:r>
    </w:p>
    <w:p w:rsidR="008955FD" w:rsidRPr="00FE3B82" w:rsidRDefault="00055D58" w:rsidP="00FE3B82">
      <w:pPr>
        <w:numPr>
          <w:ilvl w:val="1"/>
          <w:numId w:val="33"/>
        </w:numPr>
      </w:pPr>
      <w:r w:rsidRPr="00FE3B82">
        <w:t xml:space="preserve">Option 2: Revised </w:t>
      </w:r>
    </w:p>
    <w:p w:rsidR="008955FD" w:rsidRPr="00FE3B82" w:rsidRDefault="00055D58" w:rsidP="00FE3B82">
      <w:pPr>
        <w:pStyle w:val="ListParagraph"/>
        <w:numPr>
          <w:ilvl w:val="0"/>
          <w:numId w:val="33"/>
        </w:numPr>
        <w:ind w:leftChars="0"/>
        <w:rPr>
          <w:rFonts w:ascii="Calibri" w:hAnsi="Calibri"/>
          <w:sz w:val="22"/>
        </w:rPr>
      </w:pPr>
      <w:r w:rsidRPr="00FE3B82">
        <w:rPr>
          <w:rFonts w:ascii="Calibri" w:hAnsi="Calibri"/>
          <w:b/>
          <w:bCs/>
          <w:sz w:val="22"/>
        </w:rPr>
        <w:t>Option 1: 16 Yes</w:t>
      </w:r>
    </w:p>
    <w:p w:rsidR="008955FD" w:rsidRPr="00FE3B82" w:rsidRDefault="00055D58" w:rsidP="00FE3B82">
      <w:pPr>
        <w:numPr>
          <w:ilvl w:val="0"/>
          <w:numId w:val="33"/>
        </w:numPr>
      </w:pPr>
      <w:r w:rsidRPr="00FE3B82">
        <w:rPr>
          <w:b/>
          <w:bCs/>
        </w:rPr>
        <w:t xml:space="preserve">Option 2: 0 Yes </w:t>
      </w:r>
    </w:p>
    <w:p w:rsidR="00FE3B82" w:rsidRDefault="00FE3B82" w:rsidP="003E7018"/>
    <w:p w:rsidR="00876D07" w:rsidRPr="00876D07" w:rsidRDefault="00876D07" w:rsidP="00876D07">
      <w:pPr>
        <w:ind w:left="360"/>
      </w:pPr>
      <w:r w:rsidRPr="00876D07">
        <w:rPr>
          <w:b/>
          <w:bCs/>
        </w:rPr>
        <w:t xml:space="preserve">Do you agree to add to the 11ax specification D1.1 the comment resolutions (for rejected option) in document 17/0283r5 for CIDs: </w:t>
      </w:r>
    </w:p>
    <w:p w:rsidR="008955FD" w:rsidRPr="00876D07" w:rsidRDefault="00055D58" w:rsidP="00876D07">
      <w:pPr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876D07">
        <w:rPr>
          <w:b/>
          <w:bCs/>
        </w:rPr>
        <w:t xml:space="preserve"> 9494 (1 CIDs)</w:t>
      </w:r>
      <w:r w:rsidRPr="00876D07">
        <w:rPr>
          <w:b/>
          <w:bCs/>
          <w:lang w:val="en-GB"/>
        </w:rPr>
        <w:t xml:space="preserve"> </w:t>
      </w:r>
    </w:p>
    <w:p w:rsidR="00876D07" w:rsidRPr="00876D07" w:rsidRDefault="00876D07" w:rsidP="00876D07">
      <w:pPr>
        <w:ind w:left="360"/>
      </w:pPr>
      <w:r w:rsidRPr="00876D07">
        <w:rPr>
          <w:b/>
          <w:bCs/>
        </w:rPr>
        <w:t>Results: Straw poll passed with no objections</w:t>
      </w:r>
      <w:r w:rsidRPr="00876D07">
        <w:rPr>
          <w:b/>
          <w:bCs/>
          <w:lang w:val="en-GB"/>
        </w:rPr>
        <w:t xml:space="preserve"> </w:t>
      </w:r>
    </w:p>
    <w:p w:rsidR="00876D07" w:rsidRDefault="00876D07" w:rsidP="003E7018"/>
    <w:p w:rsidR="006162CA" w:rsidRPr="006162CA" w:rsidRDefault="00D87056" w:rsidP="006162CA">
      <w:pPr>
        <w:numPr>
          <w:ilvl w:val="1"/>
          <w:numId w:val="22"/>
        </w:numPr>
        <w:rPr>
          <w:highlight w:val="lightGray"/>
          <w:lang w:eastAsia="zh-TW"/>
        </w:rPr>
      </w:pPr>
      <w:r w:rsidRPr="00815E31">
        <w:rPr>
          <w:b/>
        </w:rPr>
        <w:t>11-17/0</w:t>
      </w:r>
      <w:r>
        <w:rPr>
          <w:b/>
        </w:rPr>
        <w:t>448</w:t>
      </w:r>
      <w:r w:rsidRPr="00815E31">
        <w:rPr>
          <w:b/>
        </w:rPr>
        <w:t>r</w:t>
      </w:r>
      <w:r>
        <w:rPr>
          <w:b/>
        </w:rPr>
        <w:t>4</w:t>
      </w:r>
      <w:r w:rsidRPr="00815E31">
        <w:rPr>
          <w:b/>
        </w:rPr>
        <w:t>, “</w:t>
      </w:r>
      <w:r w:rsidRPr="00872EA1">
        <w:rPr>
          <w:lang w:eastAsia="ko-KR"/>
        </w:rPr>
        <w:t xml:space="preserve">Proposed resolution for comments related to CIDs in </w:t>
      </w:r>
      <w:r w:rsidRPr="00D36698">
        <w:rPr>
          <w:noProof/>
          <w:lang w:eastAsia="ko-KR"/>
        </w:rPr>
        <w:t>27.5.2</w:t>
      </w:r>
      <w:r w:rsidRPr="00D36698">
        <w:rPr>
          <w:b/>
          <w:noProof/>
        </w:rPr>
        <w:t>”</w:t>
      </w:r>
    </w:p>
    <w:p w:rsidR="00D87056" w:rsidRPr="006162CA" w:rsidRDefault="00D87056" w:rsidP="006162CA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Pr="006162CA">
        <w:rPr>
          <w:bCs/>
        </w:rPr>
        <w:t>Jing Ma</w:t>
      </w:r>
      <w:r w:rsidRPr="006162CA">
        <w:rPr>
          <w:rFonts w:eastAsia="Times New Roman"/>
          <w:color w:val="000000"/>
        </w:rPr>
        <w:t xml:space="preserve"> (</w:t>
      </w:r>
      <w:r w:rsidR="006162CA">
        <w:rPr>
          <w:rFonts w:eastAsia="Times New Roman"/>
          <w:color w:val="000000"/>
        </w:rPr>
        <w:t>NICT</w:t>
      </w:r>
      <w:r w:rsidRPr="006162CA">
        <w:rPr>
          <w:rFonts w:eastAsia="Times New Roman"/>
          <w:color w:val="000000"/>
        </w:rPr>
        <w:t>)</w:t>
      </w:r>
    </w:p>
    <w:p w:rsidR="0007610D" w:rsidRDefault="0007610D" w:rsidP="003E7018"/>
    <w:p w:rsidR="003E7018" w:rsidRDefault="006F6536" w:rsidP="006F6536">
      <w:pPr>
        <w:ind w:left="720"/>
      </w:pPr>
      <w:r>
        <w:t xml:space="preserve">C: </w:t>
      </w:r>
      <w:r w:rsidR="003E7018">
        <w:t xml:space="preserve">CIDs:5397, 5712(the other </w:t>
      </w:r>
      <w:r w:rsidR="00EF31BF">
        <w:rPr>
          <w:noProof/>
        </w:rPr>
        <w:t>four</w:t>
      </w:r>
      <w:r w:rsidR="003E7018">
        <w:t xml:space="preserve"> </w:t>
      </w:r>
      <w:r w:rsidR="003E7018" w:rsidRPr="00D36698">
        <w:rPr>
          <w:noProof/>
        </w:rPr>
        <w:t>are removed</w:t>
      </w:r>
      <w:r w:rsidR="003E7018">
        <w:t>), no discussion on SP</w:t>
      </w:r>
    </w:p>
    <w:p w:rsidR="003E7018" w:rsidRDefault="006F6536" w:rsidP="006F6536">
      <w:pPr>
        <w:ind w:left="720"/>
      </w:pPr>
      <w:r>
        <w:t xml:space="preserve">C: Please </w:t>
      </w:r>
      <w:r w:rsidR="003E7018">
        <w:t>c</w:t>
      </w:r>
      <w:r>
        <w:t>larify</w:t>
      </w:r>
      <w:r w:rsidR="003E7018">
        <w:t xml:space="preserve"> </w:t>
      </w:r>
      <w:r>
        <w:t xml:space="preserve">the text about </w:t>
      </w:r>
      <w:r w:rsidR="003E7018">
        <w:t xml:space="preserve">primary AC </w:t>
      </w:r>
    </w:p>
    <w:p w:rsidR="00234FE2" w:rsidRDefault="00234FE2" w:rsidP="00234FE2"/>
    <w:p w:rsidR="00234FE2" w:rsidRPr="00234FE2" w:rsidRDefault="00234FE2" w:rsidP="00234FE2">
      <w:pPr>
        <w:ind w:left="720"/>
        <w:rPr>
          <w:b/>
        </w:rPr>
      </w:pPr>
      <w:r w:rsidRPr="00234FE2">
        <w:rPr>
          <w:b/>
        </w:rPr>
        <w:t xml:space="preserve">Do you agree to add to the 11ax specification D1.1 the comment resolutions in document 17/0448r4 for CIDs:  </w:t>
      </w:r>
      <w:r w:rsidRPr="00234FE2">
        <w:rPr>
          <w:b/>
          <w:lang w:val="en-GB"/>
        </w:rPr>
        <w:t xml:space="preserve">5397, 5712 </w:t>
      </w:r>
      <w:r w:rsidRPr="00234FE2">
        <w:rPr>
          <w:b/>
        </w:rPr>
        <w:t>(2 CIDs)</w:t>
      </w:r>
      <w:r w:rsidRPr="00234FE2">
        <w:rPr>
          <w:b/>
          <w:lang w:val="en-GB"/>
        </w:rPr>
        <w:t xml:space="preserve"> </w:t>
      </w:r>
    </w:p>
    <w:p w:rsidR="00234FE2" w:rsidRPr="00234FE2" w:rsidRDefault="00234FE2" w:rsidP="00234FE2">
      <w:pPr>
        <w:ind w:left="720"/>
        <w:rPr>
          <w:b/>
        </w:rPr>
      </w:pPr>
      <w:r w:rsidRPr="00234FE2">
        <w:rPr>
          <w:b/>
        </w:rPr>
        <w:t>Results: Straw poll passed with no objections</w:t>
      </w:r>
      <w:r w:rsidRPr="00234FE2">
        <w:rPr>
          <w:b/>
          <w:lang w:val="en-GB"/>
        </w:rPr>
        <w:t xml:space="preserve"> </w:t>
      </w:r>
    </w:p>
    <w:p w:rsidR="006F6536" w:rsidRDefault="006F6536" w:rsidP="006F6536">
      <w:pPr>
        <w:ind w:left="720"/>
      </w:pPr>
    </w:p>
    <w:p w:rsidR="00234FE2" w:rsidRDefault="00234FE2" w:rsidP="006F6536">
      <w:pPr>
        <w:ind w:left="720"/>
      </w:pPr>
    </w:p>
    <w:p w:rsidR="00234FE2" w:rsidRPr="00815E31" w:rsidRDefault="00234FE2" w:rsidP="00234FE2">
      <w:pPr>
        <w:numPr>
          <w:ilvl w:val="1"/>
          <w:numId w:val="22"/>
        </w:numPr>
        <w:rPr>
          <w:highlight w:val="lightGray"/>
          <w:lang w:eastAsia="zh-TW"/>
        </w:rPr>
      </w:pPr>
      <w:r w:rsidRPr="00815E31">
        <w:rPr>
          <w:b/>
        </w:rPr>
        <w:t>11-17/0</w:t>
      </w:r>
      <w:r w:rsidR="00D778AC">
        <w:rPr>
          <w:b/>
        </w:rPr>
        <w:t>088</w:t>
      </w:r>
      <w:r w:rsidRPr="00815E31">
        <w:rPr>
          <w:b/>
        </w:rPr>
        <w:t>r</w:t>
      </w:r>
      <w:r w:rsidR="00D778AC">
        <w:rPr>
          <w:b/>
        </w:rPr>
        <w:t>2</w:t>
      </w:r>
      <w:r w:rsidRPr="00815E31">
        <w:rPr>
          <w:b/>
        </w:rPr>
        <w:t>, “</w:t>
      </w:r>
      <w:r w:rsidR="003D3FAF">
        <w:rPr>
          <w:rFonts w:eastAsiaTheme="minorEastAsia"/>
          <w:lang w:eastAsia="zh-CN"/>
        </w:rPr>
        <w:t xml:space="preserve">CR on 10.22.2.8 TXOP </w:t>
      </w:r>
      <w:r w:rsidR="003D3FAF" w:rsidRPr="00EF31BF">
        <w:rPr>
          <w:rFonts w:eastAsiaTheme="minorEastAsia"/>
          <w:noProof/>
          <w:lang w:eastAsia="zh-CN"/>
        </w:rPr>
        <w:t>limits</w:t>
      </w:r>
      <w:r w:rsidR="00EF31BF">
        <w:rPr>
          <w:rFonts w:eastAsiaTheme="minorEastAsia"/>
          <w:noProof/>
          <w:lang w:eastAsia="zh-CN"/>
        </w:rPr>
        <w:t>.</w:t>
      </w:r>
      <w:r w:rsidRPr="00EF31BF">
        <w:rPr>
          <w:b/>
          <w:noProof/>
        </w:rPr>
        <w:t>”</w:t>
      </w:r>
    </w:p>
    <w:p w:rsidR="008114DA" w:rsidRPr="006162CA" w:rsidRDefault="008114DA" w:rsidP="008114DA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Pr="008114DA">
        <w:rPr>
          <w:bCs/>
        </w:rPr>
        <w:t>Woojin Ahn (</w:t>
      </w:r>
      <w:r w:rsidRPr="00D36698">
        <w:rPr>
          <w:bCs/>
          <w:noProof/>
        </w:rPr>
        <w:t>WILUS</w:t>
      </w:r>
      <w:r w:rsidRPr="008114DA">
        <w:rPr>
          <w:bCs/>
        </w:rPr>
        <w:t>)</w:t>
      </w:r>
    </w:p>
    <w:p w:rsidR="00234FE2" w:rsidRDefault="00234FE2" w:rsidP="006F6536">
      <w:pPr>
        <w:ind w:left="720"/>
      </w:pPr>
    </w:p>
    <w:p w:rsidR="003E7018" w:rsidRDefault="00615D89" w:rsidP="00471BC6">
      <w:pPr>
        <w:ind w:left="720"/>
      </w:pPr>
      <w:r>
        <w:t xml:space="preserve">C: </w:t>
      </w:r>
      <w:r w:rsidR="003E7018">
        <w:t xml:space="preserve">add static/dynamic term of fragmentation in the text to clarify </w:t>
      </w:r>
    </w:p>
    <w:p w:rsidR="003E7018" w:rsidRDefault="003E7018" w:rsidP="00471BC6">
      <w:pPr>
        <w:ind w:left="720"/>
      </w:pPr>
      <w:r>
        <w:t>Q: why 16th dynamic fragment is allowed, A: level 1 can allow 16 fragments(level 3 only 4)</w:t>
      </w:r>
    </w:p>
    <w:p w:rsidR="003E7018" w:rsidRDefault="003E7018" w:rsidP="00471BC6">
      <w:pPr>
        <w:ind w:left="720"/>
      </w:pPr>
      <w:r>
        <w:t xml:space="preserve">Q: </w:t>
      </w:r>
      <w:r w:rsidRPr="00D36698">
        <w:rPr>
          <w:noProof/>
        </w:rPr>
        <w:t>purpose</w:t>
      </w:r>
      <w:r>
        <w:t xml:space="preserve"> of using dynamic fragments? </w:t>
      </w:r>
      <w:r w:rsidRPr="00D36698">
        <w:rPr>
          <w:noProof/>
        </w:rPr>
        <w:t>Liwen</w:t>
      </w:r>
      <w:r>
        <w:t xml:space="preserve"> asks for </w:t>
      </w:r>
      <w:r w:rsidRPr="00D36698">
        <w:rPr>
          <w:noProof/>
        </w:rPr>
        <w:t>deferring</w:t>
      </w:r>
      <w:r>
        <w:t xml:space="preserve"> and CIDs </w:t>
      </w:r>
      <w:r w:rsidRPr="00D36698">
        <w:rPr>
          <w:noProof/>
        </w:rPr>
        <w:t>are deferred</w:t>
      </w:r>
      <w:r w:rsidR="00615D89">
        <w:t>.</w:t>
      </w:r>
    </w:p>
    <w:p w:rsidR="003E7018" w:rsidRDefault="003E7018" w:rsidP="003E7018"/>
    <w:p w:rsidR="00C44BC0" w:rsidRPr="00815E31" w:rsidRDefault="00C44BC0" w:rsidP="00C44BC0">
      <w:pPr>
        <w:numPr>
          <w:ilvl w:val="1"/>
          <w:numId w:val="22"/>
        </w:numPr>
        <w:rPr>
          <w:highlight w:val="lightGray"/>
          <w:lang w:eastAsia="zh-TW"/>
        </w:rPr>
      </w:pPr>
      <w:r w:rsidRPr="00815E31">
        <w:rPr>
          <w:b/>
        </w:rPr>
        <w:t>11-17/0</w:t>
      </w:r>
      <w:r>
        <w:rPr>
          <w:b/>
        </w:rPr>
        <w:t>306</w:t>
      </w:r>
      <w:r w:rsidRPr="00815E31">
        <w:rPr>
          <w:b/>
        </w:rPr>
        <w:t>r</w:t>
      </w:r>
      <w:r>
        <w:rPr>
          <w:b/>
        </w:rPr>
        <w:t>3</w:t>
      </w:r>
      <w:r w:rsidRPr="00815E31">
        <w:rPr>
          <w:b/>
        </w:rPr>
        <w:t>, “</w:t>
      </w:r>
      <w:r w:rsidRPr="00C44BC0">
        <w:t>CIDs: Section 9.3.1.8 &amp; 9.3.1.9.7</w:t>
      </w:r>
      <w:r w:rsidRPr="00815E31">
        <w:rPr>
          <w:b/>
        </w:rPr>
        <w:t>”</w:t>
      </w:r>
    </w:p>
    <w:p w:rsidR="00C44BC0" w:rsidRPr="006162CA" w:rsidRDefault="00C44BC0" w:rsidP="00C44BC0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Pr="00C44BC0">
        <w:t xml:space="preserve">George </w:t>
      </w:r>
      <w:r w:rsidRPr="00C44BC0">
        <w:rPr>
          <w:bCs/>
        </w:rPr>
        <w:t>Cherian</w:t>
      </w:r>
      <w:r w:rsidRPr="008114DA">
        <w:rPr>
          <w:bCs/>
        </w:rPr>
        <w:t xml:space="preserve"> (</w:t>
      </w:r>
      <w:r>
        <w:rPr>
          <w:bCs/>
        </w:rPr>
        <w:t>Qualcomm</w:t>
      </w:r>
      <w:r w:rsidRPr="008114DA">
        <w:rPr>
          <w:bCs/>
        </w:rPr>
        <w:t>)</w:t>
      </w:r>
    </w:p>
    <w:p w:rsidR="00C44BC0" w:rsidRDefault="00C44BC0" w:rsidP="003E7018">
      <w:pPr>
        <w:rPr>
          <w:b/>
          <w:bCs/>
        </w:rPr>
      </w:pPr>
    </w:p>
    <w:p w:rsidR="00C44BC0" w:rsidRPr="00EF31BF" w:rsidRDefault="00C44BC0" w:rsidP="00C44BC0">
      <w:pPr>
        <w:ind w:left="360"/>
        <w:rPr>
          <w:b/>
        </w:rPr>
      </w:pPr>
      <w:r w:rsidRPr="00EF31BF">
        <w:rPr>
          <w:b/>
          <w:bCs/>
        </w:rPr>
        <w:t xml:space="preserve">Do you agree to add to the 11ax specification D1.1 the comment resolutions in document 17/0306r3 for CIDs: </w:t>
      </w:r>
    </w:p>
    <w:p w:rsidR="008955FD" w:rsidRPr="00EF31BF" w:rsidRDefault="00055D58" w:rsidP="00C44BC0">
      <w:pPr>
        <w:numPr>
          <w:ilvl w:val="0"/>
          <w:numId w:val="37"/>
        </w:numPr>
        <w:tabs>
          <w:tab w:val="clear" w:pos="720"/>
          <w:tab w:val="num" w:pos="1080"/>
        </w:tabs>
        <w:ind w:left="1080"/>
        <w:rPr>
          <w:b/>
        </w:rPr>
      </w:pPr>
      <w:r w:rsidRPr="00EF31BF">
        <w:rPr>
          <w:b/>
          <w:bCs/>
        </w:rPr>
        <w:t xml:space="preserve"> </w:t>
      </w:r>
      <w:r w:rsidRPr="00EF31BF">
        <w:rPr>
          <w:b/>
          <w:bCs/>
          <w:lang w:val="en-GB"/>
        </w:rPr>
        <w:t xml:space="preserve">5403, 6184, 7044 </w:t>
      </w:r>
      <w:r w:rsidRPr="00EF31BF">
        <w:rPr>
          <w:b/>
          <w:bCs/>
        </w:rPr>
        <w:t>(3 CIDs)</w:t>
      </w:r>
      <w:r w:rsidRPr="00EF31BF">
        <w:rPr>
          <w:b/>
          <w:bCs/>
          <w:lang w:val="en-GB"/>
        </w:rPr>
        <w:t xml:space="preserve"> </w:t>
      </w:r>
    </w:p>
    <w:p w:rsidR="00CA5345" w:rsidRPr="00EF31BF" w:rsidRDefault="00C44BC0" w:rsidP="00C44BC0">
      <w:pPr>
        <w:ind w:left="360"/>
        <w:rPr>
          <w:b/>
          <w:bCs/>
        </w:rPr>
      </w:pPr>
      <w:r w:rsidRPr="00EF31BF">
        <w:rPr>
          <w:b/>
          <w:bCs/>
        </w:rPr>
        <w:t>Results: Straw poll accepted with no objections</w:t>
      </w:r>
    </w:p>
    <w:p w:rsidR="00C44BC0" w:rsidRPr="00C44BC0" w:rsidRDefault="00C44BC0" w:rsidP="00C44BC0">
      <w:pPr>
        <w:ind w:left="360"/>
      </w:pPr>
      <w:r w:rsidRPr="00C44BC0">
        <w:rPr>
          <w:bCs/>
          <w:lang w:val="en-GB"/>
        </w:rPr>
        <w:t xml:space="preserve"> </w:t>
      </w:r>
    </w:p>
    <w:p w:rsidR="00CA5345" w:rsidRPr="00815E31" w:rsidRDefault="00CA5345" w:rsidP="00CA5345">
      <w:pPr>
        <w:numPr>
          <w:ilvl w:val="1"/>
          <w:numId w:val="22"/>
        </w:numPr>
        <w:rPr>
          <w:highlight w:val="lightGray"/>
          <w:lang w:eastAsia="zh-TW"/>
        </w:rPr>
      </w:pPr>
      <w:r w:rsidRPr="00815E31">
        <w:rPr>
          <w:b/>
        </w:rPr>
        <w:t>11-17/0</w:t>
      </w:r>
      <w:r>
        <w:rPr>
          <w:b/>
        </w:rPr>
        <w:t>389</w:t>
      </w:r>
      <w:r w:rsidRPr="00815E31">
        <w:rPr>
          <w:b/>
        </w:rPr>
        <w:t>r</w:t>
      </w:r>
      <w:r>
        <w:rPr>
          <w:b/>
        </w:rPr>
        <w:t>2</w:t>
      </w:r>
      <w:r w:rsidRPr="00815E31">
        <w:rPr>
          <w:b/>
        </w:rPr>
        <w:t>, “</w:t>
      </w:r>
      <w:r w:rsidR="001D70F3" w:rsidRPr="00CC2C3C">
        <w:t xml:space="preserve">Proposed </w:t>
      </w:r>
      <w:r w:rsidR="001D70F3">
        <w:t>r</w:t>
      </w:r>
      <w:r w:rsidR="001D70F3" w:rsidRPr="00CC2C3C">
        <w:t xml:space="preserve">esolution </w:t>
      </w:r>
      <w:r w:rsidR="001D70F3">
        <w:t xml:space="preserve">for </w:t>
      </w:r>
      <w:r w:rsidR="001D70F3">
        <w:rPr>
          <w:rFonts w:eastAsia="SimSun" w:hint="eastAsia"/>
          <w:lang w:eastAsia="zh-CN"/>
        </w:rPr>
        <w:t xml:space="preserve">CIDs for </w:t>
      </w:r>
      <w:r w:rsidR="001D70F3" w:rsidRPr="00C81FB4">
        <w:rPr>
          <w:rFonts w:eastAsia="SimSun" w:hint="eastAsia"/>
          <w:noProof/>
          <w:lang w:eastAsia="zh-CN"/>
        </w:rPr>
        <w:t>27-2-1</w:t>
      </w:r>
      <w:r w:rsidRPr="00C81FB4">
        <w:rPr>
          <w:b/>
          <w:noProof/>
        </w:rPr>
        <w:t>”</w:t>
      </w:r>
    </w:p>
    <w:p w:rsidR="00C1598E" w:rsidRPr="00C1598E" w:rsidRDefault="00CA5345" w:rsidP="00C1598E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="001D70F3" w:rsidRPr="001D70F3">
        <w:rPr>
          <w:bCs/>
        </w:rPr>
        <w:t>Kaiying Lv</w:t>
      </w:r>
      <w:r w:rsidRPr="008114DA">
        <w:rPr>
          <w:bCs/>
        </w:rPr>
        <w:t xml:space="preserve"> (</w:t>
      </w:r>
      <w:r w:rsidR="001D70F3">
        <w:rPr>
          <w:bCs/>
        </w:rPr>
        <w:t>ZTE</w:t>
      </w:r>
      <w:r w:rsidRPr="008114DA">
        <w:rPr>
          <w:bCs/>
        </w:rPr>
        <w:t>)</w:t>
      </w:r>
    </w:p>
    <w:p w:rsidR="00C1598E" w:rsidRDefault="00C1598E" w:rsidP="00C1598E">
      <w:pPr>
        <w:ind w:left="1224"/>
        <w:rPr>
          <w:bCs/>
        </w:rPr>
      </w:pPr>
    </w:p>
    <w:p w:rsidR="00C1598E" w:rsidRDefault="00C1598E" w:rsidP="00C1598E">
      <w:pPr>
        <w:ind w:left="720"/>
      </w:pPr>
      <w:r>
        <w:t xml:space="preserve"> CIDs: 3056, 3189, 3190, 5167, 5168, 5394, 5454, 5456, </w:t>
      </w:r>
    </w:p>
    <w:p w:rsidR="00C1598E" w:rsidRDefault="00C1598E" w:rsidP="00C1598E">
      <w:pPr>
        <w:ind w:left="720"/>
      </w:pPr>
      <w:r>
        <w:t>5686, 5779, 5799, 6058, 6051, 6152, 6176, 6574,</w:t>
      </w:r>
    </w:p>
    <w:p w:rsidR="00C1598E" w:rsidRDefault="00C1598E" w:rsidP="00C1598E">
      <w:pPr>
        <w:ind w:left="720"/>
      </w:pPr>
      <w:r>
        <w:t>6575, 6576, 6579, 6580, 6581, 6582, 6583, 7022,</w:t>
      </w:r>
    </w:p>
    <w:p w:rsidR="00C1598E" w:rsidRDefault="00C1598E" w:rsidP="00C1598E">
      <w:pPr>
        <w:ind w:left="720"/>
      </w:pPr>
      <w:r>
        <w:t>7071, 7232, 7659, 8358, 8693, 9380, 9585, 9727,</w:t>
      </w:r>
    </w:p>
    <w:p w:rsidR="00C1598E" w:rsidRDefault="00C1598E" w:rsidP="00C1598E">
      <w:pPr>
        <w:ind w:left="720"/>
      </w:pPr>
      <w:r>
        <w:t>9747, 9872, 10007, 10171, 10241, 10242, 10243, 10244, 10319</w:t>
      </w:r>
    </w:p>
    <w:p w:rsidR="00C1598E" w:rsidRDefault="00C1598E" w:rsidP="00C1598E"/>
    <w:p w:rsidR="00C1598E" w:rsidRDefault="00C1598E" w:rsidP="00C1598E">
      <w:r>
        <w:lastRenderedPageBreak/>
        <w:t>C: Chair suggests to skip/reject the BSS Color comments, 6579, 6580, 6581, (to sync the other similar CRs)</w:t>
      </w:r>
    </w:p>
    <w:p w:rsidR="00C1598E" w:rsidRDefault="00C1598E" w:rsidP="00C1598E">
      <w:r>
        <w:t>C: CID5167: Was asked for wording change and defer</w:t>
      </w:r>
    </w:p>
    <w:p w:rsidR="00C1598E" w:rsidRDefault="00C1598E" w:rsidP="00C1598E">
      <w:r>
        <w:t>C: CID6574: Was asked for defer</w:t>
      </w:r>
    </w:p>
    <w:p w:rsidR="00C1598E" w:rsidRDefault="00C1598E" w:rsidP="00C1598E">
      <w:r>
        <w:t xml:space="preserve">C: CID6176: For the last two paragraph, original sentence seems more clear </w:t>
      </w:r>
    </w:p>
    <w:p w:rsidR="00C1598E" w:rsidRDefault="00C1598E" w:rsidP="00C1598E">
      <w:r>
        <w:t xml:space="preserve">C: CID9747: Is BSSID field is available?  </w:t>
      </w:r>
    </w:p>
    <w:p w:rsidR="00C1598E" w:rsidRDefault="00C1598E" w:rsidP="00C1598E">
      <w:r>
        <w:t xml:space="preserve">C: CID6176: The last two paragraphs should not </w:t>
      </w:r>
      <w:r w:rsidRPr="00C81FB4">
        <w:rPr>
          <w:noProof/>
        </w:rPr>
        <w:t>be deleted</w:t>
      </w:r>
      <w:r>
        <w:t xml:space="preserve">. More sentences should be to </w:t>
      </w:r>
      <w:r w:rsidRPr="00D36698">
        <w:rPr>
          <w:noProof/>
        </w:rPr>
        <w:t>add</w:t>
      </w:r>
      <w:r>
        <w:t xml:space="preserve"> to address MAC address </w:t>
      </w:r>
    </w:p>
    <w:p w:rsidR="00C1598E" w:rsidRDefault="00C1598E" w:rsidP="00C1598E">
      <w:r>
        <w:t>C: CID9747: Added bullet for the case for device such as mobile AP</w:t>
      </w:r>
    </w:p>
    <w:p w:rsidR="00C1598E" w:rsidRPr="00C1598E" w:rsidRDefault="00C1598E" w:rsidP="00C1598E">
      <w:pPr>
        <w:ind w:left="1224"/>
        <w:rPr>
          <w:highlight w:val="lightGray"/>
          <w:lang w:eastAsia="zh-TW"/>
        </w:rPr>
      </w:pPr>
    </w:p>
    <w:p w:rsidR="00CC3FF2" w:rsidRPr="00CC3FF2" w:rsidRDefault="00C1598E" w:rsidP="00CC3FF2">
      <w:pPr>
        <w:numPr>
          <w:ilvl w:val="1"/>
          <w:numId w:val="22"/>
        </w:numPr>
        <w:rPr>
          <w:highlight w:val="lightGray"/>
          <w:lang w:eastAsia="zh-TW"/>
        </w:rPr>
      </w:pPr>
      <w:r w:rsidRPr="00C1598E">
        <w:rPr>
          <w:b/>
        </w:rPr>
        <w:t>11-17/0</w:t>
      </w:r>
      <w:r w:rsidR="00CC3FF2">
        <w:rPr>
          <w:b/>
        </w:rPr>
        <w:t>341</w:t>
      </w:r>
      <w:r w:rsidRPr="00C1598E">
        <w:rPr>
          <w:b/>
        </w:rPr>
        <w:t>r</w:t>
      </w:r>
      <w:r w:rsidR="00CC3FF2">
        <w:rPr>
          <w:b/>
        </w:rPr>
        <w:t>0</w:t>
      </w:r>
      <w:r w:rsidRPr="00C1598E">
        <w:rPr>
          <w:b/>
        </w:rPr>
        <w:t>, “</w:t>
      </w:r>
      <w:r w:rsidR="00B32ED8">
        <w:rPr>
          <w:lang w:eastAsia="ko-KR"/>
        </w:rPr>
        <w:t>LB225 11ax D1.0 Comment Resolution 10.13</w:t>
      </w:r>
      <w:r w:rsidRPr="00C1598E">
        <w:rPr>
          <w:b/>
        </w:rPr>
        <w:t>”</w:t>
      </w:r>
    </w:p>
    <w:p w:rsidR="00C1598E" w:rsidRPr="00CC3FF2" w:rsidRDefault="00C1598E" w:rsidP="00CC3FF2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="00CC3FF2" w:rsidRPr="00CC3FF2">
        <w:rPr>
          <w:bCs/>
        </w:rPr>
        <w:t xml:space="preserve">Liwen Chu </w:t>
      </w:r>
      <w:r w:rsidRPr="00CC3FF2">
        <w:rPr>
          <w:bCs/>
        </w:rPr>
        <w:t>(</w:t>
      </w:r>
      <w:r w:rsidR="00CC3FF2">
        <w:rPr>
          <w:bCs/>
        </w:rPr>
        <w:t>Marvell</w:t>
      </w:r>
      <w:r w:rsidRPr="00CC3FF2">
        <w:rPr>
          <w:bCs/>
        </w:rPr>
        <w:t>)</w:t>
      </w:r>
    </w:p>
    <w:p w:rsidR="00294F82" w:rsidRDefault="00294F82" w:rsidP="003E7018"/>
    <w:p w:rsidR="003E7018" w:rsidRDefault="003E7018" w:rsidP="001D5F35">
      <w:r>
        <w:t>CIDs</w:t>
      </w:r>
      <w:r w:rsidR="001D5F35">
        <w:t xml:space="preserve">: </w:t>
      </w:r>
      <w:r>
        <w:t xml:space="preserve">3241, 3350, 3454, 3762, 3848, 4284, 4753, 5050, </w:t>
      </w:r>
    </w:p>
    <w:p w:rsidR="003E7018" w:rsidRDefault="003E7018" w:rsidP="001D5F35">
      <w:r>
        <w:t>5404, 5571, 6967, 6968, 6969, 6970, 6971, 6972, 6973</w:t>
      </w:r>
    </w:p>
    <w:p w:rsidR="001D5F35" w:rsidRDefault="001D5F35" w:rsidP="003E7018"/>
    <w:p w:rsidR="003E7018" w:rsidRDefault="001D5F35" w:rsidP="003E7018">
      <w:r>
        <w:t xml:space="preserve">C: </w:t>
      </w:r>
      <w:r w:rsidR="003E7018">
        <w:t xml:space="preserve">CID5050 is deleted </w:t>
      </w:r>
    </w:p>
    <w:p w:rsidR="00FA4F23" w:rsidRDefault="001D5F35" w:rsidP="00967A6E">
      <w:r>
        <w:t xml:space="preserve">C: </w:t>
      </w:r>
      <w:r w:rsidR="003E7018">
        <w:t>CID5404, George</w:t>
      </w:r>
      <w:r>
        <w:t xml:space="preserve"> </w:t>
      </w:r>
      <w:r w:rsidR="003E7018">
        <w:t>wants to provide replacement text</w:t>
      </w:r>
    </w:p>
    <w:p w:rsidR="00967A6E" w:rsidRDefault="00967A6E" w:rsidP="00967A6E"/>
    <w:p w:rsidR="00967A6E" w:rsidRPr="00967A6E" w:rsidRDefault="00967A6E" w:rsidP="00967A6E"/>
    <w:p w:rsidR="009228F8" w:rsidRPr="001F0053" w:rsidRDefault="009228F8" w:rsidP="009228F8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March 15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4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6</w:t>
      </w:r>
      <w:r>
        <w:rPr>
          <w:rFonts w:hint="eastAsia"/>
          <w:b/>
          <w:sz w:val="28"/>
          <w:u w:val="single"/>
        </w:rPr>
        <w:t>:</w:t>
      </w:r>
      <w:r w:rsidRPr="00D36698">
        <w:rPr>
          <w:b/>
          <w:noProof/>
          <w:sz w:val="28"/>
          <w:u w:val="single"/>
        </w:rPr>
        <w:t>0</w:t>
      </w:r>
      <w:r w:rsidRPr="00D36698">
        <w:rPr>
          <w:rFonts w:hint="eastAsia"/>
          <w:b/>
          <w:noProof/>
          <w:sz w:val="28"/>
          <w:u w:val="single"/>
        </w:rPr>
        <w:t>0</w:t>
      </w:r>
      <w:r w:rsidRPr="00D36698">
        <w:rPr>
          <w:b/>
          <w:noProof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9228F8" w:rsidRPr="00A36A5F" w:rsidRDefault="009228F8" w:rsidP="009228F8"/>
    <w:p w:rsidR="00DE55B2" w:rsidRPr="006E11DC" w:rsidRDefault="00DE55B2" w:rsidP="00DE55B2">
      <w:pPr>
        <w:numPr>
          <w:ilvl w:val="0"/>
          <w:numId w:val="23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D36698">
        <w:rPr>
          <w:b/>
          <w:noProof/>
        </w:rPr>
        <w:t>16:00p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>
        <w:rPr>
          <w:b/>
        </w:rPr>
        <w:t>Eric Wong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>(</w:t>
      </w:r>
      <w:r>
        <w:rPr>
          <w:b/>
        </w:rPr>
        <w:t>Apple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</w:rPr>
        <w:t xml:space="preserve"> </w:t>
      </w:r>
      <w:r w:rsidRPr="006E11DC">
        <w:rPr>
          <w:rFonts w:hint="eastAsia"/>
          <w:highlight w:val="lightGray"/>
        </w:rPr>
        <w:t xml:space="preserve">About </w:t>
      </w:r>
      <w:r>
        <w:rPr>
          <w:highlight w:val="lightGray"/>
        </w:rPr>
        <w:t>60</w:t>
      </w:r>
      <w:r w:rsidRPr="006E11DC">
        <w:rPr>
          <w:highlight w:val="lightGray"/>
        </w:rPr>
        <w:t xml:space="preserve"> </w:t>
      </w:r>
      <w:r w:rsidRPr="006E11DC">
        <w:rPr>
          <w:rFonts w:hint="eastAsia"/>
          <w:highlight w:val="lightGray"/>
        </w:rPr>
        <w:t>people are in the room.</w:t>
      </w:r>
    </w:p>
    <w:p w:rsidR="00DE55B2" w:rsidRPr="006E11DC" w:rsidRDefault="00DE55B2" w:rsidP="00DE55B2"/>
    <w:p w:rsidR="00DE55B2" w:rsidRPr="006E11DC" w:rsidRDefault="00DE55B2" w:rsidP="00DE55B2">
      <w:pPr>
        <w:numPr>
          <w:ilvl w:val="0"/>
          <w:numId w:val="23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DE55B2" w:rsidRPr="006E11DC" w:rsidRDefault="00DE55B2" w:rsidP="00DE55B2">
      <w:pPr>
        <w:numPr>
          <w:ilvl w:val="1"/>
          <w:numId w:val="23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0128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DE55B2" w:rsidRPr="006E11DC" w:rsidRDefault="00DE55B2" w:rsidP="00DE55B2">
      <w:pPr>
        <w:numPr>
          <w:ilvl w:val="1"/>
          <w:numId w:val="23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 w:rsidR="00D36698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E55B2" w:rsidRPr="006E11DC" w:rsidRDefault="00DE55B2" w:rsidP="00DE55B2">
      <w:pPr>
        <w:numPr>
          <w:ilvl w:val="1"/>
          <w:numId w:val="23"/>
        </w:numPr>
      </w:pPr>
      <w:r w:rsidRPr="006E11DC">
        <w:rPr>
          <w:rFonts w:hint="eastAsia"/>
        </w:rPr>
        <w:t xml:space="preserve"> Attendance reminder.</w:t>
      </w:r>
    </w:p>
    <w:p w:rsidR="00DE55B2" w:rsidRPr="006E11DC" w:rsidRDefault="00DE55B2" w:rsidP="00DE55B2">
      <w:pPr>
        <w:numPr>
          <w:ilvl w:val="2"/>
          <w:numId w:val="23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DE55B2" w:rsidRPr="006E11DC" w:rsidRDefault="00DE55B2" w:rsidP="00DE55B2"/>
    <w:p w:rsidR="00DE55B2" w:rsidRPr="006E11DC" w:rsidRDefault="00DE55B2" w:rsidP="00DE55B2">
      <w:pPr>
        <w:numPr>
          <w:ilvl w:val="0"/>
          <w:numId w:val="23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C81FB4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DE55B2" w:rsidRPr="006E11DC" w:rsidRDefault="00DE55B2" w:rsidP="00DE55B2">
      <w:pPr>
        <w:numPr>
          <w:ilvl w:val="2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DE55B2" w:rsidRPr="006E11DC" w:rsidRDefault="00DE55B2" w:rsidP="00DE55B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2"/>
          <w:numId w:val="23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DE55B2" w:rsidRPr="006E11DC" w:rsidRDefault="00DE55B2" w:rsidP="00DE55B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D36698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DE55B2" w:rsidRPr="006E11DC" w:rsidRDefault="00DE55B2" w:rsidP="00DE55B2"/>
    <w:p w:rsidR="00DE55B2" w:rsidRPr="006E11DC" w:rsidRDefault="00DE55B2" w:rsidP="00DE55B2">
      <w:pPr>
        <w:rPr>
          <w:bCs/>
        </w:rPr>
      </w:pPr>
    </w:p>
    <w:p w:rsidR="00DE55B2" w:rsidRPr="006E11DC" w:rsidRDefault="00DE55B2" w:rsidP="00DE55B2">
      <w:pPr>
        <w:numPr>
          <w:ilvl w:val="0"/>
          <w:numId w:val="23"/>
        </w:numPr>
        <w:rPr>
          <w:b/>
        </w:rPr>
      </w:pPr>
      <w:r w:rsidRPr="006E11DC">
        <w:rPr>
          <w:b/>
        </w:rPr>
        <w:t>The Chair called for presentations</w:t>
      </w:r>
    </w:p>
    <w:p w:rsidR="00DE55B2" w:rsidRDefault="00DE55B2" w:rsidP="00DE55B2">
      <w:pPr>
        <w:numPr>
          <w:ilvl w:val="1"/>
          <w:numId w:val="23"/>
        </w:numPr>
        <w:rPr>
          <w:highlight w:val="lightGray"/>
        </w:rPr>
      </w:pPr>
      <w:r>
        <w:rPr>
          <w:highlight w:val="lightGray"/>
        </w:rPr>
        <w:t xml:space="preserve">No additional </w:t>
      </w:r>
      <w:r w:rsidRPr="006E11DC">
        <w:rPr>
          <w:highlight w:val="lightGray"/>
        </w:rPr>
        <w:t xml:space="preserve">contributions </w:t>
      </w:r>
      <w:r>
        <w:rPr>
          <w:highlight w:val="lightGray"/>
        </w:rPr>
        <w:t xml:space="preserve">were requested to </w:t>
      </w:r>
      <w:r w:rsidRPr="00D36698">
        <w:rPr>
          <w:noProof/>
          <w:highlight w:val="lightGray"/>
        </w:rPr>
        <w:t>be added</w:t>
      </w:r>
      <w:r>
        <w:rPr>
          <w:highlight w:val="lightGray"/>
        </w:rPr>
        <w:t xml:space="preserve"> to the list of contributions.</w:t>
      </w:r>
    </w:p>
    <w:p w:rsidR="00DE55B2" w:rsidRPr="006E11DC" w:rsidRDefault="00DE55B2" w:rsidP="00DE55B2">
      <w:pPr>
        <w:numPr>
          <w:ilvl w:val="1"/>
          <w:numId w:val="23"/>
        </w:numPr>
        <w:rPr>
          <w:highlight w:val="lightGray"/>
        </w:rPr>
      </w:pPr>
      <w:r>
        <w:rPr>
          <w:highlight w:val="lightGray"/>
        </w:rPr>
        <w:t xml:space="preserve">There </w:t>
      </w:r>
      <w:r w:rsidRPr="00D36698">
        <w:rPr>
          <w:noProof/>
          <w:highlight w:val="lightGray"/>
        </w:rPr>
        <w:t>are</w:t>
      </w:r>
      <w:r>
        <w:rPr>
          <w:highlight w:val="lightGray"/>
        </w:rPr>
        <w:t xml:space="preserve"> three </w:t>
      </w:r>
      <w:r w:rsidRPr="00D36698">
        <w:rPr>
          <w:noProof/>
          <w:highlight w:val="lightGray"/>
        </w:rPr>
        <w:t>submission</w:t>
      </w:r>
      <w:r>
        <w:rPr>
          <w:highlight w:val="lightGray"/>
        </w:rPr>
        <w:t xml:space="preserve"> added.</w:t>
      </w:r>
    </w:p>
    <w:p w:rsidR="00DE55B2" w:rsidRPr="006E11DC" w:rsidRDefault="00DE55B2" w:rsidP="00DE55B2">
      <w:pPr>
        <w:ind w:left="792"/>
      </w:pPr>
    </w:p>
    <w:p w:rsidR="00DE55B2" w:rsidRPr="006E11DC" w:rsidRDefault="00DE55B2" w:rsidP="00DE55B2">
      <w:pPr>
        <w:numPr>
          <w:ilvl w:val="0"/>
          <w:numId w:val="23"/>
        </w:numPr>
        <w:rPr>
          <w:b/>
        </w:rPr>
      </w:pPr>
      <w:r w:rsidRPr="006E11DC">
        <w:rPr>
          <w:b/>
        </w:rPr>
        <w:t>The Chair asked for approval of the agenda</w:t>
      </w:r>
    </w:p>
    <w:p w:rsidR="00DE55B2" w:rsidRPr="00D46DB8" w:rsidRDefault="00DE55B2" w:rsidP="00DE55B2">
      <w:pPr>
        <w:numPr>
          <w:ilvl w:val="1"/>
          <w:numId w:val="23"/>
        </w:numPr>
        <w:rPr>
          <w:highlight w:val="lightGray"/>
        </w:rPr>
      </w:pPr>
      <w:r w:rsidRPr="006E11DC">
        <w:rPr>
          <w:highlight w:val="lightGray"/>
        </w:rPr>
        <w:lastRenderedPageBreak/>
        <w:t>No objection raised</w:t>
      </w:r>
    </w:p>
    <w:p w:rsidR="00DE55B2" w:rsidRPr="00D46DB8" w:rsidRDefault="00DE55B2" w:rsidP="00DE55B2">
      <w:pPr>
        <w:ind w:left="360"/>
        <w:rPr>
          <w:highlight w:val="lightGray"/>
        </w:rPr>
      </w:pPr>
    </w:p>
    <w:p w:rsidR="00DE55B2" w:rsidRPr="0057157F" w:rsidRDefault="00DE55B2" w:rsidP="00DE55B2">
      <w:pPr>
        <w:numPr>
          <w:ilvl w:val="0"/>
          <w:numId w:val="23"/>
        </w:numPr>
        <w:rPr>
          <w:highlight w:val="lightGray"/>
          <w:lang w:eastAsia="zh-TW"/>
        </w:rPr>
      </w:pPr>
      <w:r w:rsidRPr="00D46DB8">
        <w:rPr>
          <w:b/>
        </w:rPr>
        <w:t>Presentation of contributions</w:t>
      </w:r>
    </w:p>
    <w:p w:rsidR="0057157F" w:rsidRPr="0057157F" w:rsidRDefault="0057157F" w:rsidP="0057157F">
      <w:pPr>
        <w:ind w:left="360"/>
        <w:rPr>
          <w:highlight w:val="lightGray"/>
          <w:lang w:eastAsia="zh-TW"/>
        </w:rPr>
      </w:pPr>
    </w:p>
    <w:p w:rsidR="0057157F" w:rsidRDefault="0057157F" w:rsidP="0057157F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 w:rsidR="00094F29">
        <w:rPr>
          <w:b/>
        </w:rPr>
        <w:t>0396r2</w:t>
      </w:r>
      <w:r w:rsidRPr="006E11DC">
        <w:rPr>
          <w:b/>
        </w:rPr>
        <w:t>, “</w:t>
      </w:r>
      <w:r w:rsidR="00094F29" w:rsidRPr="00094F29">
        <w:rPr>
          <w:bCs/>
          <w:lang w:eastAsia="ko-KR"/>
        </w:rPr>
        <w:t xml:space="preserve">Association Exchange using Contention based UL </w:t>
      </w:r>
      <w:r w:rsidR="00094F29" w:rsidRPr="00C81FB4">
        <w:rPr>
          <w:bCs/>
          <w:noProof/>
          <w:lang w:eastAsia="ko-KR"/>
        </w:rPr>
        <w:t>OFDMA</w:t>
      </w:r>
      <w:r w:rsidRPr="00C81FB4">
        <w:rPr>
          <w:b/>
          <w:noProof/>
        </w:rPr>
        <w:t>”</w:t>
      </w:r>
    </w:p>
    <w:p w:rsidR="00080055" w:rsidRDefault="00080055" w:rsidP="00080055">
      <w:pPr>
        <w:numPr>
          <w:ilvl w:val="2"/>
          <w:numId w:val="23"/>
        </w:numPr>
      </w:pPr>
      <w:r w:rsidRPr="006E11DC">
        <w:t xml:space="preserve">Presented by </w:t>
      </w:r>
      <w:r w:rsidR="005B7C8C" w:rsidRPr="005B7C8C">
        <w:rPr>
          <w:rFonts w:hint="eastAsia"/>
        </w:rPr>
        <w:t>Ming Gan</w:t>
      </w:r>
      <w:r w:rsidR="005B7C8C" w:rsidRPr="003B61EB">
        <w:t xml:space="preserve"> </w:t>
      </w:r>
      <w:r w:rsidRPr="003B61EB">
        <w:t>(</w:t>
      </w:r>
      <w:r w:rsidR="005B7C8C">
        <w:t>Huawei</w:t>
      </w:r>
      <w:r>
        <w:t>)</w:t>
      </w:r>
    </w:p>
    <w:p w:rsidR="00C817C5" w:rsidRDefault="00C817C5" w:rsidP="00C817C5"/>
    <w:p w:rsidR="00F97490" w:rsidRDefault="00F97490" w:rsidP="00F97490">
      <w:pPr>
        <w:ind w:left="720"/>
      </w:pPr>
      <w:r>
        <w:t xml:space="preserve">C: </w:t>
      </w:r>
      <w:r w:rsidR="008F7DC2">
        <w:t xml:space="preserve">This is the first time </w:t>
      </w:r>
      <w:r>
        <w:t>review</w:t>
      </w:r>
      <w:r w:rsidR="008F7DC2">
        <w:t>ing</w:t>
      </w:r>
      <w:r>
        <w:t xml:space="preserve"> the doc.</w:t>
      </w:r>
    </w:p>
    <w:p w:rsidR="00F97490" w:rsidRDefault="00F97490" w:rsidP="00F97490">
      <w:pPr>
        <w:ind w:left="720"/>
      </w:pPr>
      <w:r w:rsidRPr="00924A81">
        <w:t xml:space="preserve">C: </w:t>
      </w:r>
      <w:r>
        <w:t xml:space="preserve">Will the pre-AID </w:t>
      </w:r>
      <w:r w:rsidRPr="00D36698">
        <w:rPr>
          <w:noProof/>
        </w:rPr>
        <w:t>become</w:t>
      </w:r>
      <w:r>
        <w:t xml:space="preserve"> AID?</w:t>
      </w:r>
    </w:p>
    <w:p w:rsidR="00F97490" w:rsidRDefault="00F97490" w:rsidP="00F97490">
      <w:pPr>
        <w:ind w:left="720"/>
      </w:pPr>
      <w:r>
        <w:t>C: It is up to AP to decide what to do.</w:t>
      </w:r>
    </w:p>
    <w:p w:rsidR="00F97490" w:rsidRDefault="00F97490" w:rsidP="00F97490">
      <w:pPr>
        <w:ind w:left="720"/>
      </w:pPr>
      <w:r>
        <w:t>C: AP needs to make STA known whether AP is capable of supporting the pre-AID assignment. More text is needed.</w:t>
      </w:r>
    </w:p>
    <w:p w:rsidR="00B825D9" w:rsidRDefault="00B825D9" w:rsidP="00B825D9">
      <w:pPr>
        <w:ind w:left="720"/>
      </w:pPr>
      <w:r>
        <w:t>C: If multiple BSS all respond with Pre-AID, it will be a problem.</w:t>
      </w:r>
    </w:p>
    <w:p w:rsidR="00F97490" w:rsidRDefault="00F97490" w:rsidP="00F97490">
      <w:pPr>
        <w:ind w:left="720"/>
      </w:pPr>
      <w:r>
        <w:t>C: It needs to be a unicast probe request to identify a specific AP</w:t>
      </w:r>
      <w:r w:rsidR="008F7DC2">
        <w:t xml:space="preserve"> </w:t>
      </w:r>
      <w:r w:rsidR="008F7DC2" w:rsidRPr="00D36698">
        <w:rPr>
          <w:noProof/>
        </w:rPr>
        <w:t>for</w:t>
      </w:r>
      <w:r w:rsidR="008F7DC2">
        <w:t xml:space="preserve"> the requesting STA to recognize the assigning AP</w:t>
      </w:r>
      <w:r>
        <w:t xml:space="preserve">. </w:t>
      </w:r>
    </w:p>
    <w:p w:rsidR="00F97490" w:rsidRDefault="00F97490" w:rsidP="00F97490">
      <w:pPr>
        <w:ind w:left="720"/>
      </w:pPr>
      <w:r>
        <w:t>C: The benefit of the feature is not clear.</w:t>
      </w:r>
    </w:p>
    <w:p w:rsidR="00F97490" w:rsidRDefault="00F97490" w:rsidP="00F97490">
      <w:pPr>
        <w:ind w:left="720"/>
      </w:pPr>
      <w:r>
        <w:t>C: Please provide a figure for the sequence of operation.</w:t>
      </w:r>
    </w:p>
    <w:p w:rsidR="00F97490" w:rsidRDefault="00F97490" w:rsidP="00B825D9">
      <w:pPr>
        <w:ind w:left="720"/>
      </w:pPr>
      <w:r>
        <w:t>C: The use cases are not persuasive enough to justify the proposal.</w:t>
      </w:r>
    </w:p>
    <w:p w:rsidR="00F97490" w:rsidRDefault="00F97490" w:rsidP="00F97490"/>
    <w:p w:rsidR="00F97490" w:rsidRDefault="00F97490" w:rsidP="00C817C5"/>
    <w:p w:rsidR="008955FD" w:rsidRPr="00D36698" w:rsidRDefault="00055D58" w:rsidP="00C817C5">
      <w:pPr>
        <w:ind w:left="400"/>
        <w:rPr>
          <w:b/>
        </w:rPr>
      </w:pPr>
      <w:r w:rsidRPr="00D36698">
        <w:rPr>
          <w:b/>
        </w:rPr>
        <w:t xml:space="preserve">Do you agree to provide a resolution to CID 5036, 7254, 7546, 8140, 8520, 8527 8157, 9332 based on the concept proposed in this contribution? </w:t>
      </w:r>
    </w:p>
    <w:p w:rsidR="008955FD" w:rsidRPr="00D36698" w:rsidRDefault="00055D58" w:rsidP="00C817C5">
      <w:pPr>
        <w:pStyle w:val="ListParagraph"/>
        <w:numPr>
          <w:ilvl w:val="0"/>
          <w:numId w:val="40"/>
        </w:numPr>
        <w:ind w:leftChars="0" w:left="1160"/>
        <w:rPr>
          <w:b/>
        </w:rPr>
      </w:pPr>
      <w:r w:rsidRPr="00D36698">
        <w:rPr>
          <w:b/>
          <w:noProof/>
        </w:rPr>
        <w:t>Acknowledgment</w:t>
      </w:r>
      <w:r w:rsidRPr="00D36698">
        <w:rPr>
          <w:b/>
        </w:rPr>
        <w:t xml:space="preserve"> through M-BA </w:t>
      </w:r>
    </w:p>
    <w:p w:rsidR="000D338D" w:rsidRPr="00D36698" w:rsidRDefault="000D338D" w:rsidP="00C817C5">
      <w:pPr>
        <w:rPr>
          <w:b/>
          <w:bCs/>
        </w:rPr>
      </w:pPr>
    </w:p>
    <w:p w:rsidR="00C817C5" w:rsidRPr="00D36698" w:rsidRDefault="000D338D" w:rsidP="000D338D">
      <w:pPr>
        <w:ind w:firstLine="720"/>
        <w:rPr>
          <w:b/>
        </w:rPr>
      </w:pPr>
      <w:r w:rsidRPr="00D36698">
        <w:rPr>
          <w:b/>
          <w:bCs/>
        </w:rPr>
        <w:t>Reults: Y/N/A: 16Y / 6N / 25A</w:t>
      </w:r>
    </w:p>
    <w:p w:rsidR="0057157F" w:rsidRPr="001060C7" w:rsidRDefault="0057157F" w:rsidP="001060C7">
      <w:pPr>
        <w:rPr>
          <w:highlight w:val="lightGray"/>
          <w:shd w:val="pct15" w:color="auto" w:fill="FFFFFF"/>
          <w:lang w:eastAsia="zh-TW"/>
        </w:rPr>
      </w:pPr>
    </w:p>
    <w:p w:rsidR="008955FD" w:rsidRPr="00D36698" w:rsidRDefault="00055D58" w:rsidP="001060C7">
      <w:pPr>
        <w:ind w:left="400"/>
        <w:rPr>
          <w:b/>
          <w:bCs/>
          <w:lang w:eastAsia="zh-TW"/>
        </w:rPr>
      </w:pPr>
      <w:r w:rsidRPr="00D36698">
        <w:rPr>
          <w:b/>
          <w:bCs/>
          <w:lang w:eastAsia="zh-TW"/>
        </w:rPr>
        <w:t xml:space="preserve">Do you agree to provide a resolution to CID 5036, 7254, 7546, 8140, 8520, 8527 8157, 9332 based on the concept proposed in this contribution? </w:t>
      </w:r>
    </w:p>
    <w:p w:rsidR="001060C7" w:rsidRPr="00D36698" w:rsidRDefault="001060C7" w:rsidP="001060C7">
      <w:pPr>
        <w:pStyle w:val="ListParagraph"/>
        <w:numPr>
          <w:ilvl w:val="0"/>
          <w:numId w:val="40"/>
        </w:numPr>
        <w:ind w:leftChars="0" w:left="1160"/>
        <w:rPr>
          <w:rFonts w:ascii="Calibri" w:hAnsi="Calibri"/>
          <w:b/>
          <w:lang w:eastAsia="zh-TW"/>
        </w:rPr>
      </w:pPr>
      <w:r w:rsidRPr="00ED0299">
        <w:rPr>
          <w:rFonts w:ascii="Calibri" w:hAnsi="Calibri"/>
          <w:b/>
          <w:bCs/>
          <w:noProof/>
          <w:lang w:eastAsia="zh-TW"/>
        </w:rPr>
        <w:t>only</w:t>
      </w:r>
      <w:r w:rsidRPr="00D36698">
        <w:rPr>
          <w:rFonts w:ascii="Calibri" w:hAnsi="Calibri"/>
          <w:b/>
          <w:bCs/>
          <w:lang w:eastAsia="zh-TW"/>
        </w:rPr>
        <w:t xml:space="preserve"> for Acknowledgement through M-BA, excluding Pre-AID assignment</w:t>
      </w:r>
    </w:p>
    <w:p w:rsidR="001060C7" w:rsidRPr="00D36698" w:rsidRDefault="001060C7" w:rsidP="00C817C5">
      <w:pPr>
        <w:rPr>
          <w:b/>
          <w:highlight w:val="lightGray"/>
          <w:lang w:eastAsia="zh-TW"/>
        </w:rPr>
      </w:pPr>
    </w:p>
    <w:p w:rsidR="008955FD" w:rsidRPr="00D36698" w:rsidRDefault="00055D58" w:rsidP="00390FDB">
      <w:pPr>
        <w:ind w:left="80" w:firstLine="720"/>
        <w:rPr>
          <w:b/>
        </w:rPr>
      </w:pPr>
      <w:r w:rsidRPr="00D36698">
        <w:rPr>
          <w:b/>
        </w:rPr>
        <w:t xml:space="preserve">Results: Y/N/A: 26Y / 0N / 20A </w:t>
      </w:r>
    </w:p>
    <w:p w:rsidR="003E7018" w:rsidRDefault="003E7018" w:rsidP="00C817C5">
      <w:pPr>
        <w:rPr>
          <w:highlight w:val="lightGray"/>
        </w:rPr>
      </w:pPr>
    </w:p>
    <w:p w:rsidR="008955FD" w:rsidRPr="00D36698" w:rsidRDefault="00055D58" w:rsidP="00C0410A">
      <w:pPr>
        <w:ind w:left="720"/>
        <w:rPr>
          <w:b/>
        </w:rPr>
      </w:pPr>
      <w:r w:rsidRPr="00D36698">
        <w:rPr>
          <w:b/>
        </w:rPr>
        <w:t xml:space="preserve">Do you agree to have </w:t>
      </w:r>
      <w:r w:rsidRPr="00C81FB4">
        <w:rPr>
          <w:b/>
          <w:noProof/>
        </w:rPr>
        <w:t>Pre-AID</w:t>
      </w:r>
      <w:r w:rsidRPr="00D36698">
        <w:rPr>
          <w:b/>
        </w:rPr>
        <w:t xml:space="preserve"> assignment in 11ax? </w:t>
      </w:r>
    </w:p>
    <w:p w:rsidR="008955FD" w:rsidRPr="00D36698" w:rsidRDefault="00055D58" w:rsidP="00C0410A">
      <w:pPr>
        <w:ind w:left="720"/>
        <w:rPr>
          <w:b/>
        </w:rPr>
      </w:pPr>
      <w:r w:rsidRPr="00D36698">
        <w:rPr>
          <w:b/>
        </w:rPr>
        <w:t xml:space="preserve">Results: Y/N/A: 28Y / 14N / ?? A </w:t>
      </w:r>
    </w:p>
    <w:p w:rsidR="00C0410A" w:rsidRDefault="00C0410A" w:rsidP="00C817C5">
      <w:pPr>
        <w:rPr>
          <w:highlight w:val="lightGray"/>
        </w:rPr>
      </w:pPr>
    </w:p>
    <w:p w:rsidR="00057FEA" w:rsidRDefault="00057FEA" w:rsidP="00057FEA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443r2</w:t>
      </w:r>
      <w:r w:rsidRPr="006E11DC">
        <w:rPr>
          <w:b/>
        </w:rPr>
        <w:t>, “</w:t>
      </w:r>
      <w:r w:rsidR="00B05E3E">
        <w:rPr>
          <w:lang w:eastAsia="ko-KR"/>
        </w:rPr>
        <w:t>OFDMA based Random Access (27.5.2.6)</w:t>
      </w:r>
      <w:r w:rsidRPr="000E4898">
        <w:rPr>
          <w:b/>
        </w:rPr>
        <w:t>”</w:t>
      </w:r>
    </w:p>
    <w:p w:rsidR="00057FEA" w:rsidRDefault="00057FEA" w:rsidP="00057FEA">
      <w:pPr>
        <w:numPr>
          <w:ilvl w:val="2"/>
          <w:numId w:val="23"/>
        </w:numPr>
      </w:pPr>
      <w:r w:rsidRPr="006E11DC">
        <w:t xml:space="preserve">Presented by </w:t>
      </w:r>
      <w:r w:rsidR="00B05E3E" w:rsidRPr="00C81FB4">
        <w:rPr>
          <w:rFonts w:hint="eastAsia"/>
          <w:noProof/>
        </w:rPr>
        <w:t>Suhwook</w:t>
      </w:r>
      <w:r w:rsidR="00B05E3E" w:rsidRPr="00B05E3E">
        <w:rPr>
          <w:rFonts w:hint="eastAsia"/>
        </w:rPr>
        <w:t xml:space="preserve"> Kim</w:t>
      </w:r>
      <w:r w:rsidRPr="003B61EB">
        <w:t xml:space="preserve"> (</w:t>
      </w:r>
      <w:r w:rsidR="00B05E3E">
        <w:t>LG</w:t>
      </w:r>
      <w:r>
        <w:t>)</w:t>
      </w:r>
    </w:p>
    <w:p w:rsidR="0025610A" w:rsidRDefault="0025610A" w:rsidP="0025610A">
      <w:pPr>
        <w:rPr>
          <w:b/>
        </w:rPr>
      </w:pPr>
    </w:p>
    <w:p w:rsidR="00D639F9" w:rsidRDefault="00D639F9" w:rsidP="0025610A"/>
    <w:p w:rsidR="00B05E3E" w:rsidRPr="00470B9E" w:rsidRDefault="00B05E3E" w:rsidP="00FC0013">
      <w:pPr>
        <w:ind w:left="360"/>
        <w:rPr>
          <w:b/>
        </w:rPr>
      </w:pPr>
      <w:r w:rsidRPr="00470B9E">
        <w:rPr>
          <w:b/>
          <w:bCs/>
        </w:rPr>
        <w:t xml:space="preserve">Do you agree to add to the 11ax specification D1.1 the comment resolutions in document 17/443r2 for CIDs: </w:t>
      </w:r>
    </w:p>
    <w:p w:rsidR="008955FD" w:rsidRPr="00470B9E" w:rsidRDefault="00055D58" w:rsidP="00FC0013">
      <w:pPr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b/>
        </w:rPr>
      </w:pPr>
      <w:r w:rsidRPr="00470B9E">
        <w:rPr>
          <w:b/>
          <w:bCs/>
        </w:rPr>
        <w:t xml:space="preserve">7103, 7106, 7412, 8152, 8221, 9103, 9533  </w:t>
      </w:r>
      <w:r w:rsidRPr="00470B9E">
        <w:rPr>
          <w:b/>
          <w:bCs/>
          <w:lang w:val="en-GB"/>
        </w:rPr>
        <w:t>(7 CIDs)</w:t>
      </w:r>
      <w:r w:rsidRPr="00470B9E">
        <w:rPr>
          <w:b/>
          <w:bCs/>
        </w:rPr>
        <w:t xml:space="preserve"> </w:t>
      </w:r>
    </w:p>
    <w:p w:rsidR="00B05E3E" w:rsidRPr="00470B9E" w:rsidRDefault="00B05E3E" w:rsidP="00FC0013">
      <w:pPr>
        <w:ind w:left="360"/>
        <w:rPr>
          <w:b/>
        </w:rPr>
      </w:pPr>
      <w:r w:rsidRPr="00470B9E">
        <w:rPr>
          <w:b/>
          <w:bCs/>
        </w:rPr>
        <w:t>Results: Straw poll passed with no objections</w:t>
      </w:r>
      <w:r w:rsidRPr="00470B9E">
        <w:rPr>
          <w:b/>
          <w:bCs/>
          <w:lang w:val="en-GB"/>
        </w:rPr>
        <w:t xml:space="preserve"> </w:t>
      </w:r>
    </w:p>
    <w:p w:rsidR="00B05E3E" w:rsidRDefault="00B05E3E" w:rsidP="0025610A"/>
    <w:p w:rsidR="00967A6E" w:rsidRDefault="00C0369E" w:rsidP="00967A6E">
      <w:pPr>
        <w:numPr>
          <w:ilvl w:val="1"/>
          <w:numId w:val="23"/>
        </w:numPr>
        <w:rPr>
          <w:b/>
        </w:rPr>
      </w:pPr>
      <w:r>
        <w:t xml:space="preserve">   </w:t>
      </w:r>
      <w:r w:rsidR="00967A6E">
        <w:rPr>
          <w:b/>
        </w:rPr>
        <w:t>11-17</w:t>
      </w:r>
      <w:r w:rsidR="00967A6E" w:rsidRPr="006E11DC">
        <w:rPr>
          <w:b/>
        </w:rPr>
        <w:t>/</w:t>
      </w:r>
      <w:r w:rsidR="00967A6E">
        <w:rPr>
          <w:b/>
        </w:rPr>
        <w:t>0421r1</w:t>
      </w:r>
      <w:r w:rsidR="00967A6E" w:rsidRPr="006E11DC">
        <w:rPr>
          <w:b/>
        </w:rPr>
        <w:t>, “</w:t>
      </w:r>
      <w:r w:rsidR="00967A6E" w:rsidRPr="00967A6E">
        <w:rPr>
          <w:bCs/>
          <w:lang w:eastAsia="ko-KR"/>
        </w:rPr>
        <w:t>cr-for-11-49-he-bss-operation.</w:t>
      </w:r>
      <w:r w:rsidR="00967A6E" w:rsidRPr="000E4898">
        <w:rPr>
          <w:b/>
        </w:rPr>
        <w:t>”</w:t>
      </w:r>
    </w:p>
    <w:p w:rsidR="00967A6E" w:rsidRDefault="00967A6E" w:rsidP="00967A6E">
      <w:pPr>
        <w:numPr>
          <w:ilvl w:val="2"/>
          <w:numId w:val="23"/>
        </w:numPr>
      </w:pPr>
      <w:r w:rsidRPr="006E11DC">
        <w:t xml:space="preserve">Presented by </w:t>
      </w:r>
      <w:r>
        <w:t xml:space="preserve">Chao-Chun Wang </w:t>
      </w:r>
      <w:r w:rsidRPr="003B61EB">
        <w:t>(</w:t>
      </w:r>
      <w:r>
        <w:t>MediaTek)</w:t>
      </w:r>
    </w:p>
    <w:p w:rsidR="00C0369E" w:rsidRDefault="00C0369E" w:rsidP="0019486E"/>
    <w:p w:rsidR="00967A6E" w:rsidRPr="00ED0299" w:rsidRDefault="00967A6E" w:rsidP="00967A6E">
      <w:pPr>
        <w:ind w:left="720"/>
        <w:rPr>
          <w:b/>
        </w:rPr>
      </w:pPr>
      <w:r w:rsidRPr="00ED0299">
        <w:rPr>
          <w:b/>
        </w:rPr>
        <w:t xml:space="preserve">Do you agree to add to the 11ax specification D1.1 the comment resolutions in document 17/421r1 for CIDs: </w:t>
      </w:r>
    </w:p>
    <w:p w:rsidR="007758D8" w:rsidRPr="00ED0299" w:rsidRDefault="00EA4F6B" w:rsidP="00967A6E">
      <w:pPr>
        <w:ind w:left="720"/>
        <w:rPr>
          <w:b/>
        </w:rPr>
      </w:pPr>
      <w:r w:rsidRPr="00ED0299">
        <w:rPr>
          <w:b/>
          <w:lang w:val="en-GB"/>
        </w:rPr>
        <w:t>4782, 5975, 5976, 7161, 7789, 8267, 9698, 7661, 6567 (9 CIDs)</w:t>
      </w:r>
      <w:r w:rsidRPr="00ED0299">
        <w:rPr>
          <w:b/>
        </w:rPr>
        <w:t xml:space="preserve"> </w:t>
      </w:r>
    </w:p>
    <w:p w:rsidR="00967A6E" w:rsidRPr="00ED0299" w:rsidRDefault="00967A6E" w:rsidP="00967A6E">
      <w:pPr>
        <w:ind w:left="720"/>
        <w:rPr>
          <w:b/>
        </w:rPr>
      </w:pPr>
      <w:r w:rsidRPr="00ED0299">
        <w:rPr>
          <w:b/>
        </w:rPr>
        <w:lastRenderedPageBreak/>
        <w:t>Results: Straw poll passed with no objections</w:t>
      </w:r>
      <w:r w:rsidRPr="00ED0299">
        <w:rPr>
          <w:b/>
          <w:lang w:val="en-GB"/>
        </w:rPr>
        <w:t xml:space="preserve"> </w:t>
      </w:r>
    </w:p>
    <w:p w:rsidR="00967A6E" w:rsidRDefault="00967A6E" w:rsidP="0019486E"/>
    <w:p w:rsidR="004F3334" w:rsidRPr="00815E31" w:rsidRDefault="004F3334" w:rsidP="004F3334">
      <w:pPr>
        <w:numPr>
          <w:ilvl w:val="1"/>
          <w:numId w:val="22"/>
        </w:numPr>
        <w:rPr>
          <w:highlight w:val="lightGray"/>
          <w:lang w:eastAsia="zh-TW"/>
        </w:rPr>
      </w:pPr>
      <w:r>
        <w:t xml:space="preserve">   </w:t>
      </w: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088r2</w:t>
      </w:r>
      <w:r w:rsidRPr="006E11DC">
        <w:rPr>
          <w:b/>
        </w:rPr>
        <w:t xml:space="preserve">, </w:t>
      </w:r>
      <w:r w:rsidRPr="00815E31">
        <w:rPr>
          <w:b/>
        </w:rPr>
        <w:t>“</w:t>
      </w:r>
      <w:r>
        <w:rPr>
          <w:rFonts w:eastAsiaTheme="minorEastAsia"/>
          <w:lang w:eastAsia="zh-CN"/>
        </w:rPr>
        <w:t xml:space="preserve">CR on 10.22.2.8 TXOP </w:t>
      </w:r>
      <w:r w:rsidRPr="00C81FB4">
        <w:rPr>
          <w:rFonts w:eastAsiaTheme="minorEastAsia"/>
          <w:noProof/>
          <w:lang w:eastAsia="zh-CN"/>
        </w:rPr>
        <w:t>limits</w:t>
      </w:r>
      <w:r w:rsidRPr="00C81FB4">
        <w:rPr>
          <w:b/>
          <w:noProof/>
        </w:rPr>
        <w:t>”</w:t>
      </w:r>
    </w:p>
    <w:p w:rsidR="004F3334" w:rsidRPr="006162CA" w:rsidRDefault="004F3334" w:rsidP="004F3334">
      <w:pPr>
        <w:numPr>
          <w:ilvl w:val="2"/>
          <w:numId w:val="22"/>
        </w:numPr>
        <w:rPr>
          <w:highlight w:val="lightGray"/>
          <w:lang w:eastAsia="zh-TW"/>
        </w:rPr>
      </w:pPr>
      <w:r w:rsidRPr="006E11DC">
        <w:t xml:space="preserve">Presented by </w:t>
      </w:r>
      <w:r w:rsidRPr="008114DA">
        <w:rPr>
          <w:bCs/>
        </w:rPr>
        <w:t>Woojin Ahn (</w:t>
      </w:r>
      <w:r w:rsidRPr="00C81FB4">
        <w:rPr>
          <w:bCs/>
          <w:noProof/>
        </w:rPr>
        <w:t>WILUS</w:t>
      </w:r>
      <w:r w:rsidRPr="008114DA">
        <w:rPr>
          <w:bCs/>
        </w:rPr>
        <w:t>)</w:t>
      </w:r>
    </w:p>
    <w:p w:rsidR="004F3334" w:rsidRDefault="004F3334" w:rsidP="004F3334"/>
    <w:p w:rsidR="001450E2" w:rsidRPr="00592106" w:rsidRDefault="001450E2" w:rsidP="00BB62E8">
      <w:pPr>
        <w:ind w:left="720"/>
        <w:rPr>
          <w:b/>
        </w:rPr>
      </w:pPr>
      <w:r w:rsidRPr="00592106">
        <w:rPr>
          <w:b/>
        </w:rPr>
        <w:t xml:space="preserve">Do you agree to add to the 11ax specification D1.1 the comment resolutions in document 17/0088r2 for CIDs: </w:t>
      </w:r>
    </w:p>
    <w:p w:rsidR="007758D8" w:rsidRPr="00592106" w:rsidRDefault="00EA4F6B" w:rsidP="00BB62E8">
      <w:pPr>
        <w:ind w:left="720"/>
        <w:rPr>
          <w:b/>
        </w:rPr>
      </w:pPr>
      <w:r w:rsidRPr="00592106">
        <w:rPr>
          <w:b/>
        </w:rPr>
        <w:t xml:space="preserve"> </w:t>
      </w:r>
      <w:r w:rsidRPr="00592106">
        <w:rPr>
          <w:b/>
          <w:lang w:val="en-GB"/>
        </w:rPr>
        <w:t>6189, 7040, 9412</w:t>
      </w:r>
      <w:r w:rsidRPr="00592106">
        <w:rPr>
          <w:b/>
        </w:rPr>
        <w:t xml:space="preserve"> (3 CIDs)</w:t>
      </w:r>
      <w:r w:rsidRPr="00592106">
        <w:rPr>
          <w:b/>
          <w:lang w:val="en-GB"/>
        </w:rPr>
        <w:t xml:space="preserve"> </w:t>
      </w:r>
    </w:p>
    <w:p w:rsidR="001450E2" w:rsidRPr="00592106" w:rsidRDefault="001450E2" w:rsidP="00BB62E8">
      <w:pPr>
        <w:ind w:left="720"/>
        <w:rPr>
          <w:b/>
        </w:rPr>
      </w:pPr>
      <w:r w:rsidRPr="00592106">
        <w:rPr>
          <w:b/>
        </w:rPr>
        <w:t>Results: Straw poll passed with no objections</w:t>
      </w:r>
      <w:r w:rsidRPr="00592106">
        <w:rPr>
          <w:b/>
          <w:lang w:val="en-GB"/>
        </w:rPr>
        <w:t xml:space="preserve"> </w:t>
      </w:r>
    </w:p>
    <w:p w:rsidR="0057157F" w:rsidRDefault="0057157F" w:rsidP="001450E2"/>
    <w:sectPr w:rsidR="0057157F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7669" w:rsidRDefault="007F7669">
      <w:r>
        <w:separator/>
      </w:r>
    </w:p>
  </w:endnote>
  <w:endnote w:type="continuationSeparator" w:id="0">
    <w:p w:rsidR="007F7669" w:rsidRDefault="007F76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43E3" w:rsidRDefault="00A143E3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 xml:space="preserve">TGax MAC Ad hoc </w:t>
    </w:r>
    <w:r>
      <w:rPr>
        <w:rFonts w:hint="eastAsia"/>
        <w:lang w:eastAsia="ja-JP"/>
      </w:rPr>
      <w:t>Minutes</w:t>
    </w:r>
    <w:r>
      <w:tab/>
      <w:t xml:space="preserve">page </w:t>
    </w:r>
    <w:fldSimple w:instr="PAGE ">
      <w:r w:rsidR="00C81FB4">
        <w:rPr>
          <w:noProof/>
        </w:rPr>
        <w:t>8</w:t>
      </w:r>
    </w:fldSimple>
    <w:r>
      <w:tab/>
    </w:r>
    <w:r>
      <w:rPr>
        <w:lang w:eastAsia="ja-JP"/>
      </w:rPr>
      <w:t>Chao-Chun Wang, Mediatek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7669" w:rsidRDefault="007F7669">
      <w:r>
        <w:separator/>
      </w:r>
    </w:p>
  </w:footnote>
  <w:footnote w:type="continuationSeparator" w:id="0">
    <w:p w:rsidR="007F7669" w:rsidRDefault="007F766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43E3" w:rsidRDefault="00A143E3" w:rsidP="00B96D18">
    <w:pPr>
      <w:pStyle w:val="Head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March</w:t>
    </w:r>
    <w:r>
      <w:t xml:space="preserve"> 201</w:t>
    </w:r>
    <w:r>
      <w:rPr>
        <w:lang w:eastAsia="ja-JP"/>
      </w:rPr>
      <w:t>7</w:t>
    </w:r>
    <w:r>
      <w:tab/>
    </w:r>
    <w:r>
      <w:tab/>
    </w:r>
    <w:fldSimple w:instr=" TITLE  \* MERGEFORMAT ">
      <w:r>
        <w:t>doc.: IEEE 802.11-1</w:t>
      </w:r>
      <w:r>
        <w:rPr>
          <w:lang w:eastAsia="ja-JP"/>
        </w:rPr>
        <w:t>7</w:t>
      </w:r>
      <w:r>
        <w:t>/</w:t>
      </w:r>
      <w:r>
        <w:rPr>
          <w:lang w:eastAsia="ja-JP"/>
        </w:rPr>
        <w:t>0115r</w:t>
      </w:r>
      <w:r w:rsidR="00BD4C2E">
        <w:rPr>
          <w:lang w:eastAsia="ja-JP"/>
        </w:rPr>
        <w:t>1</w:t>
      </w:r>
    </w:fldSimple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733CC"/>
    <w:multiLevelType w:val="hybridMultilevel"/>
    <w:tmpl w:val="905CA094"/>
    <w:lvl w:ilvl="0" w:tplc="68201F2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675B5"/>
    <w:multiLevelType w:val="hybridMultilevel"/>
    <w:tmpl w:val="3784452A"/>
    <w:lvl w:ilvl="0" w:tplc="BD3E990E">
      <w:numFmt w:val="bullet"/>
      <w:lvlText w:val="-"/>
      <w:lvlJc w:val="left"/>
      <w:pPr>
        <w:ind w:left="1152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>
    <w:nsid w:val="04FA2449"/>
    <w:multiLevelType w:val="hybridMultilevel"/>
    <w:tmpl w:val="9F3C41D2"/>
    <w:lvl w:ilvl="0" w:tplc="6CC4F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42592A">
      <w:start w:val="132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15291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0895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7E96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B8E3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CAE9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1C23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08B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09CA457B"/>
    <w:multiLevelType w:val="hybridMultilevel"/>
    <w:tmpl w:val="8598B766"/>
    <w:lvl w:ilvl="0" w:tplc="55868F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02089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74EE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700E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742EF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BBCF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969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B8E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5E09C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0B21333B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>
    <w:nsid w:val="0C6F408A"/>
    <w:multiLevelType w:val="hybridMultilevel"/>
    <w:tmpl w:val="017643E8"/>
    <w:lvl w:ilvl="0" w:tplc="0B5ACFCA">
      <w:start w:val="11"/>
      <w:numFmt w:val="bullet"/>
      <w:lvlText w:val="-"/>
      <w:lvlJc w:val="left"/>
      <w:pPr>
        <w:ind w:left="2088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6">
    <w:nsid w:val="0DD5604F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>
    <w:nsid w:val="11301B5A"/>
    <w:multiLevelType w:val="hybridMultilevel"/>
    <w:tmpl w:val="40FE9EDE"/>
    <w:lvl w:ilvl="0" w:tplc="9E5808CE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12F90375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>
    <w:nsid w:val="15EB1A16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>
    <w:nsid w:val="166547DE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>
    <w:nsid w:val="18BF1231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>
    <w:nsid w:val="226F2C2E"/>
    <w:multiLevelType w:val="hybridMultilevel"/>
    <w:tmpl w:val="48F683C0"/>
    <w:lvl w:ilvl="0" w:tplc="FE2EC8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220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7672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AC643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E0D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83CE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4A4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5CA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2EB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228E5734"/>
    <w:multiLevelType w:val="hybridMultilevel"/>
    <w:tmpl w:val="388EFD18"/>
    <w:lvl w:ilvl="0" w:tplc="4E44F1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A632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76D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EDAB0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7A5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D04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ED8A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E80D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CAD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25EF0305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>
    <w:nsid w:val="26816C0E"/>
    <w:multiLevelType w:val="hybridMultilevel"/>
    <w:tmpl w:val="4BC2AFBC"/>
    <w:lvl w:ilvl="0" w:tplc="19485BA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6A23DA4"/>
    <w:multiLevelType w:val="hybridMultilevel"/>
    <w:tmpl w:val="9B847D04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7">
    <w:nsid w:val="2AEA0FB1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>
    <w:nsid w:val="2D054DDA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9">
    <w:nsid w:val="2D792A15"/>
    <w:multiLevelType w:val="hybridMultilevel"/>
    <w:tmpl w:val="5AEC9FD4"/>
    <w:lvl w:ilvl="0" w:tplc="09E4BC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88A82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8A241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6F230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DCD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2A5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2FC72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58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4815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1">
    <w:nsid w:val="386F424F"/>
    <w:multiLevelType w:val="hybridMultilevel"/>
    <w:tmpl w:val="80301360"/>
    <w:lvl w:ilvl="0" w:tplc="1B4EE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3A346E">
      <w:start w:val="188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5EA82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200F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70AF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4E4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3CC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9DCF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3B6B7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>
    <w:nsid w:val="39215AAF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>
    <w:nsid w:val="39D5518F"/>
    <w:multiLevelType w:val="hybridMultilevel"/>
    <w:tmpl w:val="5F5E2F76"/>
    <w:lvl w:ilvl="0" w:tplc="0F0A38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AAE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E1449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D00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1CF5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D0C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5624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98E8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EE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>
    <w:nsid w:val="3BC64869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>
    <w:nsid w:val="41DD77C9"/>
    <w:multiLevelType w:val="hybridMultilevel"/>
    <w:tmpl w:val="6CAC8D3E"/>
    <w:lvl w:ilvl="0" w:tplc="0890E8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9E82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64E5C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0AC4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8C9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1E6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6461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22AE6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3CC1C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>
    <w:nsid w:val="46AF7045"/>
    <w:multiLevelType w:val="hybridMultilevel"/>
    <w:tmpl w:val="8DD0C6F4"/>
    <w:lvl w:ilvl="0" w:tplc="104207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48803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8EC69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86A0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963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26DD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56F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1687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66C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>
    <w:nsid w:val="46D35256"/>
    <w:multiLevelType w:val="hybridMultilevel"/>
    <w:tmpl w:val="F2402C90"/>
    <w:lvl w:ilvl="0" w:tplc="17A0DC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503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742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88EA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C09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FB25C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70E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6223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4EE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>
    <w:nsid w:val="4A2C3E23"/>
    <w:multiLevelType w:val="hybridMultilevel"/>
    <w:tmpl w:val="10028322"/>
    <w:lvl w:ilvl="0" w:tplc="52A61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D4B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BE6A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A43F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6C65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55C55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B49B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ECEE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5A487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>
    <w:nsid w:val="4D410E14"/>
    <w:multiLevelType w:val="hybridMultilevel"/>
    <w:tmpl w:val="785001C0"/>
    <w:lvl w:ilvl="0" w:tplc="9D5C62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3643A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F108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105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EFC0C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AA85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7F6A5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0A5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77C4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>
    <w:nsid w:val="4DEA44B6"/>
    <w:multiLevelType w:val="hybridMultilevel"/>
    <w:tmpl w:val="6E6C88AE"/>
    <w:lvl w:ilvl="0" w:tplc="1E24A6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541C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5034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A56FB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19869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4EAFE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8013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AC8D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6CB4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>
    <w:nsid w:val="500508C8"/>
    <w:multiLevelType w:val="hybridMultilevel"/>
    <w:tmpl w:val="2F10DA2A"/>
    <w:lvl w:ilvl="0" w:tplc="1CDC9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4897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4C0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EEE2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A4D7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C441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89EBF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3414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0000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>
    <w:nsid w:val="522B12FA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>
    <w:nsid w:val="565A7D71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4">
    <w:nsid w:val="56E85BA5"/>
    <w:multiLevelType w:val="hybridMultilevel"/>
    <w:tmpl w:val="34282A10"/>
    <w:lvl w:ilvl="0" w:tplc="F7F62B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5AC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789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8C89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7413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82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6AC3E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5AA53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0A67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>
    <w:nsid w:val="572454C8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6">
    <w:nsid w:val="57A638D8"/>
    <w:multiLevelType w:val="hybridMultilevel"/>
    <w:tmpl w:val="CCF68DFC"/>
    <w:lvl w:ilvl="0" w:tplc="960CE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249E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EEF13A">
      <w:start w:val="40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B00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C0AC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6E40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75E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1AAE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2C266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>
    <w:nsid w:val="58395409"/>
    <w:multiLevelType w:val="hybridMultilevel"/>
    <w:tmpl w:val="3A1004B2"/>
    <w:lvl w:ilvl="0" w:tplc="90D0DD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2A21DE">
      <w:start w:val="305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58D920">
      <w:start w:val="30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143E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B5C15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E6A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5C08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EEE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0C9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>
    <w:nsid w:val="585218B4"/>
    <w:multiLevelType w:val="hybridMultilevel"/>
    <w:tmpl w:val="C392597C"/>
    <w:lvl w:ilvl="0" w:tplc="754679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A68EA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BE9D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604B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9A20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5E5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986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BE96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11805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>
    <w:nsid w:val="5A217263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0">
    <w:nsid w:val="5F395EE9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1">
    <w:nsid w:val="5F481243"/>
    <w:multiLevelType w:val="hybridMultilevel"/>
    <w:tmpl w:val="A358D6FA"/>
    <w:lvl w:ilvl="0" w:tplc="D28031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5EC01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F24A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C0B9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AC48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B001C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B263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F49D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F14FD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>
    <w:nsid w:val="60C95653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3">
    <w:nsid w:val="7051251E"/>
    <w:multiLevelType w:val="hybridMultilevel"/>
    <w:tmpl w:val="6518E814"/>
    <w:lvl w:ilvl="0" w:tplc="D1FAF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27AC2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4E5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3B69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242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06EC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5D6FA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D4F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E1C4E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4">
    <w:nsid w:val="714C32E9"/>
    <w:multiLevelType w:val="multilevel"/>
    <w:tmpl w:val="18AE4A8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5">
    <w:nsid w:val="7C867C84"/>
    <w:multiLevelType w:val="hybridMultilevel"/>
    <w:tmpl w:val="3562449E"/>
    <w:lvl w:ilvl="0" w:tplc="DD325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D0DE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6EB5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E41B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3BEC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1ED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CEE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E0A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049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0"/>
  </w:num>
  <w:num w:numId="2">
    <w:abstractNumId w:val="20"/>
  </w:num>
  <w:num w:numId="3">
    <w:abstractNumId w:val="11"/>
  </w:num>
  <w:num w:numId="4">
    <w:abstractNumId w:val="24"/>
  </w:num>
  <w:num w:numId="5">
    <w:abstractNumId w:val="18"/>
  </w:num>
  <w:num w:numId="6">
    <w:abstractNumId w:val="17"/>
  </w:num>
  <w:num w:numId="7">
    <w:abstractNumId w:val="22"/>
  </w:num>
  <w:num w:numId="8">
    <w:abstractNumId w:val="40"/>
  </w:num>
  <w:num w:numId="9">
    <w:abstractNumId w:val="8"/>
  </w:num>
  <w:num w:numId="10">
    <w:abstractNumId w:val="5"/>
  </w:num>
  <w:num w:numId="11">
    <w:abstractNumId w:val="6"/>
  </w:num>
  <w:num w:numId="12">
    <w:abstractNumId w:val="4"/>
  </w:num>
  <w:num w:numId="13">
    <w:abstractNumId w:val="7"/>
  </w:num>
  <w:num w:numId="14">
    <w:abstractNumId w:val="1"/>
  </w:num>
  <w:num w:numId="15">
    <w:abstractNumId w:val="37"/>
  </w:num>
  <w:num w:numId="16">
    <w:abstractNumId w:val="28"/>
  </w:num>
  <w:num w:numId="17">
    <w:abstractNumId w:val="45"/>
  </w:num>
  <w:num w:numId="18">
    <w:abstractNumId w:val="34"/>
  </w:num>
  <w:num w:numId="19">
    <w:abstractNumId w:val="39"/>
  </w:num>
  <w:num w:numId="20">
    <w:abstractNumId w:val="0"/>
  </w:num>
  <w:num w:numId="21">
    <w:abstractNumId w:val="15"/>
  </w:num>
  <w:num w:numId="22">
    <w:abstractNumId w:val="32"/>
  </w:num>
  <w:num w:numId="23">
    <w:abstractNumId w:val="14"/>
  </w:num>
  <w:num w:numId="24">
    <w:abstractNumId w:val="35"/>
  </w:num>
  <w:num w:numId="25">
    <w:abstractNumId w:val="44"/>
  </w:num>
  <w:num w:numId="26">
    <w:abstractNumId w:val="3"/>
  </w:num>
  <w:num w:numId="27">
    <w:abstractNumId w:val="26"/>
  </w:num>
  <w:num w:numId="28">
    <w:abstractNumId w:val="41"/>
  </w:num>
  <w:num w:numId="29">
    <w:abstractNumId w:val="31"/>
  </w:num>
  <w:num w:numId="30">
    <w:abstractNumId w:val="25"/>
  </w:num>
  <w:num w:numId="31">
    <w:abstractNumId w:val="33"/>
  </w:num>
  <w:num w:numId="32">
    <w:abstractNumId w:val="12"/>
  </w:num>
  <w:num w:numId="33">
    <w:abstractNumId w:val="21"/>
  </w:num>
  <w:num w:numId="34">
    <w:abstractNumId w:val="43"/>
  </w:num>
  <w:num w:numId="35">
    <w:abstractNumId w:val="23"/>
  </w:num>
  <w:num w:numId="36">
    <w:abstractNumId w:val="42"/>
  </w:num>
  <w:num w:numId="37">
    <w:abstractNumId w:val="27"/>
  </w:num>
  <w:num w:numId="38">
    <w:abstractNumId w:val="9"/>
  </w:num>
  <w:num w:numId="39">
    <w:abstractNumId w:val="36"/>
  </w:num>
  <w:num w:numId="40">
    <w:abstractNumId w:val="16"/>
  </w:num>
  <w:num w:numId="41">
    <w:abstractNumId w:val="29"/>
  </w:num>
  <w:num w:numId="42">
    <w:abstractNumId w:val="38"/>
  </w:num>
  <w:num w:numId="43">
    <w:abstractNumId w:val="2"/>
  </w:num>
  <w:num w:numId="44">
    <w:abstractNumId w:val="13"/>
  </w:num>
  <w:num w:numId="45">
    <w:abstractNumId w:val="30"/>
  </w:num>
  <w:num w:numId="46">
    <w:abstractNumId w:val="19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stylePaneFormatFilter w:val="0004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4818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801"/>
    <w:rsid w:val="000144C7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332C"/>
    <w:rsid w:val="00033DD0"/>
    <w:rsid w:val="00035912"/>
    <w:rsid w:val="000360B1"/>
    <w:rsid w:val="00036D2F"/>
    <w:rsid w:val="00037729"/>
    <w:rsid w:val="00037FBD"/>
    <w:rsid w:val="00040279"/>
    <w:rsid w:val="00041365"/>
    <w:rsid w:val="00042AF4"/>
    <w:rsid w:val="00042EA6"/>
    <w:rsid w:val="000442DE"/>
    <w:rsid w:val="0004436D"/>
    <w:rsid w:val="00045240"/>
    <w:rsid w:val="000459A4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47D5"/>
    <w:rsid w:val="00066659"/>
    <w:rsid w:val="00067416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FD4"/>
    <w:rsid w:val="000B6324"/>
    <w:rsid w:val="000B7052"/>
    <w:rsid w:val="000B76CA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C2F"/>
    <w:rsid w:val="000F78D1"/>
    <w:rsid w:val="00100284"/>
    <w:rsid w:val="001006D5"/>
    <w:rsid w:val="001011E2"/>
    <w:rsid w:val="00101643"/>
    <w:rsid w:val="0010211F"/>
    <w:rsid w:val="00102B03"/>
    <w:rsid w:val="00104AA7"/>
    <w:rsid w:val="00104AE2"/>
    <w:rsid w:val="001053EA"/>
    <w:rsid w:val="001056E0"/>
    <w:rsid w:val="00105BFC"/>
    <w:rsid w:val="001060C7"/>
    <w:rsid w:val="001067F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7FE"/>
    <w:rsid w:val="001351AE"/>
    <w:rsid w:val="001376E2"/>
    <w:rsid w:val="00137746"/>
    <w:rsid w:val="00140C9A"/>
    <w:rsid w:val="001417E2"/>
    <w:rsid w:val="00141B77"/>
    <w:rsid w:val="00141F23"/>
    <w:rsid w:val="00142F48"/>
    <w:rsid w:val="0014371F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517"/>
    <w:rsid w:val="00196C34"/>
    <w:rsid w:val="001A0C20"/>
    <w:rsid w:val="001A15D4"/>
    <w:rsid w:val="001A6366"/>
    <w:rsid w:val="001A6654"/>
    <w:rsid w:val="001A6D83"/>
    <w:rsid w:val="001A713C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5718"/>
    <w:rsid w:val="001C5A9E"/>
    <w:rsid w:val="001C5B33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F35"/>
    <w:rsid w:val="001D70F3"/>
    <w:rsid w:val="001E02E0"/>
    <w:rsid w:val="001E1464"/>
    <w:rsid w:val="001E14B2"/>
    <w:rsid w:val="001E18DF"/>
    <w:rsid w:val="001E25B4"/>
    <w:rsid w:val="001E2D80"/>
    <w:rsid w:val="001E337D"/>
    <w:rsid w:val="001E3FD4"/>
    <w:rsid w:val="001E5451"/>
    <w:rsid w:val="001E5DF0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B0232"/>
    <w:rsid w:val="002B0D81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30A4"/>
    <w:rsid w:val="00303527"/>
    <w:rsid w:val="00304870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41C4"/>
    <w:rsid w:val="003C4F84"/>
    <w:rsid w:val="003C4FFD"/>
    <w:rsid w:val="003C5165"/>
    <w:rsid w:val="003C79A4"/>
    <w:rsid w:val="003C7B07"/>
    <w:rsid w:val="003D03A2"/>
    <w:rsid w:val="003D076D"/>
    <w:rsid w:val="003D0C25"/>
    <w:rsid w:val="003D0FDC"/>
    <w:rsid w:val="003D2028"/>
    <w:rsid w:val="003D2A0C"/>
    <w:rsid w:val="003D3863"/>
    <w:rsid w:val="003D3E2B"/>
    <w:rsid w:val="003D3FAF"/>
    <w:rsid w:val="003D4A79"/>
    <w:rsid w:val="003D5989"/>
    <w:rsid w:val="003D5C20"/>
    <w:rsid w:val="003D5FE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7018"/>
    <w:rsid w:val="003E7C78"/>
    <w:rsid w:val="003E7C8D"/>
    <w:rsid w:val="003E7E71"/>
    <w:rsid w:val="003F04C7"/>
    <w:rsid w:val="003F0F36"/>
    <w:rsid w:val="003F12C6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687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4235"/>
    <w:rsid w:val="004444EA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DA5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91C5E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4BB5"/>
    <w:rsid w:val="004A559A"/>
    <w:rsid w:val="004A6D4E"/>
    <w:rsid w:val="004A7E50"/>
    <w:rsid w:val="004B0A7D"/>
    <w:rsid w:val="004B0C8D"/>
    <w:rsid w:val="004B1CFE"/>
    <w:rsid w:val="004B1DC3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1622"/>
    <w:rsid w:val="004C1D57"/>
    <w:rsid w:val="004C27F2"/>
    <w:rsid w:val="004C2CF3"/>
    <w:rsid w:val="004C3EDF"/>
    <w:rsid w:val="004C4403"/>
    <w:rsid w:val="004C4752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C92"/>
    <w:rsid w:val="004F04D1"/>
    <w:rsid w:val="004F15BF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60DA"/>
    <w:rsid w:val="00536FD5"/>
    <w:rsid w:val="00537528"/>
    <w:rsid w:val="00540DB0"/>
    <w:rsid w:val="005410C9"/>
    <w:rsid w:val="005412C3"/>
    <w:rsid w:val="00541709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9E3"/>
    <w:rsid w:val="005532EE"/>
    <w:rsid w:val="00553FD5"/>
    <w:rsid w:val="00554DA6"/>
    <w:rsid w:val="00554ECC"/>
    <w:rsid w:val="00555C5E"/>
    <w:rsid w:val="00556374"/>
    <w:rsid w:val="005575AF"/>
    <w:rsid w:val="005576C6"/>
    <w:rsid w:val="00557F04"/>
    <w:rsid w:val="00557FB9"/>
    <w:rsid w:val="0056036F"/>
    <w:rsid w:val="00560874"/>
    <w:rsid w:val="00561561"/>
    <w:rsid w:val="005634B7"/>
    <w:rsid w:val="005636D4"/>
    <w:rsid w:val="005671D0"/>
    <w:rsid w:val="00567666"/>
    <w:rsid w:val="0057023D"/>
    <w:rsid w:val="00570BC5"/>
    <w:rsid w:val="00571068"/>
    <w:rsid w:val="005711FC"/>
    <w:rsid w:val="0057157F"/>
    <w:rsid w:val="00571A06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4612"/>
    <w:rsid w:val="005B516F"/>
    <w:rsid w:val="005B5205"/>
    <w:rsid w:val="005B66D2"/>
    <w:rsid w:val="005B6819"/>
    <w:rsid w:val="005B7C8C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B86"/>
    <w:rsid w:val="005D4F7C"/>
    <w:rsid w:val="005D571D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2FAC"/>
    <w:rsid w:val="005F37D6"/>
    <w:rsid w:val="005F4B91"/>
    <w:rsid w:val="005F4F29"/>
    <w:rsid w:val="005F5205"/>
    <w:rsid w:val="005F6646"/>
    <w:rsid w:val="005F740D"/>
    <w:rsid w:val="005F7508"/>
    <w:rsid w:val="00600249"/>
    <w:rsid w:val="00600256"/>
    <w:rsid w:val="0060072D"/>
    <w:rsid w:val="006011CF"/>
    <w:rsid w:val="00601E71"/>
    <w:rsid w:val="0060226E"/>
    <w:rsid w:val="0060237F"/>
    <w:rsid w:val="006041DF"/>
    <w:rsid w:val="00604637"/>
    <w:rsid w:val="00604786"/>
    <w:rsid w:val="00605162"/>
    <w:rsid w:val="00606F60"/>
    <w:rsid w:val="00607D29"/>
    <w:rsid w:val="00610D30"/>
    <w:rsid w:val="006116D3"/>
    <w:rsid w:val="00611C41"/>
    <w:rsid w:val="006123C6"/>
    <w:rsid w:val="006124CC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3671"/>
    <w:rsid w:val="006239E8"/>
    <w:rsid w:val="00623C79"/>
    <w:rsid w:val="00624F7E"/>
    <w:rsid w:val="00625032"/>
    <w:rsid w:val="0062559A"/>
    <w:rsid w:val="006269E6"/>
    <w:rsid w:val="00627726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A34"/>
    <w:rsid w:val="00661E46"/>
    <w:rsid w:val="00662095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9F"/>
    <w:rsid w:val="00720836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878"/>
    <w:rsid w:val="007310D1"/>
    <w:rsid w:val="00731998"/>
    <w:rsid w:val="00732496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AF4"/>
    <w:rsid w:val="0075730F"/>
    <w:rsid w:val="00757704"/>
    <w:rsid w:val="007578D6"/>
    <w:rsid w:val="00757C72"/>
    <w:rsid w:val="00757E5E"/>
    <w:rsid w:val="007628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42A2"/>
    <w:rsid w:val="00786AAE"/>
    <w:rsid w:val="00787C30"/>
    <w:rsid w:val="00787C31"/>
    <w:rsid w:val="00787C75"/>
    <w:rsid w:val="00790266"/>
    <w:rsid w:val="0079028D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3CA9"/>
    <w:rsid w:val="007A3E0D"/>
    <w:rsid w:val="007A4482"/>
    <w:rsid w:val="007A4EF2"/>
    <w:rsid w:val="007A5FD5"/>
    <w:rsid w:val="007A6BBC"/>
    <w:rsid w:val="007A6FFD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E2F"/>
    <w:rsid w:val="007C1C3E"/>
    <w:rsid w:val="007C1F9F"/>
    <w:rsid w:val="007C1FC8"/>
    <w:rsid w:val="007C4238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520B"/>
    <w:rsid w:val="00815E31"/>
    <w:rsid w:val="00816B0A"/>
    <w:rsid w:val="0082168B"/>
    <w:rsid w:val="00822463"/>
    <w:rsid w:val="00822641"/>
    <w:rsid w:val="00822675"/>
    <w:rsid w:val="00822859"/>
    <w:rsid w:val="008238EC"/>
    <w:rsid w:val="00823ABE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D47"/>
    <w:rsid w:val="008D19C6"/>
    <w:rsid w:val="008D2E46"/>
    <w:rsid w:val="008D334C"/>
    <w:rsid w:val="008D39D1"/>
    <w:rsid w:val="008D6DBB"/>
    <w:rsid w:val="008E0F08"/>
    <w:rsid w:val="008E2DBD"/>
    <w:rsid w:val="008E31A9"/>
    <w:rsid w:val="008E3A0F"/>
    <w:rsid w:val="008E4180"/>
    <w:rsid w:val="008E4731"/>
    <w:rsid w:val="008E4D85"/>
    <w:rsid w:val="008E5040"/>
    <w:rsid w:val="008E5615"/>
    <w:rsid w:val="008E567C"/>
    <w:rsid w:val="008E57C7"/>
    <w:rsid w:val="008E74AB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C87"/>
    <w:rsid w:val="00951DEF"/>
    <w:rsid w:val="009521B6"/>
    <w:rsid w:val="00952835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139A"/>
    <w:rsid w:val="009B13A4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10A2"/>
    <w:rsid w:val="00A01233"/>
    <w:rsid w:val="00A01E5F"/>
    <w:rsid w:val="00A02093"/>
    <w:rsid w:val="00A023B8"/>
    <w:rsid w:val="00A023CF"/>
    <w:rsid w:val="00A03D3A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7144"/>
    <w:rsid w:val="00A405B2"/>
    <w:rsid w:val="00A411EA"/>
    <w:rsid w:val="00A41E3A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2F8A"/>
    <w:rsid w:val="00A63050"/>
    <w:rsid w:val="00A637F0"/>
    <w:rsid w:val="00A63CF1"/>
    <w:rsid w:val="00A63F23"/>
    <w:rsid w:val="00A64AA5"/>
    <w:rsid w:val="00A64E66"/>
    <w:rsid w:val="00A6718E"/>
    <w:rsid w:val="00A70D44"/>
    <w:rsid w:val="00A712B0"/>
    <w:rsid w:val="00A71FB4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536C"/>
    <w:rsid w:val="00AD65A9"/>
    <w:rsid w:val="00AD6A4E"/>
    <w:rsid w:val="00AD717F"/>
    <w:rsid w:val="00AD7DCE"/>
    <w:rsid w:val="00AE09CD"/>
    <w:rsid w:val="00AE0C9D"/>
    <w:rsid w:val="00AE1FA9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CCF"/>
    <w:rsid w:val="00B37CCF"/>
    <w:rsid w:val="00B37E17"/>
    <w:rsid w:val="00B40098"/>
    <w:rsid w:val="00B40EB4"/>
    <w:rsid w:val="00B4286D"/>
    <w:rsid w:val="00B4297A"/>
    <w:rsid w:val="00B45D07"/>
    <w:rsid w:val="00B461D7"/>
    <w:rsid w:val="00B46413"/>
    <w:rsid w:val="00B500B7"/>
    <w:rsid w:val="00B5048A"/>
    <w:rsid w:val="00B5133C"/>
    <w:rsid w:val="00B530BD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C42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345"/>
    <w:rsid w:val="00CA639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86B"/>
    <w:rsid w:val="00D34394"/>
    <w:rsid w:val="00D346A8"/>
    <w:rsid w:val="00D36323"/>
    <w:rsid w:val="00D36698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32D7"/>
    <w:rsid w:val="00D534CB"/>
    <w:rsid w:val="00D53DBD"/>
    <w:rsid w:val="00D542C6"/>
    <w:rsid w:val="00D554E5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82F"/>
    <w:rsid w:val="00D65876"/>
    <w:rsid w:val="00D65F05"/>
    <w:rsid w:val="00D66B22"/>
    <w:rsid w:val="00D67050"/>
    <w:rsid w:val="00D676FB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EF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C0343"/>
    <w:rsid w:val="00DC0D2F"/>
    <w:rsid w:val="00DC2217"/>
    <w:rsid w:val="00DC33CC"/>
    <w:rsid w:val="00DC36F8"/>
    <w:rsid w:val="00DC4192"/>
    <w:rsid w:val="00DC5D40"/>
    <w:rsid w:val="00DC5DE9"/>
    <w:rsid w:val="00DC6A53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B2"/>
    <w:rsid w:val="00DE5CE2"/>
    <w:rsid w:val="00DE5DDA"/>
    <w:rsid w:val="00DE6022"/>
    <w:rsid w:val="00DE645B"/>
    <w:rsid w:val="00DE65DF"/>
    <w:rsid w:val="00DE6BAF"/>
    <w:rsid w:val="00DF015C"/>
    <w:rsid w:val="00DF0C70"/>
    <w:rsid w:val="00DF0CBE"/>
    <w:rsid w:val="00DF0E8B"/>
    <w:rsid w:val="00DF217E"/>
    <w:rsid w:val="00DF3549"/>
    <w:rsid w:val="00DF414B"/>
    <w:rsid w:val="00DF4603"/>
    <w:rsid w:val="00DF5058"/>
    <w:rsid w:val="00DF5D09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11028"/>
    <w:rsid w:val="00E125BA"/>
    <w:rsid w:val="00E12CDF"/>
    <w:rsid w:val="00E139A2"/>
    <w:rsid w:val="00E13B63"/>
    <w:rsid w:val="00E1548A"/>
    <w:rsid w:val="00E165D5"/>
    <w:rsid w:val="00E172CE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2456"/>
    <w:rsid w:val="00E72AB0"/>
    <w:rsid w:val="00E74A57"/>
    <w:rsid w:val="00E74C1A"/>
    <w:rsid w:val="00E75B36"/>
    <w:rsid w:val="00E75D4D"/>
    <w:rsid w:val="00E76CAF"/>
    <w:rsid w:val="00E773B7"/>
    <w:rsid w:val="00E77E94"/>
    <w:rsid w:val="00E82D62"/>
    <w:rsid w:val="00E83699"/>
    <w:rsid w:val="00E83A81"/>
    <w:rsid w:val="00E863F5"/>
    <w:rsid w:val="00E8712E"/>
    <w:rsid w:val="00E87F40"/>
    <w:rsid w:val="00E90ED3"/>
    <w:rsid w:val="00E911F8"/>
    <w:rsid w:val="00E921AE"/>
    <w:rsid w:val="00E92E98"/>
    <w:rsid w:val="00E93246"/>
    <w:rsid w:val="00E93477"/>
    <w:rsid w:val="00E939AB"/>
    <w:rsid w:val="00E93E7C"/>
    <w:rsid w:val="00E94C6F"/>
    <w:rsid w:val="00E9529A"/>
    <w:rsid w:val="00E9550A"/>
    <w:rsid w:val="00E95BE9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40ED"/>
    <w:rsid w:val="00F24E1E"/>
    <w:rsid w:val="00F269B4"/>
    <w:rsid w:val="00F27843"/>
    <w:rsid w:val="00F27DD5"/>
    <w:rsid w:val="00F27EF6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A61"/>
    <w:rsid w:val="00F44D7F"/>
    <w:rsid w:val="00F453B2"/>
    <w:rsid w:val="00F453B8"/>
    <w:rsid w:val="00F45CDE"/>
    <w:rsid w:val="00F46E79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6504"/>
    <w:rsid w:val="00F768F3"/>
    <w:rsid w:val="00F774AF"/>
    <w:rsid w:val="00F77DA5"/>
    <w:rsid w:val="00F815E8"/>
    <w:rsid w:val="00F817DA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F7"/>
    <w:rsid w:val="00F922E2"/>
    <w:rsid w:val="00F92E73"/>
    <w:rsid w:val="00F92EBD"/>
    <w:rsid w:val="00F93E20"/>
    <w:rsid w:val="00F95BEA"/>
    <w:rsid w:val="00F96F5D"/>
    <w:rsid w:val="00F970CB"/>
    <w:rsid w:val="00F971D1"/>
    <w:rsid w:val="00F97490"/>
    <w:rsid w:val="00FA1633"/>
    <w:rsid w:val="00FA1AFA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2C8D"/>
    <w:rsid w:val="00FB35FD"/>
    <w:rsid w:val="00FB4173"/>
    <w:rsid w:val="00FB42F2"/>
    <w:rsid w:val="00FB4671"/>
    <w:rsid w:val="00FB534A"/>
    <w:rsid w:val="00FB5B7F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6B56"/>
    <w:rsid w:val="00FE7244"/>
    <w:rsid w:val="00FE775E"/>
    <w:rsid w:val="00FF0581"/>
    <w:rsid w:val="00FF2112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4818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1450E2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03CA0-553D-4BC5-BAF7-DD6247B51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3</TotalTime>
  <Pages>11</Pages>
  <Words>2282</Words>
  <Characters>1301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15/637r0</vt:lpstr>
    </vt:vector>
  </TitlesOfParts>
  <Company>Newracom</Company>
  <LinksUpToDate>false</LinksUpToDate>
  <CharactersWithSpaces>15264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Mediatek</cp:lastModifiedBy>
  <cp:revision>154</cp:revision>
  <dcterms:created xsi:type="dcterms:W3CDTF">2017-01-18T14:20:00Z</dcterms:created>
  <dcterms:modified xsi:type="dcterms:W3CDTF">2017-03-20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</Properties>
</file>